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C149D" w14:textId="469DF7EE" w:rsidR="0065637A" w:rsidRPr="003E426B" w:rsidRDefault="00963538" w:rsidP="001125AD">
      <w:pPr>
        <w:spacing w:line="780" w:lineRule="auto"/>
        <w:ind w:left="1839" w:hangingChars="458" w:hanging="1839"/>
        <w:jc w:val="center"/>
        <w:rPr>
          <w:rFonts w:ascii="黑体" w:eastAsia="黑体"/>
          <w:b/>
          <w:sz w:val="40"/>
          <w:szCs w:val="40"/>
        </w:rPr>
      </w:pP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24ABF79" wp14:editId="07D2343F">
                <wp:simplePos x="0" y="0"/>
                <wp:positionH relativeFrom="column">
                  <wp:posOffset>-685800</wp:posOffset>
                </wp:positionH>
                <wp:positionV relativeFrom="paragraph">
                  <wp:posOffset>396240</wp:posOffset>
                </wp:positionV>
                <wp:extent cx="685800" cy="8420100"/>
                <wp:effectExtent l="0" t="3175" r="4445" b="0"/>
                <wp:wrapNone/>
                <wp:docPr id="1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42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8F401" w14:textId="77777777" w:rsidR="005830B9" w:rsidRPr="00495ED3" w:rsidRDefault="005830B9" w:rsidP="008922AD">
                            <w:pPr>
                              <w:spacing w:line="360" w:lineRule="auto"/>
                              <w:rPr>
                                <w:rFonts w:ascii="黑体" w:eastAsia="黑体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班  级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学  号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姓  名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</w:t>
                            </w:r>
                          </w:p>
                          <w:p w14:paraId="66B580C2" w14:textId="77777777" w:rsidR="005830B9" w:rsidRPr="008922AD" w:rsidRDefault="005830B9" w:rsidP="000F7A67">
                            <w:pPr>
                              <w:spacing w:line="360" w:lineRule="auto"/>
                              <w:ind w:firstLineChars="300" w:firstLine="723"/>
                            </w:pP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4ABF7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54pt;margin-top:31.2pt;width:54pt;height:663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" filled="f" stroked="f">
                <v:textbox style="layout-flow:vertical;mso-layout-flow-alt:bottom-to-top" inset="0,0,0,0">
                  <w:txbxContent>
                    <w:p w14:paraId="21F8F401" w14:textId="77777777" w:rsidR="005830B9" w:rsidRPr="00495ED3" w:rsidRDefault="005830B9" w:rsidP="008922AD">
                      <w:pPr>
                        <w:spacing w:line="360" w:lineRule="auto"/>
                        <w:rPr>
                          <w:rFonts w:ascii="黑体" w:eastAsia="黑体"/>
                          <w:sz w:val="28"/>
                          <w:szCs w:val="28"/>
                          <w:u w:val="single"/>
                        </w:rPr>
                      </w:pP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班  级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学  号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姓  名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  </w:t>
                      </w:r>
                    </w:p>
                    <w:p w14:paraId="66B580C2" w14:textId="77777777" w:rsidR="005830B9" w:rsidRPr="008922AD" w:rsidRDefault="005830B9" w:rsidP="000F7A67">
                      <w:pPr>
                        <w:spacing w:line="360" w:lineRule="auto"/>
                        <w:ind w:firstLineChars="300" w:firstLine="723"/>
                      </w:pP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>
                        <w:rPr>
                          <w:rFonts w:hint="eastAsia"/>
                        </w:rPr>
                        <w:t xml:space="preserve"> 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 xml:space="preserve">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</w:p>
                  </w:txbxContent>
                </v:textbox>
              </v:shape>
            </w:pict>
          </mc:Fallback>
        </mc:AlternateContent>
      </w: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96A806A" wp14:editId="0D8CC3C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0" cy="9608820"/>
                <wp:effectExtent l="14605" t="6985" r="13970" b="13970"/>
                <wp:wrapNone/>
                <wp:docPr id="1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88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Dot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69AB7F" id="Line 4" o:spid="_x0000_s1026" style="position:absolute;left:0;text-align:lef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0,7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" strokeweight="1pt">
                <v:stroke dashstyle="longDashDotDot"/>
              </v:line>
            </w:pict>
          </mc:Fallback>
        </mc:AlternateContent>
      </w:r>
      <w:r w:rsidR="00D111C7" w:rsidRPr="003E426B">
        <w:rPr>
          <w:rFonts w:ascii="黑体" w:eastAsia="黑体" w:hint="eastAsia"/>
          <w:b/>
          <w:sz w:val="40"/>
          <w:szCs w:val="40"/>
        </w:rPr>
        <w:t>西南交通大学</w:t>
      </w:r>
      <w:r w:rsidR="005E6CF1" w:rsidRPr="003E426B">
        <w:rPr>
          <w:rFonts w:ascii="黑体" w:eastAsia="黑体" w:hint="eastAsia"/>
          <w:b/>
          <w:sz w:val="40"/>
          <w:szCs w:val="40"/>
        </w:rPr>
        <w:t>20</w:t>
      </w:r>
      <w:r w:rsidR="00AE0BEF">
        <w:rPr>
          <w:rFonts w:ascii="黑体" w:eastAsia="黑体"/>
          <w:b/>
          <w:sz w:val="40"/>
          <w:szCs w:val="40"/>
        </w:rPr>
        <w:t>2</w:t>
      </w:r>
      <w:r w:rsidR="00C1739F">
        <w:rPr>
          <w:rFonts w:ascii="黑体" w:eastAsia="黑体" w:hint="eastAsia"/>
          <w:b/>
          <w:sz w:val="40"/>
          <w:szCs w:val="40"/>
        </w:rPr>
        <w:t>4</w:t>
      </w:r>
      <w:r w:rsidR="00D111C7" w:rsidRPr="003E426B">
        <w:rPr>
          <w:rFonts w:ascii="黑体" w:eastAsia="黑体" w:hint="eastAsia"/>
          <w:b/>
          <w:sz w:val="40"/>
          <w:szCs w:val="40"/>
        </w:rPr>
        <w:t>－</w:t>
      </w:r>
      <w:r w:rsidR="00E4572B" w:rsidRPr="003E426B">
        <w:rPr>
          <w:rFonts w:ascii="黑体" w:eastAsia="黑体" w:hint="eastAsia"/>
          <w:b/>
          <w:sz w:val="40"/>
          <w:szCs w:val="40"/>
        </w:rPr>
        <w:t>20</w:t>
      </w:r>
      <w:r w:rsidR="00966864">
        <w:rPr>
          <w:rFonts w:ascii="黑体" w:eastAsia="黑体"/>
          <w:b/>
          <w:sz w:val="40"/>
          <w:szCs w:val="40"/>
        </w:rPr>
        <w:t>2</w:t>
      </w:r>
      <w:r w:rsidR="00C1739F">
        <w:rPr>
          <w:rFonts w:ascii="黑体" w:eastAsia="黑体" w:hint="eastAsia"/>
          <w:b/>
          <w:sz w:val="40"/>
          <w:szCs w:val="40"/>
        </w:rPr>
        <w:t>5</w:t>
      </w:r>
      <w:r w:rsidR="00D111C7" w:rsidRPr="003E426B">
        <w:rPr>
          <w:rFonts w:ascii="黑体" w:eastAsia="黑体" w:hint="eastAsia"/>
          <w:b/>
          <w:sz w:val="40"/>
          <w:szCs w:val="40"/>
        </w:rPr>
        <w:t>学年第</w:t>
      </w:r>
      <w:r w:rsidR="00790498" w:rsidRPr="003E426B">
        <w:rPr>
          <w:rFonts w:ascii="黑体" w:eastAsia="黑体" w:hint="eastAsia"/>
          <w:b/>
          <w:sz w:val="40"/>
          <w:szCs w:val="40"/>
        </w:rPr>
        <w:t>(</w:t>
      </w:r>
      <w:r w:rsidR="00254857">
        <w:rPr>
          <w:rFonts w:ascii="黑体" w:eastAsia="黑体" w:hint="eastAsia"/>
          <w:b/>
          <w:sz w:val="40"/>
          <w:szCs w:val="40"/>
        </w:rPr>
        <w:t>一</w:t>
      </w:r>
      <w:r w:rsidR="00790498" w:rsidRPr="003E426B">
        <w:rPr>
          <w:rFonts w:ascii="黑体" w:eastAsia="黑体" w:hint="eastAsia"/>
          <w:b/>
          <w:sz w:val="40"/>
          <w:szCs w:val="40"/>
        </w:rPr>
        <w:t>)</w:t>
      </w:r>
      <w:r w:rsidR="00D111C7" w:rsidRPr="003E426B">
        <w:rPr>
          <w:rFonts w:ascii="黑体" w:eastAsia="黑体" w:hint="eastAsia"/>
          <w:b/>
          <w:sz w:val="40"/>
          <w:szCs w:val="40"/>
        </w:rPr>
        <w:t>学期</w:t>
      </w:r>
      <w:r w:rsidR="005F14B9" w:rsidRPr="003E426B">
        <w:rPr>
          <w:rFonts w:ascii="黑体" w:eastAsia="黑体" w:hint="eastAsia"/>
          <w:b/>
          <w:sz w:val="40"/>
          <w:szCs w:val="40"/>
        </w:rPr>
        <w:t>期</w:t>
      </w:r>
      <w:r w:rsidR="00AE0BEF">
        <w:rPr>
          <w:rFonts w:ascii="黑体" w:eastAsia="黑体" w:hint="eastAsia"/>
          <w:b/>
          <w:sz w:val="40"/>
          <w:szCs w:val="40"/>
        </w:rPr>
        <w:t>中</w:t>
      </w:r>
      <w:r w:rsidR="00D111C7" w:rsidRPr="003E426B">
        <w:rPr>
          <w:rFonts w:ascii="黑体" w:eastAsia="黑体" w:hint="eastAsia"/>
          <w:b/>
          <w:sz w:val="40"/>
          <w:szCs w:val="40"/>
        </w:rPr>
        <w:t>考试</w:t>
      </w:r>
    </w:p>
    <w:p w14:paraId="0D5FA746" w14:textId="23DA073A" w:rsidR="00D111C7" w:rsidRPr="003E426B" w:rsidRDefault="00D111C7" w:rsidP="00661DB0">
      <w:pPr>
        <w:widowControl/>
        <w:ind w:firstLineChars="200" w:firstLine="560"/>
        <w:rPr>
          <w:rFonts w:ascii="黑体" w:eastAsia="黑体"/>
          <w:sz w:val="28"/>
          <w:szCs w:val="28"/>
          <w:u w:val="single"/>
        </w:rPr>
      </w:pPr>
      <w:r w:rsidRPr="003E426B">
        <w:rPr>
          <w:rFonts w:ascii="黑体" w:eastAsia="黑体" w:hint="eastAsia"/>
          <w:sz w:val="28"/>
          <w:szCs w:val="28"/>
        </w:rPr>
        <w:t>课程代码</w:t>
      </w:r>
      <w:r w:rsidRPr="00661DB0">
        <w:rPr>
          <w:rFonts w:ascii="黑体" w:eastAsia="黑体" w:hint="eastAsia"/>
          <w:sz w:val="24"/>
          <w:u w:val="single"/>
        </w:rPr>
        <w:t xml:space="preserve"> 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S</w:t>
      </w:r>
      <w:r w:rsidR="00396CF5">
        <w:rPr>
          <w:rFonts w:ascii="Arial" w:hAnsi="Arial" w:cs="Arial" w:hint="eastAsia"/>
          <w:color w:val="000000"/>
          <w:kern w:val="0"/>
          <w:sz w:val="24"/>
          <w:u w:val="single"/>
        </w:rPr>
        <w:t>CAI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00</w:t>
      </w:r>
      <w:r w:rsidR="00254857">
        <w:rPr>
          <w:rFonts w:ascii="Arial" w:hAnsi="Arial" w:cs="Arial"/>
          <w:color w:val="000000"/>
          <w:kern w:val="0"/>
          <w:sz w:val="24"/>
          <w:u w:val="single"/>
        </w:rPr>
        <w:t>34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12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课程名称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="00E97D29">
        <w:rPr>
          <w:rFonts w:ascii="黑体" w:eastAsia="黑体" w:hint="eastAsia"/>
          <w:sz w:val="28"/>
          <w:szCs w:val="28"/>
          <w:u w:val="single"/>
        </w:rPr>
        <w:t>计算机</w:t>
      </w:r>
      <w:r w:rsidR="00F65075">
        <w:rPr>
          <w:rFonts w:ascii="黑体" w:eastAsia="黑体" w:hint="eastAsia"/>
          <w:sz w:val="28"/>
          <w:szCs w:val="28"/>
          <w:u w:val="single"/>
        </w:rPr>
        <w:t>图形学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考试时间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 </w:t>
      </w:r>
      <w:r w:rsidR="00190BD9">
        <w:rPr>
          <w:rFonts w:ascii="黑体" w:eastAsia="黑体"/>
          <w:sz w:val="28"/>
          <w:szCs w:val="28"/>
          <w:u w:val="single"/>
        </w:rPr>
        <w:t>90</w:t>
      </w:r>
      <w:r w:rsidR="00E833D9" w:rsidRPr="003E426B">
        <w:rPr>
          <w:rFonts w:ascii="黑体" w:eastAsia="黑体" w:hint="eastAsia"/>
          <w:b/>
          <w:sz w:val="28"/>
          <w:szCs w:val="28"/>
          <w:u w:val="single"/>
        </w:rPr>
        <w:t>分钟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1134"/>
        <w:gridCol w:w="1134"/>
        <w:gridCol w:w="1134"/>
        <w:gridCol w:w="1417"/>
      </w:tblGrid>
      <w:tr w:rsidR="00F07403" w:rsidRPr="003E426B" w14:paraId="07CE0EB4" w14:textId="6B1E60D9" w:rsidTr="005B4A1A">
        <w:trPr>
          <w:trHeight w:val="301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29A0F2E9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题号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939D41" w14:textId="15C4D23E" w:rsidR="00F07403" w:rsidRPr="003E426B" w:rsidRDefault="008B24B4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一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047A77" w14:textId="784CF63A" w:rsidR="00F07403" w:rsidRPr="003E426B" w:rsidRDefault="008B24B4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二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DAF561" w14:textId="32A7A968" w:rsidR="00F07403" w:rsidRPr="003E426B" w:rsidRDefault="008B24B4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三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7654C7" w14:textId="2F6E8369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总成绩</w:t>
            </w:r>
          </w:p>
        </w:tc>
      </w:tr>
      <w:tr w:rsidR="00F07403" w:rsidRPr="003E426B" w14:paraId="080132C0" w14:textId="097A5A60" w:rsidTr="005B4A1A">
        <w:trPr>
          <w:trHeight w:val="604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0716CF29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得分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15FB1D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4F4940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3B9DB30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5E9D70A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</w:tr>
    </w:tbl>
    <w:p w14:paraId="3104ACAB" w14:textId="77777777" w:rsidR="00957893" w:rsidRPr="003E426B" w:rsidRDefault="00957893" w:rsidP="00B87CBE">
      <w:pPr>
        <w:ind w:firstLineChars="200" w:firstLine="480"/>
        <w:rPr>
          <w:rFonts w:ascii="黑体" w:eastAsia="黑体"/>
          <w:sz w:val="24"/>
        </w:rPr>
      </w:pPr>
    </w:p>
    <w:p w14:paraId="1B60E973" w14:textId="66CCC4D5" w:rsidR="004D3CE1" w:rsidRDefault="001F3CCC" w:rsidP="005F6433">
      <w:pPr>
        <w:spacing w:line="360" w:lineRule="auto"/>
        <w:ind w:firstLineChars="300" w:firstLine="720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（备注：请将答案写在答题纸上，本试卷可作为草稿纸使用</w:t>
      </w:r>
      <w:r w:rsidR="00C0682E">
        <w:rPr>
          <w:rFonts w:ascii="黑体" w:eastAsia="黑体" w:hint="eastAsia"/>
          <w:sz w:val="24"/>
        </w:rPr>
        <w:t>。</w:t>
      </w:r>
      <w:r>
        <w:rPr>
          <w:rFonts w:ascii="黑体" w:eastAsia="黑体" w:hint="eastAsia"/>
          <w:sz w:val="24"/>
        </w:rPr>
        <w:t>）</w:t>
      </w:r>
    </w:p>
    <w:tbl>
      <w:tblPr>
        <w:tblStyle w:val="a3"/>
        <w:tblW w:w="0" w:type="auto"/>
        <w:tblInd w:w="421" w:type="dxa"/>
        <w:tblLook w:val="04A0" w:firstRow="1" w:lastRow="0" w:firstColumn="1" w:lastColumn="0" w:noHBand="0" w:noVBand="1"/>
      </w:tblPr>
      <w:tblGrid>
        <w:gridCol w:w="1134"/>
        <w:gridCol w:w="1275"/>
      </w:tblGrid>
      <w:tr w:rsidR="00881786" w14:paraId="3BAFAAE7" w14:textId="77777777" w:rsidTr="00881786">
        <w:trPr>
          <w:trHeight w:val="946"/>
        </w:trPr>
        <w:tc>
          <w:tcPr>
            <w:tcW w:w="1134" w:type="dxa"/>
            <w:vAlign w:val="center"/>
          </w:tcPr>
          <w:p w14:paraId="04837B5B" w14:textId="77777777" w:rsidR="00881786" w:rsidRDefault="00881786" w:rsidP="007863FB">
            <w:pPr>
              <w:spacing w:line="360" w:lineRule="auto"/>
              <w:ind w:leftChars="80" w:left="173" w:hangingChars="2" w:hanging="5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得分</w:t>
            </w:r>
          </w:p>
        </w:tc>
        <w:tc>
          <w:tcPr>
            <w:tcW w:w="1275" w:type="dxa"/>
            <w:vAlign w:val="center"/>
          </w:tcPr>
          <w:p w14:paraId="431FF2BA" w14:textId="77777777" w:rsidR="00881786" w:rsidRDefault="00881786" w:rsidP="007863FB">
            <w:pPr>
              <w:spacing w:line="360" w:lineRule="auto"/>
              <w:ind w:leftChars="80" w:left="173" w:hangingChars="2" w:hanging="5"/>
              <w:rPr>
                <w:rFonts w:asciiTheme="minorEastAsia" w:eastAsiaTheme="minorEastAsia" w:hAnsiTheme="minorEastAsia"/>
                <w:sz w:val="24"/>
              </w:rPr>
            </w:pPr>
          </w:p>
        </w:tc>
      </w:tr>
    </w:tbl>
    <w:p w14:paraId="525CDFB1" w14:textId="4FFE6CF4" w:rsidR="00092752" w:rsidRPr="00092752" w:rsidRDefault="00223CCC" w:rsidP="00092752">
      <w:pPr>
        <w:pStyle w:val="a6"/>
        <w:numPr>
          <w:ilvl w:val="0"/>
          <w:numId w:val="29"/>
        </w:numPr>
        <w:spacing w:line="360" w:lineRule="auto"/>
        <w:ind w:firstLineChars="0"/>
        <w:rPr>
          <w:rFonts w:ascii="黑体" w:eastAsia="黑体"/>
          <w:sz w:val="24"/>
        </w:rPr>
      </w:pPr>
      <w:r w:rsidRPr="00092752">
        <w:rPr>
          <w:rFonts w:ascii="黑体" w:eastAsia="黑体" w:hint="eastAsia"/>
          <w:sz w:val="24"/>
        </w:rPr>
        <w:t>简答题（共3</w:t>
      </w:r>
      <w:r w:rsidR="00A30F02" w:rsidRPr="00092752">
        <w:rPr>
          <w:rFonts w:ascii="黑体" w:eastAsia="黑体" w:hint="eastAsia"/>
          <w:sz w:val="24"/>
        </w:rPr>
        <w:t>0</w:t>
      </w:r>
      <w:r w:rsidRPr="00092752">
        <w:rPr>
          <w:rFonts w:ascii="黑体" w:eastAsia="黑体" w:hint="eastAsia"/>
          <w:sz w:val="24"/>
        </w:rPr>
        <w:t>分）</w:t>
      </w:r>
    </w:p>
    <w:p w14:paraId="6EF30027" w14:textId="58F95756" w:rsidR="00D24536" w:rsidRDefault="00403FBD" w:rsidP="005E0D56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="00DC65BE" w:rsidRPr="00834468">
        <w:rPr>
          <w:rFonts w:asciiTheme="minorEastAsia" w:eastAsiaTheme="minorEastAsia" w:hAnsiTheme="minorEastAsia" w:hint="eastAsia"/>
          <w:sz w:val="24"/>
        </w:rPr>
        <w:t>（共</w:t>
      </w:r>
      <w:r w:rsidR="004D1806" w:rsidRPr="00834468">
        <w:rPr>
          <w:rFonts w:asciiTheme="minorEastAsia" w:eastAsiaTheme="minorEastAsia" w:hAnsiTheme="minorEastAsia"/>
          <w:sz w:val="24"/>
        </w:rPr>
        <w:t>5</w:t>
      </w:r>
      <w:r w:rsidR="00DC65BE" w:rsidRPr="00834468">
        <w:rPr>
          <w:rFonts w:asciiTheme="minorEastAsia" w:eastAsiaTheme="minorEastAsia" w:hAnsiTheme="minorEastAsia" w:hint="eastAsia"/>
          <w:sz w:val="24"/>
        </w:rPr>
        <w:t>分）</w:t>
      </w:r>
    </w:p>
    <w:p w14:paraId="25E4D079" w14:textId="3625BAFF" w:rsidR="00E21481" w:rsidRDefault="001D55F2" w:rsidP="001D55F2">
      <w:pPr>
        <w:pStyle w:val="a6"/>
        <w:numPr>
          <w:ilvl w:val="0"/>
          <w:numId w:val="30"/>
        </w:numPr>
        <w:spacing w:line="360" w:lineRule="auto"/>
        <w:ind w:left="0" w:firstLineChars="0" w:firstLine="426"/>
      </w:pPr>
      <w:r w:rsidRPr="00A92E5A">
        <w:rPr>
          <w:rFonts w:asciiTheme="minorEastAsia" w:eastAsiaTheme="minorEastAsia" w:hAnsiTheme="minorEastAsia" w:hint="eastAsia"/>
          <w:sz w:val="24"/>
        </w:rPr>
        <w:t>硬件部分包括各种输入/输出、图形处理设备或器件的研究。</w:t>
      </w:r>
      <w:r w:rsidR="00A92E5A">
        <w:rPr>
          <w:rFonts w:asciiTheme="minorEastAsia" w:eastAsiaTheme="minorEastAsia" w:hAnsiTheme="minorEastAsia" w:hint="eastAsia"/>
          <w:sz w:val="24"/>
        </w:rPr>
        <w:t>（2分）</w:t>
      </w:r>
    </w:p>
    <w:p w14:paraId="28662FD3" w14:textId="77777777" w:rsidR="001D55F2" w:rsidRPr="001D55F2" w:rsidRDefault="001D55F2" w:rsidP="001D55F2">
      <w:pPr>
        <w:pStyle w:val="a6"/>
        <w:numPr>
          <w:ilvl w:val="0"/>
          <w:numId w:val="30"/>
        </w:numPr>
        <w:spacing w:line="360" w:lineRule="auto"/>
        <w:ind w:left="0" w:firstLineChars="0" w:firstLine="426"/>
        <w:rPr>
          <w:rFonts w:asciiTheme="minorEastAsia" w:eastAsiaTheme="minorEastAsia" w:hAnsiTheme="minorEastAsia"/>
          <w:sz w:val="24"/>
        </w:rPr>
      </w:pPr>
      <w:r w:rsidRPr="001D55F2">
        <w:rPr>
          <w:rFonts w:asciiTheme="minorEastAsia" w:eastAsiaTheme="minorEastAsia" w:hAnsiTheme="minorEastAsia" w:hint="eastAsia"/>
          <w:sz w:val="24"/>
        </w:rPr>
        <w:t xml:space="preserve">软件部分主要包括如下几个方面的研究内容： </w:t>
      </w:r>
    </w:p>
    <w:p w14:paraId="73456C78" w14:textId="5105669E" w:rsidR="001D55F2" w:rsidRPr="001D55F2" w:rsidRDefault="001D55F2" w:rsidP="001D55F2">
      <w:pPr>
        <w:pStyle w:val="a6"/>
        <w:spacing w:line="360" w:lineRule="auto"/>
        <w:ind w:leftChars="67" w:left="141" w:firstLineChars="177" w:firstLine="425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A、</w:t>
      </w:r>
      <w:r w:rsidRPr="001D55F2">
        <w:rPr>
          <w:rFonts w:asciiTheme="minorEastAsia" w:eastAsiaTheme="minorEastAsia" w:hAnsiTheme="minorEastAsia" w:hint="eastAsia"/>
          <w:sz w:val="24"/>
        </w:rPr>
        <w:t>图形生成算法的研究，包括基本图形的生成，比如直线，圆/圆弧，多边形，曲线/曲面，多面体，自然现象/自然景物等。</w:t>
      </w:r>
      <w:r w:rsidR="00A92E5A">
        <w:rPr>
          <w:rFonts w:asciiTheme="minorEastAsia" w:eastAsiaTheme="minorEastAsia" w:hAnsiTheme="minorEastAsia" w:hint="eastAsia"/>
          <w:sz w:val="24"/>
        </w:rPr>
        <w:t>（1分）</w:t>
      </w:r>
    </w:p>
    <w:p w14:paraId="12D31328" w14:textId="70013BFD" w:rsidR="001D55F2" w:rsidRDefault="001D55F2" w:rsidP="001D55F2">
      <w:pPr>
        <w:pStyle w:val="a6"/>
        <w:spacing w:line="360" w:lineRule="auto"/>
        <w:ind w:leftChars="67" w:left="141" w:firstLineChars="177" w:firstLine="425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B、</w:t>
      </w:r>
      <w:r w:rsidRPr="001D55F2">
        <w:rPr>
          <w:rFonts w:asciiTheme="minorEastAsia" w:eastAsiaTheme="minorEastAsia" w:hAnsiTheme="minorEastAsia" w:hint="eastAsia"/>
          <w:sz w:val="24"/>
        </w:rPr>
        <w:t>图形变换算法的研究，包括图形在平面或者空间中的变换，各种视窗之间的转换，平面和空间裁剪，消隐等。</w:t>
      </w:r>
      <w:r w:rsidR="00A92E5A">
        <w:rPr>
          <w:rFonts w:asciiTheme="minorEastAsia" w:eastAsiaTheme="minorEastAsia" w:hAnsiTheme="minorEastAsia" w:hint="eastAsia"/>
          <w:sz w:val="24"/>
        </w:rPr>
        <w:t>（1分）</w:t>
      </w:r>
    </w:p>
    <w:p w14:paraId="5C25A9EE" w14:textId="7D39A322" w:rsidR="00092752" w:rsidRPr="001D55F2" w:rsidRDefault="001D55F2" w:rsidP="001D55F2">
      <w:pPr>
        <w:pStyle w:val="a6"/>
        <w:spacing w:line="360" w:lineRule="auto"/>
        <w:ind w:leftChars="67" w:left="141" w:firstLineChars="177" w:firstLine="425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C、</w:t>
      </w:r>
      <w:r w:rsidRPr="001D55F2">
        <w:rPr>
          <w:rFonts w:asciiTheme="minorEastAsia" w:eastAsiaTheme="minorEastAsia" w:hAnsiTheme="minorEastAsia" w:hint="eastAsia"/>
          <w:sz w:val="24"/>
        </w:rPr>
        <w:t>图形显示技术研究，包括光照、材质、纹理、阴影、透明、光线追踪等技术的研究。</w:t>
      </w:r>
      <w:r w:rsidR="00A92E5A">
        <w:rPr>
          <w:rFonts w:asciiTheme="minorEastAsia" w:eastAsiaTheme="minorEastAsia" w:hAnsiTheme="minorEastAsia" w:hint="eastAsia"/>
          <w:sz w:val="24"/>
        </w:rPr>
        <w:t>（1分）</w:t>
      </w:r>
      <w:r w:rsidR="00092752" w:rsidRPr="001D55F2">
        <w:rPr>
          <w:rFonts w:asciiTheme="minorEastAsia" w:eastAsiaTheme="minorEastAsia" w:hAnsiTheme="minorEastAsia" w:hint="eastAsia"/>
          <w:sz w:val="24"/>
        </w:rPr>
        <w:t xml:space="preserve">    </w:t>
      </w:r>
    </w:p>
    <w:p w14:paraId="26664208" w14:textId="45D6DD2E" w:rsidR="00D24536" w:rsidRDefault="00403FBD" w:rsidP="005E4219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="00173AE4" w:rsidRPr="00834468">
        <w:rPr>
          <w:rFonts w:asciiTheme="minorEastAsia" w:eastAsiaTheme="minorEastAsia" w:hAnsiTheme="minorEastAsia" w:hint="eastAsia"/>
          <w:sz w:val="24"/>
        </w:rPr>
        <w:t>(共</w:t>
      </w:r>
      <w:r w:rsidR="004D1806" w:rsidRPr="00834468">
        <w:rPr>
          <w:rFonts w:asciiTheme="minorEastAsia" w:eastAsiaTheme="minorEastAsia" w:hAnsiTheme="minorEastAsia"/>
          <w:sz w:val="24"/>
        </w:rPr>
        <w:t>5</w:t>
      </w:r>
      <w:r w:rsidR="00173AE4" w:rsidRPr="00834468">
        <w:rPr>
          <w:rFonts w:asciiTheme="minorEastAsia" w:eastAsiaTheme="minorEastAsia" w:hAnsiTheme="minorEastAsia" w:hint="eastAsia"/>
          <w:sz w:val="24"/>
        </w:rPr>
        <w:t>分)</w:t>
      </w:r>
    </w:p>
    <w:p w14:paraId="4054D646" w14:textId="548A5A78" w:rsidR="001D55F2" w:rsidRPr="001D55F2" w:rsidRDefault="001D55F2" w:rsidP="001D55F2">
      <w:pPr>
        <w:spacing w:line="360" w:lineRule="auto"/>
        <w:ind w:firstLineChars="200" w:firstLine="480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  <w:sz w:val="24"/>
        </w:rPr>
        <w:t>（1）</w:t>
      </w:r>
      <w:r w:rsidRPr="001D55F2">
        <w:rPr>
          <w:rFonts w:asciiTheme="minorEastAsia" w:eastAsiaTheme="minorEastAsia" w:hAnsiTheme="minorEastAsia" w:hint="eastAsia"/>
          <w:sz w:val="24"/>
        </w:rPr>
        <w:t>表示方法不同：图形是由基本几何体（直线，点，圆、曲线、三角形等）构成的实体，同时具有几何属性和视觉属性。图像是由很多像素点构成的点阵信息。</w:t>
      </w:r>
      <w:r w:rsidR="007173D2">
        <w:rPr>
          <w:rFonts w:asciiTheme="minorEastAsia" w:eastAsiaTheme="minorEastAsia" w:hAnsiTheme="minorEastAsia" w:hint="eastAsia"/>
          <w:sz w:val="24"/>
        </w:rPr>
        <w:t>（2分）</w:t>
      </w:r>
    </w:p>
    <w:p w14:paraId="11AD0A55" w14:textId="554CBCB1" w:rsidR="001D55F2" w:rsidRDefault="001D55F2" w:rsidP="001D55F2">
      <w:pPr>
        <w:spacing w:line="360" w:lineRule="auto"/>
        <w:rPr>
          <w:rFonts w:asciiTheme="minorEastAsia" w:eastAsiaTheme="minorEastAsia" w:hAnsiTheme="minorEastAsia"/>
          <w:sz w:val="24"/>
        </w:rPr>
      </w:pPr>
      <w:r w:rsidRPr="001D55F2">
        <w:rPr>
          <w:rFonts w:asciiTheme="minorEastAsia" w:eastAsiaTheme="minorEastAsia" w:hAnsiTheme="minorEastAsia" w:hint="eastAsia"/>
          <w:sz w:val="24"/>
        </w:rPr>
        <w:t xml:space="preserve">   </w:t>
      </w:r>
      <w:r>
        <w:rPr>
          <w:rFonts w:asciiTheme="minorEastAsia" w:eastAsiaTheme="minorEastAsia" w:hAnsiTheme="minorEastAsia" w:hint="eastAsia"/>
          <w:sz w:val="24"/>
        </w:rPr>
        <w:t>（2）</w:t>
      </w:r>
      <w:r w:rsidRPr="001D55F2">
        <w:rPr>
          <w:rFonts w:asciiTheme="minorEastAsia" w:eastAsiaTheme="minorEastAsia" w:hAnsiTheme="minorEastAsia" w:hint="eastAsia"/>
          <w:sz w:val="24"/>
        </w:rPr>
        <w:t>生成方法不同：图形是通过计算机算法生成的，而图像是通过照相机，摄像机等扫描设备或图像生成软件制作而成。</w:t>
      </w:r>
      <w:r w:rsidR="007173D2">
        <w:rPr>
          <w:rFonts w:asciiTheme="minorEastAsia" w:eastAsiaTheme="minorEastAsia" w:hAnsiTheme="minorEastAsia" w:hint="eastAsia"/>
          <w:sz w:val="24"/>
        </w:rPr>
        <w:t>（1分）</w:t>
      </w:r>
    </w:p>
    <w:p w14:paraId="395021C2" w14:textId="2CF62EFF" w:rsidR="00092752" w:rsidRPr="00403FBD" w:rsidRDefault="007173D2" w:rsidP="0019527D">
      <w:pPr>
        <w:spacing w:line="360" w:lineRule="auto"/>
        <w:ind w:firstLineChars="100" w:firstLine="2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（3）</w:t>
      </w:r>
      <w:r w:rsidRPr="007173D2">
        <w:rPr>
          <w:rFonts w:asciiTheme="minorEastAsia" w:eastAsiaTheme="minorEastAsia" w:hAnsiTheme="minorEastAsia" w:hint="eastAsia"/>
          <w:sz w:val="24"/>
        </w:rPr>
        <w:t>研究侧重点不同：图形学主要研究如何使用计算机表示几何体，构建几何模型、如何通过建立数学模型或者算法把真实的或者想象的物体显示出来。图像处理主要研究如何将一种图像处理成另一种图像，包括图像增强、复原、解析和理解、编码、压缩、匹配，识别等。</w:t>
      </w:r>
      <w:r>
        <w:rPr>
          <w:rFonts w:asciiTheme="minorEastAsia" w:eastAsiaTheme="minorEastAsia" w:hAnsiTheme="minorEastAsia" w:hint="eastAsia"/>
          <w:sz w:val="24"/>
        </w:rPr>
        <w:t>（2分）</w:t>
      </w:r>
      <w:r w:rsidRPr="007173D2">
        <w:rPr>
          <w:rFonts w:asciiTheme="minorEastAsia" w:eastAsiaTheme="minorEastAsia" w:hAnsiTheme="minorEastAsia" w:hint="eastAsia"/>
          <w:sz w:val="24"/>
        </w:rPr>
        <w:t xml:space="preserve"> </w:t>
      </w:r>
      <w:r w:rsidR="00092752">
        <w:rPr>
          <w:rFonts w:asciiTheme="minorEastAsia" w:eastAsiaTheme="minorEastAsia" w:hAnsiTheme="minorEastAsia" w:hint="eastAsia"/>
          <w:sz w:val="24"/>
        </w:rPr>
        <w:t xml:space="preserve">   </w:t>
      </w:r>
    </w:p>
    <w:p w14:paraId="3C4BD1F8" w14:textId="3CA48B38" w:rsidR="00D24536" w:rsidRDefault="00403FBD" w:rsidP="002628EF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Pr="00834468">
        <w:rPr>
          <w:rFonts w:asciiTheme="minorEastAsia" w:eastAsiaTheme="minorEastAsia" w:hAnsiTheme="minorEastAsia" w:hint="eastAsia"/>
          <w:sz w:val="24"/>
        </w:rPr>
        <w:t xml:space="preserve"> </w:t>
      </w:r>
      <w:r w:rsidR="00607D4E" w:rsidRPr="00834468">
        <w:rPr>
          <w:rFonts w:asciiTheme="minorEastAsia" w:eastAsiaTheme="minorEastAsia" w:hAnsiTheme="minorEastAsia" w:hint="eastAsia"/>
          <w:sz w:val="24"/>
        </w:rPr>
        <w:t>(共</w:t>
      </w:r>
      <w:r w:rsidR="004D1806" w:rsidRPr="00834468">
        <w:rPr>
          <w:rFonts w:asciiTheme="minorEastAsia" w:eastAsiaTheme="minorEastAsia" w:hAnsiTheme="minorEastAsia"/>
          <w:sz w:val="24"/>
        </w:rPr>
        <w:t>5</w:t>
      </w:r>
      <w:r w:rsidR="00607D4E" w:rsidRPr="00834468">
        <w:rPr>
          <w:rFonts w:asciiTheme="minorEastAsia" w:eastAsiaTheme="minorEastAsia" w:hAnsiTheme="minorEastAsia" w:hint="eastAsia"/>
          <w:sz w:val="24"/>
        </w:rPr>
        <w:t>分)</w:t>
      </w:r>
    </w:p>
    <w:p w14:paraId="3DEAFA75" w14:textId="082C063E" w:rsidR="00403FBD" w:rsidRDefault="0019527D" w:rsidP="00403FBD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 </w:t>
      </w:r>
      <w:r w:rsidR="0008377B">
        <w:rPr>
          <w:rFonts w:asciiTheme="minorEastAsia" w:eastAsiaTheme="minorEastAsia" w:hAnsiTheme="minorEastAsia" w:hint="eastAsia"/>
          <w:sz w:val="24"/>
        </w:rPr>
        <w:t>包括图形输入设备，图形输出设备以及图形处理设备。</w:t>
      </w:r>
    </w:p>
    <w:p w14:paraId="449A1665" w14:textId="77777777" w:rsidR="00092752" w:rsidRPr="00403FBD" w:rsidRDefault="00092752" w:rsidP="00403FBD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</w:t>
      </w:r>
    </w:p>
    <w:p w14:paraId="760C2C54" w14:textId="45F01458" w:rsidR="00D24536" w:rsidRDefault="00403FBD" w:rsidP="00512C7C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lastRenderedPageBreak/>
        <w:t>答：</w:t>
      </w:r>
      <w:r w:rsidR="00077AE9" w:rsidRPr="00834468">
        <w:rPr>
          <w:rFonts w:asciiTheme="minorEastAsia" w:eastAsiaTheme="minorEastAsia" w:hAnsiTheme="minorEastAsia" w:hint="eastAsia"/>
          <w:sz w:val="24"/>
        </w:rPr>
        <w:t>（共</w:t>
      </w:r>
      <w:r w:rsidR="00A30F02">
        <w:rPr>
          <w:rFonts w:asciiTheme="minorEastAsia" w:eastAsiaTheme="minorEastAsia" w:hAnsiTheme="minorEastAsia" w:hint="eastAsia"/>
          <w:sz w:val="24"/>
        </w:rPr>
        <w:t>5</w:t>
      </w:r>
      <w:r w:rsidR="00077AE9" w:rsidRPr="00834468">
        <w:rPr>
          <w:rFonts w:asciiTheme="minorEastAsia" w:eastAsiaTheme="minorEastAsia" w:hAnsiTheme="minorEastAsia" w:hint="eastAsia"/>
          <w:sz w:val="24"/>
        </w:rPr>
        <w:t>分</w:t>
      </w:r>
      <w:r>
        <w:rPr>
          <w:rFonts w:asciiTheme="minorEastAsia" w:eastAsiaTheme="minorEastAsia" w:hAnsiTheme="minorEastAsia" w:hint="eastAsia"/>
          <w:sz w:val="24"/>
        </w:rPr>
        <w:t>）</w:t>
      </w:r>
    </w:p>
    <w:p w14:paraId="319DEB56" w14:textId="011CE46A" w:rsidR="00403FBD" w:rsidRPr="008268EA" w:rsidRDefault="008268EA" w:rsidP="00403FBD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 </w:t>
      </w:r>
      <w:r w:rsidRPr="008268EA">
        <w:rPr>
          <w:rFonts w:asciiTheme="minorEastAsia" w:eastAsiaTheme="minorEastAsia" w:hAnsiTheme="minorEastAsia" w:hint="eastAsia"/>
          <w:sz w:val="24"/>
        </w:rPr>
        <w:t>GPU是专为执行复杂的数学和几何计算而设计的微处理器，能够将复杂的图形转换成显示器能够显示的图像。GPU可通过编程完成所需要的图形变换和计算。</w:t>
      </w:r>
      <w:r>
        <w:rPr>
          <w:rFonts w:asciiTheme="minorEastAsia" w:eastAsiaTheme="minorEastAsia" w:hAnsiTheme="minorEastAsia" w:hint="eastAsia"/>
          <w:sz w:val="24"/>
        </w:rPr>
        <w:t>（3分）</w:t>
      </w:r>
    </w:p>
    <w:p w14:paraId="1BA41AAE" w14:textId="183F8933" w:rsidR="008268EA" w:rsidRPr="008268EA" w:rsidRDefault="008268EA" w:rsidP="008268EA">
      <w:pPr>
        <w:spacing w:line="360" w:lineRule="auto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  <w:sz w:val="24"/>
        </w:rPr>
        <w:t xml:space="preserve">     </w:t>
      </w:r>
      <w:r w:rsidRPr="008268EA">
        <w:rPr>
          <w:rFonts w:asciiTheme="minorEastAsia" w:eastAsiaTheme="minorEastAsia" w:hAnsiTheme="minorEastAsia" w:hint="eastAsia"/>
          <w:sz w:val="24"/>
        </w:rPr>
        <w:t>GPU广泛应用于图形渲染，视频编辑，机器学习等领域，具有很强的计算能力。</w:t>
      </w:r>
      <w:r>
        <w:rPr>
          <w:rFonts w:asciiTheme="minorEastAsia" w:eastAsiaTheme="minorEastAsia" w:hAnsiTheme="minorEastAsia" w:hint="eastAsia"/>
          <w:sz w:val="24"/>
        </w:rPr>
        <w:t>（2分）</w:t>
      </w:r>
    </w:p>
    <w:p w14:paraId="070C4475" w14:textId="6570535D" w:rsidR="00F200C5" w:rsidRDefault="00403FBD" w:rsidP="00BC3A04">
      <w:pPr>
        <w:pStyle w:val="a6"/>
        <w:numPr>
          <w:ilvl w:val="0"/>
          <w:numId w:val="23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答：</w:t>
      </w:r>
      <w:r w:rsidR="00223CCC" w:rsidRPr="00834468">
        <w:rPr>
          <w:rFonts w:asciiTheme="minorEastAsia" w:eastAsiaTheme="minorEastAsia" w:hAnsiTheme="minorEastAsia" w:hint="eastAsia"/>
          <w:sz w:val="24"/>
        </w:rPr>
        <w:t>（</w:t>
      </w:r>
      <w:r w:rsidR="00A30F02">
        <w:rPr>
          <w:rFonts w:asciiTheme="minorEastAsia" w:eastAsiaTheme="minorEastAsia" w:hAnsiTheme="minorEastAsia" w:hint="eastAsia"/>
          <w:sz w:val="24"/>
        </w:rPr>
        <w:t>10</w:t>
      </w:r>
      <w:r w:rsidR="00223CCC" w:rsidRPr="00834468">
        <w:rPr>
          <w:rFonts w:asciiTheme="minorEastAsia" w:eastAsiaTheme="minorEastAsia" w:hAnsiTheme="minorEastAsia" w:hint="eastAsia"/>
          <w:sz w:val="24"/>
        </w:rPr>
        <w:t>分）</w:t>
      </w:r>
    </w:p>
    <w:p w14:paraId="2DB53029" w14:textId="3E6D6E12" w:rsidR="002D5FCB" w:rsidRPr="002D5FCB" w:rsidRDefault="008268EA" w:rsidP="002D5FCB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 </w:t>
      </w:r>
      <w:r w:rsidR="002D5FCB" w:rsidRPr="002D5FCB">
        <w:rPr>
          <w:rFonts w:asciiTheme="minorEastAsia" w:eastAsiaTheme="minorEastAsia" w:hAnsiTheme="minorEastAsia" w:hint="eastAsia"/>
          <w:sz w:val="24"/>
        </w:rPr>
        <w:t xml:space="preserve">如果曲线P=P(t)在t= </w:t>
      </w:r>
      <m:oMath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4"/>
              </w:rPr>
              <m:t>t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  <w:r w:rsidR="002D5FCB" w:rsidRPr="002D5FCB">
        <w:rPr>
          <w:rFonts w:asciiTheme="minorEastAsia" w:eastAsiaTheme="minorEastAsia" w:hAnsiTheme="minorEastAsia" w:hint="eastAsia"/>
          <w:sz w:val="24"/>
        </w:rPr>
        <w:t>处一阶几何连续，且副法矢量方向连续，曲率连续，即满足：</w:t>
      </w:r>
    </w:p>
    <w:p w14:paraId="1B05569C" w14:textId="3EA34000" w:rsidR="002D5FCB" w:rsidRPr="002D5FCB" w:rsidRDefault="002D5FCB" w:rsidP="002D5FCB">
      <w:pPr>
        <w:spacing w:line="360" w:lineRule="auto"/>
        <w:rPr>
          <w:rFonts w:asciiTheme="minorEastAsia" w:eastAsiaTheme="minorEastAsia" w:hAnsiTheme="minorEastAsia"/>
          <w:sz w:val="24"/>
        </w:rPr>
      </w:pPr>
      <w:r w:rsidRPr="002D5FCB">
        <w:rPr>
          <w:rFonts w:asciiTheme="minorEastAsia" w:eastAsiaTheme="minorEastAsia" w:hAnsiTheme="minorEastAsia" w:hint="eastAsia"/>
          <w:sz w:val="24"/>
        </w:rPr>
        <w:t xml:space="preserve">        </w:t>
      </w:r>
      <m:oMath>
        <m:sSup>
          <m:sSupPr>
            <m:ctrlPr>
              <w:rPr>
                <w:rFonts w:ascii="Cambria Math" w:eastAsiaTheme="minorEastAsia" w:hAnsi="Cambria Math"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''</m:t>
            </m:r>
          </m:sup>
        </m:sSup>
      </m:oMath>
      <w:r w:rsidRPr="002D5FCB">
        <w:rPr>
          <w:rFonts w:asciiTheme="minorEastAsia" w:eastAsiaTheme="minorEastAsia" w:hAnsiTheme="minorEastAsia" w:hint="eastAsia"/>
          <w:sz w:val="24"/>
        </w:rPr>
        <w:t>(</w:t>
      </w:r>
      <m:oMath>
        <m:sSubSup>
          <m:sSubSupPr>
            <m:ctrlPr>
              <w:rPr>
                <w:rFonts w:ascii="Cambria Math" w:eastAsiaTheme="minorEastAsia" w:hAnsi="Cambria Math"/>
                <w:sz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-</m:t>
            </m:r>
          </m:sup>
        </m:sSubSup>
      </m:oMath>
      <w:r w:rsidRPr="002D5FCB">
        <w:rPr>
          <w:rFonts w:asciiTheme="minorEastAsia" w:eastAsiaTheme="minorEastAsia" w:hAnsiTheme="minorEastAsia" w:hint="eastAsia"/>
          <w:sz w:val="24"/>
        </w:rPr>
        <w:t>)=</w:t>
      </w:r>
      <m:oMath>
        <m:r>
          <w:rPr>
            <w:rFonts w:ascii="Cambria Math" w:eastAsiaTheme="minorEastAsia" w:hAnsi="Cambria Math"/>
            <w:sz w:val="24"/>
          </w:rPr>
          <m:t>α</m:t>
        </m:r>
        <m:r>
          <m:rPr>
            <m:sty m:val="p"/>
          </m:rPr>
          <w:rPr>
            <w:rFonts w:ascii="Cambria Math" w:eastAsiaTheme="minorEastAsia" w:hAnsi="Cambria Math"/>
            <w:sz w:val="24"/>
          </w:rPr>
          <m:t>.</m:t>
        </m:r>
      </m:oMath>
      <w:r w:rsidRPr="002D5FCB">
        <w:rPr>
          <w:rFonts w:asciiTheme="minorEastAsia" w:eastAsiaTheme="minorEastAsia" w:hAnsiTheme="minorEastAsia" w:hint="eastAsia"/>
          <w:sz w:val="24"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''</m:t>
            </m:r>
          </m:sup>
        </m:sSup>
      </m:oMath>
      <w:r w:rsidRPr="002D5FCB">
        <w:rPr>
          <w:rFonts w:asciiTheme="minorEastAsia" w:eastAsiaTheme="minorEastAsia" w:hAnsiTheme="minorEastAsia" w:hint="eastAsia"/>
          <w:sz w:val="24"/>
        </w:rPr>
        <w:t>(</w:t>
      </w:r>
      <m:oMath>
        <m:sSubSup>
          <m:sSubSupPr>
            <m:ctrlPr>
              <w:rPr>
                <w:rFonts w:ascii="Cambria Math" w:eastAsiaTheme="minorEastAsia" w:hAnsi="Cambria Math"/>
                <w:sz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+</m:t>
            </m:r>
          </m:sup>
        </m:sSubSup>
      </m:oMath>
      <w:r w:rsidRPr="002D5FCB">
        <w:rPr>
          <w:rFonts w:asciiTheme="minorEastAsia" w:eastAsiaTheme="minorEastAsia" w:hAnsiTheme="minorEastAsia" w:hint="eastAsia"/>
          <w:sz w:val="24"/>
        </w:rPr>
        <w:t>)</w:t>
      </w:r>
    </w:p>
    <w:p w14:paraId="63AC85FD" w14:textId="7CC7E368" w:rsidR="00403FBD" w:rsidRDefault="002D5FCB" w:rsidP="002D5FC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 w:rsidRPr="002D5FCB">
        <w:rPr>
          <w:rFonts w:asciiTheme="minorEastAsia" w:eastAsiaTheme="minorEastAsia" w:hAnsiTheme="minorEastAsia" w:hint="eastAsia"/>
          <w:sz w:val="24"/>
        </w:rPr>
        <w:t xml:space="preserve">则称曲线P=P(t)在t= </w:t>
      </w:r>
      <m:oMath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  <w:r w:rsidRPr="002D5FCB">
        <w:rPr>
          <w:rFonts w:asciiTheme="minorEastAsia" w:eastAsiaTheme="minorEastAsia" w:hAnsiTheme="minorEastAsia" w:hint="eastAsia"/>
          <w:sz w:val="24"/>
        </w:rPr>
        <w:t>处二阶几何连续。记为</w:t>
      </w:r>
      <m:oMath>
        <m:sSup>
          <m:sSupPr>
            <m:ctrlPr>
              <w:rPr>
                <w:rFonts w:ascii="Cambria Math" w:eastAsiaTheme="minorEastAsia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G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</w:rPr>
              <m:t>2</m:t>
            </m:r>
          </m:sup>
        </m:sSup>
      </m:oMath>
      <w:r w:rsidRPr="002D5FCB">
        <w:rPr>
          <w:rFonts w:asciiTheme="minorEastAsia" w:eastAsiaTheme="minorEastAsia" w:hAnsiTheme="minorEastAsia" w:hint="eastAsia"/>
          <w:sz w:val="24"/>
        </w:rPr>
        <w:t>。</w:t>
      </w:r>
      <w:r>
        <w:rPr>
          <w:rFonts w:asciiTheme="minorEastAsia" w:eastAsiaTheme="minorEastAsia" w:hAnsiTheme="minorEastAsia" w:hint="eastAsia"/>
          <w:sz w:val="24"/>
        </w:rPr>
        <w:t>（5分）</w:t>
      </w:r>
    </w:p>
    <w:p w14:paraId="22CCA156" w14:textId="14FC1935" w:rsidR="002D5FCB" w:rsidRDefault="002D5FCB" w:rsidP="002D5FCB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对于Bezier曲线，可以表示为如下的表达式：</w:t>
      </w:r>
    </w:p>
    <w:p w14:paraId="5E8D4F72" w14:textId="59E23FCE" w:rsidR="002D5FCB" w:rsidRPr="002D5FCB" w:rsidRDefault="002D5FCB" w:rsidP="002D5FCB">
      <w:pPr>
        <w:spacing w:line="360" w:lineRule="auto"/>
        <w:ind w:firstLine="480"/>
        <w:rPr>
          <w:rFonts w:asciiTheme="minorEastAsia" w:eastAsiaTheme="minorEastAsia" w:hAnsiTheme="minorEastAsia"/>
          <w:iCs/>
          <w:color w:val="000000"/>
          <w:kern w:val="24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Bidi"/>
              <w:color w:val="000000"/>
              <w:kern w:val="24"/>
              <w:sz w:val="22"/>
              <w:szCs w:val="22"/>
            </w:rPr>
            <m:t>P</m:t>
          </m:r>
          <m:d>
            <m:dPr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2"/>
                  <w:szCs w:val="22"/>
                </w:rPr>
              </m:ctrlPr>
            </m:dPr>
            <m:e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2"/>
                  <w:szCs w:val="22"/>
                </w:rPr>
                <m:t>t</m:t>
              </m:r>
            </m:e>
          </m:d>
          <m:r>
            <w:rPr>
              <w:rFonts w:ascii="Cambria Math" w:eastAsiaTheme="minorEastAsia" w:hAnsi="Cambria Math" w:cstheme="minorBidi"/>
              <w:color w:val="000000"/>
              <w:kern w:val="24"/>
              <w:sz w:val="22"/>
              <w:szCs w:val="22"/>
            </w:rPr>
            <m:t>=</m:t>
          </m:r>
          <m:nary>
            <m:naryPr>
              <m:chr m:val="∑"/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2"/>
                  <w:szCs w:val="22"/>
                </w:rPr>
              </m:ctrlPr>
            </m:naryPr>
            <m:sub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2"/>
                  <w:szCs w:val="22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2"/>
                      <w:szCs w:val="22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2"/>
                      <w:szCs w:val="22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2"/>
                  <w:szCs w:val="22"/>
                </w:rPr>
                <m:t>⋅BE</m:t>
              </m:r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2"/>
                      <w:szCs w:val="22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2"/>
                      <w:szCs w:val="22"/>
                    </w:rPr>
                    <m:t>i,n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2"/>
                      <w:szCs w:val="22"/>
                    </w:rPr>
                    <m:t>t</m:t>
                  </m:r>
                </m:e>
              </m:d>
            </m:e>
          </m:nary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2"/>
                  <w:szCs w:val="22"/>
                </w:rPr>
              </m:ctrlPr>
            </m:mPr>
            <m:mr>
              <m:e/>
              <m:e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2"/>
                    <w:szCs w:val="22"/>
                  </w:rPr>
                  <m:t>t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/>
                        <w:kern w:val="24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/>
                        <w:kern w:val="24"/>
                        <w:sz w:val="22"/>
                        <w:szCs w:val="22"/>
                      </w:rPr>
                      <m:t>0,1</m:t>
                    </m:r>
                  </m:e>
                </m:d>
              </m:e>
            </m:mr>
          </m:m>
        </m:oMath>
      </m:oMathPara>
    </w:p>
    <w:p w14:paraId="1042830D" w14:textId="5440D17C" w:rsidR="002D5FCB" w:rsidRPr="002D5FCB" w:rsidRDefault="002D5FCB" w:rsidP="002D5FCB">
      <w:pPr>
        <w:ind w:firstLine="480"/>
        <w:rPr>
          <w:rFonts w:asciiTheme="minorEastAsia" w:eastAsiaTheme="minorEastAsia" w:hAnsiTheme="minorEastAsia"/>
          <w:sz w:val="22"/>
          <w:szCs w:val="22"/>
        </w:rPr>
      </w:pPr>
      <w:r>
        <w:rPr>
          <w:rFonts w:asciiTheme="minorEastAsia" w:eastAsiaTheme="minorEastAsia" w:hAnsiTheme="minorEastAsia" w:hint="eastAsia"/>
          <w:sz w:val="22"/>
          <w:szCs w:val="22"/>
        </w:rPr>
        <w:t xml:space="preserve">                             </w:t>
      </w:r>
      <w:r w:rsidRPr="002D5FCB">
        <w:rPr>
          <w:rFonts w:asciiTheme="minorEastAsia" w:eastAsiaTheme="minorEastAsia" w:hAnsiTheme="minorEastAsia" w:hint="eastAsia"/>
          <w:sz w:val="22"/>
          <w:szCs w:val="22"/>
        </w:rPr>
        <w:t>=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Sup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0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(1-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t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)</m:t>
            </m:r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2"/>
            <w:szCs w:val="22"/>
          </w:rPr>
          <m:t>+</m:t>
        </m:r>
      </m:oMath>
      <w:r w:rsidRPr="002D5FCB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Sup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(1-</m:t>
            </m:r>
            <m:r>
              <w:rPr>
                <w:rFonts w:ascii="Cambria Math" w:eastAsiaTheme="minorEastAsia" w:hAnsi="Cambria Math"/>
                <w:sz w:val="22"/>
                <w:szCs w:val="22"/>
              </w:rPr>
              <m:t>t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)</m:t>
            </m:r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-1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t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2"/>
                <w:szCs w:val="22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2"/>
            <w:szCs w:val="22"/>
          </w:rPr>
          <m:t>+…+</m:t>
        </m:r>
        <m:sSubSup>
          <m:sSubSup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Sup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b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2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2"/>
                <w:szCs w:val="22"/>
              </w:rPr>
              <m:t>n</m:t>
            </m:r>
          </m:sub>
        </m:sSub>
      </m:oMath>
    </w:p>
    <w:p w14:paraId="47BA684F" w14:textId="53D6B0B2" w:rsidR="00403FBD" w:rsidRDefault="002D5FCB" w:rsidP="00227319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因此满足上面的定义，符合二阶连续性的要求。（5分）</w:t>
      </w:r>
    </w:p>
    <w:p w14:paraId="2CBBA00E" w14:textId="34F81027" w:rsidR="00092752" w:rsidRDefault="00223CCC" w:rsidP="00223CCC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二． 计算题（共</w:t>
      </w:r>
      <w:r w:rsidR="00550477">
        <w:rPr>
          <w:rFonts w:ascii="黑体" w:eastAsia="黑体" w:hint="eastAsia"/>
          <w:sz w:val="24"/>
        </w:rPr>
        <w:t>60</w:t>
      </w:r>
      <w:r>
        <w:rPr>
          <w:rFonts w:ascii="黑体" w:eastAsia="黑体" w:hint="eastAsia"/>
          <w:sz w:val="24"/>
        </w:rPr>
        <w:t>分）</w:t>
      </w:r>
    </w:p>
    <w:p w14:paraId="5CCA2826" w14:textId="4E1D30D1" w:rsidR="00403FBD" w:rsidRDefault="00403FBD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bookmarkStart w:id="0" w:name="OLE_LINK1"/>
      <w:r>
        <w:rPr>
          <w:rFonts w:asciiTheme="minorEastAsia" w:eastAsiaTheme="minorEastAsia" w:hAnsiTheme="minorEastAsia" w:hint="eastAsia"/>
          <w:sz w:val="24"/>
        </w:rPr>
        <w:t>（1）X=8时，对应的Y值为：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 </w:t>
      </w:r>
      <w:r w:rsidR="00762091">
        <w:rPr>
          <w:rFonts w:asciiTheme="minorEastAsia" w:eastAsiaTheme="minorEastAsia" w:hAnsiTheme="minorEastAsia" w:hint="eastAsia"/>
          <w:sz w:val="24"/>
          <w:u w:val="single"/>
        </w:rPr>
        <w:t>13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</w:t>
      </w:r>
      <w:r w:rsidRPr="00403FBD">
        <w:rPr>
          <w:rFonts w:asciiTheme="minorEastAsia" w:eastAsiaTheme="minorEastAsia" w:hAnsiTheme="minorEastAsia" w:hint="eastAsia"/>
          <w:sz w:val="24"/>
        </w:rPr>
        <w:t>。（</w:t>
      </w:r>
      <w:r w:rsidR="00093983">
        <w:rPr>
          <w:rFonts w:asciiTheme="minorEastAsia" w:eastAsiaTheme="minorEastAsia" w:hAnsiTheme="minorEastAsia" w:hint="eastAsia"/>
          <w:sz w:val="24"/>
        </w:rPr>
        <w:t>2</w:t>
      </w:r>
      <w:r w:rsidRPr="00403FBD">
        <w:rPr>
          <w:rFonts w:asciiTheme="minorEastAsia" w:eastAsiaTheme="minorEastAsia" w:hAnsiTheme="minorEastAsia" w:hint="eastAsia"/>
          <w:sz w:val="24"/>
        </w:rPr>
        <w:t>分）</w:t>
      </w:r>
      <w:r>
        <w:rPr>
          <w:rFonts w:asciiTheme="minorEastAsia" w:eastAsiaTheme="minorEastAsia" w:hAnsiTheme="minorEastAsia" w:hint="eastAsia"/>
          <w:sz w:val="24"/>
        </w:rPr>
        <w:t>其计算过程如下表所示：</w:t>
      </w:r>
      <w:r w:rsidR="00093983">
        <w:rPr>
          <w:rFonts w:asciiTheme="minorEastAsia" w:eastAsiaTheme="minorEastAsia" w:hAnsiTheme="minorEastAsia" w:hint="eastAsia"/>
          <w:sz w:val="24"/>
        </w:rPr>
        <w:t>（4分）</w:t>
      </w:r>
    </w:p>
    <w:tbl>
      <w:tblPr>
        <w:tblStyle w:val="a3"/>
        <w:tblW w:w="0" w:type="auto"/>
        <w:tblInd w:w="1590" w:type="dxa"/>
        <w:tblLook w:val="04A0" w:firstRow="1" w:lastRow="0" w:firstColumn="1" w:lastColumn="0" w:noHBand="0" w:noVBand="1"/>
      </w:tblPr>
      <w:tblGrid>
        <w:gridCol w:w="873"/>
        <w:gridCol w:w="850"/>
        <w:gridCol w:w="851"/>
        <w:gridCol w:w="992"/>
        <w:gridCol w:w="992"/>
        <w:gridCol w:w="993"/>
      </w:tblGrid>
      <w:tr w:rsidR="00403FBD" w14:paraId="4F3467AC" w14:textId="77777777" w:rsidTr="00403FBD">
        <w:tc>
          <w:tcPr>
            <w:tcW w:w="873" w:type="dxa"/>
          </w:tcPr>
          <w:p w14:paraId="6464B64A" w14:textId="3F8D43AC" w:rsidR="00403FBD" w:rsidRDefault="00403FBD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i</w:t>
            </w:r>
          </w:p>
        </w:tc>
        <w:tc>
          <w:tcPr>
            <w:tcW w:w="850" w:type="dxa"/>
          </w:tcPr>
          <w:p w14:paraId="06B21252" w14:textId="59652DE2" w:rsidR="00403FBD" w:rsidRDefault="00403FBD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851" w:type="dxa"/>
          </w:tcPr>
          <w:p w14:paraId="78759AAB" w14:textId="61726E69" w:rsidR="00403FBD" w:rsidRDefault="00403FBD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992" w:type="dxa"/>
          </w:tcPr>
          <w:p w14:paraId="52BB8BE1" w14:textId="0F0E0B5D" w:rsidR="00403FBD" w:rsidRDefault="00403FBD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</w:p>
        </w:tc>
        <w:tc>
          <w:tcPr>
            <w:tcW w:w="992" w:type="dxa"/>
          </w:tcPr>
          <w:p w14:paraId="7FF21704" w14:textId="199433A3" w:rsidR="00403FBD" w:rsidRDefault="00403FBD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  <w:tc>
          <w:tcPr>
            <w:tcW w:w="993" w:type="dxa"/>
          </w:tcPr>
          <w:p w14:paraId="056A0452" w14:textId="0904C4D8" w:rsidR="00403FBD" w:rsidRDefault="00403FBD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403FBD"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</w:tr>
      <w:tr w:rsidR="00403FBD" w14:paraId="065AFDD5" w14:textId="77777777" w:rsidTr="00403FBD">
        <w:tc>
          <w:tcPr>
            <w:tcW w:w="873" w:type="dxa"/>
          </w:tcPr>
          <w:p w14:paraId="287A1FEE" w14:textId="709A8CCF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50" w:type="dxa"/>
          </w:tcPr>
          <w:p w14:paraId="7027BD42" w14:textId="0C6ACBD8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851" w:type="dxa"/>
          </w:tcPr>
          <w:p w14:paraId="3F9477F9" w14:textId="38F0F886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3DCB73FC" w14:textId="7E84E4AC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5</w:t>
            </w:r>
          </w:p>
        </w:tc>
        <w:tc>
          <w:tcPr>
            <w:tcW w:w="992" w:type="dxa"/>
          </w:tcPr>
          <w:p w14:paraId="412D4CEF" w14:textId="4B45A46D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993" w:type="dxa"/>
          </w:tcPr>
          <w:p w14:paraId="01ED441F" w14:textId="2BC396B8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1</w:t>
            </w:r>
          </w:p>
        </w:tc>
      </w:tr>
      <w:tr w:rsidR="00403FBD" w14:paraId="464D6CE6" w14:textId="77777777" w:rsidTr="00403FBD">
        <w:tc>
          <w:tcPr>
            <w:tcW w:w="873" w:type="dxa"/>
          </w:tcPr>
          <w:p w14:paraId="5CCA8E88" w14:textId="0979E54B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850" w:type="dxa"/>
          </w:tcPr>
          <w:p w14:paraId="61CAE001" w14:textId="79ADFA6A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851" w:type="dxa"/>
          </w:tcPr>
          <w:p w14:paraId="3F007615" w14:textId="40C1EBD4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1</w:t>
            </w:r>
          </w:p>
        </w:tc>
        <w:tc>
          <w:tcPr>
            <w:tcW w:w="992" w:type="dxa"/>
          </w:tcPr>
          <w:p w14:paraId="0FBED6CD" w14:textId="70BA3630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5</w:t>
            </w:r>
          </w:p>
        </w:tc>
        <w:tc>
          <w:tcPr>
            <w:tcW w:w="992" w:type="dxa"/>
          </w:tcPr>
          <w:p w14:paraId="274341C7" w14:textId="32BDB33E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7</w:t>
            </w:r>
          </w:p>
        </w:tc>
        <w:tc>
          <w:tcPr>
            <w:tcW w:w="993" w:type="dxa"/>
          </w:tcPr>
          <w:p w14:paraId="5A3F37D3" w14:textId="2C45E414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2</w:t>
            </w:r>
          </w:p>
        </w:tc>
      </w:tr>
      <w:tr w:rsidR="00403FBD" w14:paraId="0A68766C" w14:textId="77777777" w:rsidTr="00403FBD">
        <w:tc>
          <w:tcPr>
            <w:tcW w:w="873" w:type="dxa"/>
          </w:tcPr>
          <w:p w14:paraId="248B1796" w14:textId="104BACF5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</w:p>
        </w:tc>
        <w:tc>
          <w:tcPr>
            <w:tcW w:w="850" w:type="dxa"/>
          </w:tcPr>
          <w:p w14:paraId="07149855" w14:textId="4236F6BD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7</w:t>
            </w:r>
          </w:p>
        </w:tc>
        <w:tc>
          <w:tcPr>
            <w:tcW w:w="851" w:type="dxa"/>
          </w:tcPr>
          <w:p w14:paraId="3C24A941" w14:textId="318D14B9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2</w:t>
            </w:r>
          </w:p>
        </w:tc>
        <w:tc>
          <w:tcPr>
            <w:tcW w:w="992" w:type="dxa"/>
          </w:tcPr>
          <w:p w14:paraId="657DFB2D" w14:textId="7918852F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5</w:t>
            </w:r>
          </w:p>
        </w:tc>
        <w:tc>
          <w:tcPr>
            <w:tcW w:w="992" w:type="dxa"/>
          </w:tcPr>
          <w:p w14:paraId="2D19E203" w14:textId="3CBA5F93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8</w:t>
            </w:r>
          </w:p>
        </w:tc>
        <w:tc>
          <w:tcPr>
            <w:tcW w:w="993" w:type="dxa"/>
          </w:tcPr>
          <w:p w14:paraId="55005FCF" w14:textId="4A5D7EAE" w:rsidR="00403FBD" w:rsidRDefault="00762091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3</w:t>
            </w:r>
          </w:p>
        </w:tc>
      </w:tr>
    </w:tbl>
    <w:p w14:paraId="60FFEE86" w14:textId="796F316A" w:rsidR="00093983" w:rsidRDefault="00093983" w:rsidP="00093983">
      <w:pPr>
        <w:pStyle w:val="a6"/>
        <w:spacing w:line="360" w:lineRule="auto"/>
        <w:ind w:firstLineChars="225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（2）当Y=12时，对应的X的值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  </w:t>
      </w:r>
      <w:r w:rsidR="005877A3">
        <w:rPr>
          <w:rFonts w:asciiTheme="minorEastAsia" w:eastAsiaTheme="minorEastAsia" w:hAnsiTheme="minorEastAsia" w:hint="eastAsia"/>
          <w:sz w:val="24"/>
          <w:u w:val="single"/>
        </w:rPr>
        <w:t>7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</w:t>
      </w:r>
      <w:r>
        <w:rPr>
          <w:rFonts w:asciiTheme="minorEastAsia" w:eastAsiaTheme="minorEastAsia" w:hAnsiTheme="minorEastAsia" w:hint="eastAsia"/>
          <w:sz w:val="24"/>
        </w:rPr>
        <w:t>。（2分）其计算过程如下表所示。（4分）</w:t>
      </w:r>
    </w:p>
    <w:tbl>
      <w:tblPr>
        <w:tblStyle w:val="a3"/>
        <w:tblW w:w="0" w:type="auto"/>
        <w:tblInd w:w="1590" w:type="dxa"/>
        <w:tblLook w:val="04A0" w:firstRow="1" w:lastRow="0" w:firstColumn="1" w:lastColumn="0" w:noHBand="0" w:noVBand="1"/>
      </w:tblPr>
      <w:tblGrid>
        <w:gridCol w:w="873"/>
        <w:gridCol w:w="850"/>
        <w:gridCol w:w="851"/>
        <w:gridCol w:w="992"/>
        <w:gridCol w:w="992"/>
        <w:gridCol w:w="993"/>
      </w:tblGrid>
      <w:tr w:rsidR="00093983" w14:paraId="222E9D28" w14:textId="77777777" w:rsidTr="00092752">
        <w:tc>
          <w:tcPr>
            <w:tcW w:w="873" w:type="dxa"/>
          </w:tcPr>
          <w:p w14:paraId="5824DBCD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i</w:t>
            </w:r>
          </w:p>
        </w:tc>
        <w:tc>
          <w:tcPr>
            <w:tcW w:w="850" w:type="dxa"/>
          </w:tcPr>
          <w:p w14:paraId="19112BA8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851" w:type="dxa"/>
          </w:tcPr>
          <w:p w14:paraId="42C479E3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992" w:type="dxa"/>
          </w:tcPr>
          <w:p w14:paraId="0684D99A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</w:p>
        </w:tc>
        <w:tc>
          <w:tcPr>
            <w:tcW w:w="992" w:type="dxa"/>
          </w:tcPr>
          <w:p w14:paraId="319C9E25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  <w:tc>
          <w:tcPr>
            <w:tcW w:w="993" w:type="dxa"/>
          </w:tcPr>
          <w:p w14:paraId="606BC9EE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403FBD"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</w:tr>
      <w:tr w:rsidR="00093983" w14:paraId="401BE315" w14:textId="77777777" w:rsidTr="00092752">
        <w:tc>
          <w:tcPr>
            <w:tcW w:w="873" w:type="dxa"/>
          </w:tcPr>
          <w:p w14:paraId="714FDE5F" w14:textId="6AB22632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50" w:type="dxa"/>
          </w:tcPr>
          <w:p w14:paraId="2012D05C" w14:textId="4F7048C5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851" w:type="dxa"/>
          </w:tcPr>
          <w:p w14:paraId="0CD017FE" w14:textId="40500DED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26351217" w14:textId="2FCCC68D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992" w:type="dxa"/>
          </w:tcPr>
          <w:p w14:paraId="5D03B347" w14:textId="5DE9D907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993" w:type="dxa"/>
          </w:tcPr>
          <w:p w14:paraId="72018A19" w14:textId="089FDBAB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1</w:t>
            </w:r>
          </w:p>
        </w:tc>
      </w:tr>
      <w:tr w:rsidR="00093983" w14:paraId="10CF0594" w14:textId="77777777" w:rsidTr="00092752">
        <w:tc>
          <w:tcPr>
            <w:tcW w:w="873" w:type="dxa"/>
          </w:tcPr>
          <w:p w14:paraId="08E37C2B" w14:textId="77BAF4BA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850" w:type="dxa"/>
          </w:tcPr>
          <w:p w14:paraId="1A1F2171" w14:textId="63254B38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851" w:type="dxa"/>
          </w:tcPr>
          <w:p w14:paraId="375298C9" w14:textId="6E9AC643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1</w:t>
            </w:r>
          </w:p>
        </w:tc>
        <w:tc>
          <w:tcPr>
            <w:tcW w:w="992" w:type="dxa"/>
          </w:tcPr>
          <w:p w14:paraId="76BC1B5A" w14:textId="42B4E237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992" w:type="dxa"/>
          </w:tcPr>
          <w:p w14:paraId="29723EB6" w14:textId="305724C9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7</w:t>
            </w:r>
          </w:p>
        </w:tc>
        <w:tc>
          <w:tcPr>
            <w:tcW w:w="993" w:type="dxa"/>
          </w:tcPr>
          <w:p w14:paraId="1EDC9F11" w14:textId="7BE4BBC7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2</w:t>
            </w:r>
          </w:p>
        </w:tc>
      </w:tr>
    </w:tbl>
    <w:p w14:paraId="5526060A" w14:textId="22B2FAE7" w:rsidR="00093983" w:rsidRPr="00BD22D5" w:rsidRDefault="00093983" w:rsidP="00093983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（1）</w:t>
      </w:r>
      <w:bookmarkEnd w:id="0"/>
      <w:r>
        <w:rPr>
          <w:rFonts w:asciiTheme="minorEastAsia" w:eastAsiaTheme="minorEastAsia" w:hAnsiTheme="minorEastAsia" w:hint="eastAsia"/>
          <w:sz w:val="24"/>
        </w:rPr>
        <w:t>当X=15时，对应的Y值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</w:t>
      </w:r>
      <w:r w:rsidR="005877A3">
        <w:rPr>
          <w:rFonts w:asciiTheme="minorEastAsia" w:eastAsiaTheme="minorEastAsia" w:hAnsiTheme="minorEastAsia" w:hint="eastAsia"/>
          <w:sz w:val="24"/>
          <w:u w:val="single"/>
        </w:rPr>
        <w:t>5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 </w:t>
      </w:r>
      <w:r>
        <w:rPr>
          <w:rFonts w:asciiTheme="minorEastAsia" w:eastAsiaTheme="minorEastAsia" w:hAnsiTheme="minorEastAsia" w:hint="eastAsia"/>
          <w:sz w:val="24"/>
        </w:rPr>
        <w:t>。（2分）其计算过程如下表所示。（4分）</w:t>
      </w:r>
    </w:p>
    <w:tbl>
      <w:tblPr>
        <w:tblStyle w:val="a3"/>
        <w:tblW w:w="0" w:type="auto"/>
        <w:tblInd w:w="1590" w:type="dxa"/>
        <w:tblLook w:val="04A0" w:firstRow="1" w:lastRow="0" w:firstColumn="1" w:lastColumn="0" w:noHBand="0" w:noVBand="1"/>
      </w:tblPr>
      <w:tblGrid>
        <w:gridCol w:w="873"/>
        <w:gridCol w:w="850"/>
        <w:gridCol w:w="851"/>
        <w:gridCol w:w="992"/>
        <w:gridCol w:w="992"/>
        <w:gridCol w:w="993"/>
      </w:tblGrid>
      <w:tr w:rsidR="00093983" w14:paraId="09A6784F" w14:textId="77777777" w:rsidTr="00C374E1">
        <w:tc>
          <w:tcPr>
            <w:tcW w:w="873" w:type="dxa"/>
          </w:tcPr>
          <w:p w14:paraId="239D1CEF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i</w:t>
            </w:r>
          </w:p>
        </w:tc>
        <w:tc>
          <w:tcPr>
            <w:tcW w:w="850" w:type="dxa"/>
          </w:tcPr>
          <w:p w14:paraId="5D6BB1F2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851" w:type="dxa"/>
          </w:tcPr>
          <w:p w14:paraId="079688CE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992" w:type="dxa"/>
          </w:tcPr>
          <w:p w14:paraId="350AEBED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</w:p>
        </w:tc>
        <w:tc>
          <w:tcPr>
            <w:tcW w:w="992" w:type="dxa"/>
          </w:tcPr>
          <w:p w14:paraId="7F09B990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  <w:tc>
          <w:tcPr>
            <w:tcW w:w="993" w:type="dxa"/>
          </w:tcPr>
          <w:p w14:paraId="3320BAAE" w14:textId="77777777" w:rsidR="00093983" w:rsidRDefault="0009398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403FBD"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</w:tr>
      <w:tr w:rsidR="00093983" w14:paraId="3DCAD165" w14:textId="77777777" w:rsidTr="00C374E1">
        <w:tc>
          <w:tcPr>
            <w:tcW w:w="873" w:type="dxa"/>
          </w:tcPr>
          <w:p w14:paraId="52623308" w14:textId="5A01A2A8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50" w:type="dxa"/>
          </w:tcPr>
          <w:p w14:paraId="1C4CACEC" w14:textId="543D473E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51" w:type="dxa"/>
          </w:tcPr>
          <w:p w14:paraId="4492AC9B" w14:textId="1880D7E1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49F48C1A" w14:textId="5C3056B2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8.75</w:t>
            </w:r>
          </w:p>
        </w:tc>
        <w:tc>
          <w:tcPr>
            <w:tcW w:w="992" w:type="dxa"/>
          </w:tcPr>
          <w:p w14:paraId="45AF9A76" w14:textId="457AE2C6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993" w:type="dxa"/>
          </w:tcPr>
          <w:p w14:paraId="7CC5729C" w14:textId="1D128417" w:rsidR="00093983" w:rsidRDefault="005877A3" w:rsidP="00C374E1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</w:tr>
    </w:tbl>
    <w:p w14:paraId="101BF739" w14:textId="77777777" w:rsidR="00093983" w:rsidRDefault="00093983" w:rsidP="00093983">
      <w:pPr>
        <w:pStyle w:val="a6"/>
        <w:spacing w:line="360" w:lineRule="auto"/>
        <w:ind w:left="567" w:firstLineChars="0" w:firstLine="0"/>
        <w:rPr>
          <w:rFonts w:asciiTheme="minorEastAsia" w:eastAsiaTheme="minorEastAsia" w:hAnsiTheme="minorEastAsia"/>
          <w:sz w:val="24"/>
        </w:rPr>
      </w:pPr>
    </w:p>
    <w:p w14:paraId="1E777480" w14:textId="01D0B113" w:rsidR="00093983" w:rsidRDefault="00093983" w:rsidP="00093983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 w:rsidRPr="00093983">
        <w:rPr>
          <w:rFonts w:asciiTheme="minorEastAsia" w:eastAsiaTheme="minorEastAsia" w:hAnsiTheme="minorEastAsia" w:hint="eastAsia"/>
          <w:sz w:val="24"/>
        </w:rPr>
        <w:t>（2）</w:t>
      </w:r>
      <w:r>
        <w:rPr>
          <w:rFonts w:asciiTheme="minorEastAsia" w:eastAsiaTheme="minorEastAsia" w:hAnsiTheme="minorEastAsia" w:hint="eastAsia"/>
          <w:sz w:val="24"/>
        </w:rPr>
        <w:t>当X=0时，对应的Y值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</w:t>
      </w:r>
      <w:r w:rsidR="00943C58">
        <w:rPr>
          <w:rFonts w:asciiTheme="minorEastAsia" w:eastAsiaTheme="minorEastAsia" w:hAnsiTheme="minorEastAsia" w:hint="eastAsia"/>
          <w:sz w:val="24"/>
          <w:u w:val="single"/>
        </w:rPr>
        <w:t>14或-4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</w:t>
      </w:r>
      <w:r>
        <w:rPr>
          <w:rFonts w:asciiTheme="minorEastAsia" w:eastAsiaTheme="minorEastAsia" w:hAnsiTheme="minorEastAsia" w:hint="eastAsia"/>
          <w:sz w:val="24"/>
        </w:rPr>
        <w:t>。（2分）其计算过程如下表所示。（4分）</w:t>
      </w:r>
    </w:p>
    <w:tbl>
      <w:tblPr>
        <w:tblStyle w:val="a3"/>
        <w:tblW w:w="8530" w:type="dxa"/>
        <w:tblInd w:w="540" w:type="dxa"/>
        <w:tblLook w:val="04A0" w:firstRow="1" w:lastRow="0" w:firstColumn="1" w:lastColumn="0" w:noHBand="0" w:noVBand="1"/>
      </w:tblPr>
      <w:tblGrid>
        <w:gridCol w:w="873"/>
        <w:gridCol w:w="850"/>
        <w:gridCol w:w="851"/>
        <w:gridCol w:w="992"/>
        <w:gridCol w:w="992"/>
        <w:gridCol w:w="993"/>
        <w:gridCol w:w="993"/>
        <w:gridCol w:w="993"/>
        <w:gridCol w:w="993"/>
      </w:tblGrid>
      <w:tr w:rsidR="00093983" w14:paraId="747F5EA0" w14:textId="25542EB1" w:rsidTr="004459E1">
        <w:tc>
          <w:tcPr>
            <w:tcW w:w="873" w:type="dxa"/>
          </w:tcPr>
          <w:p w14:paraId="327BBA7A" w14:textId="77777777" w:rsid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i</w:t>
            </w:r>
          </w:p>
        </w:tc>
        <w:tc>
          <w:tcPr>
            <w:tcW w:w="850" w:type="dxa"/>
          </w:tcPr>
          <w:p w14:paraId="4FAD9ECE" w14:textId="77777777" w:rsid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851" w:type="dxa"/>
          </w:tcPr>
          <w:p w14:paraId="52B21F6C" w14:textId="77777777" w:rsid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</w:p>
        </w:tc>
        <w:tc>
          <w:tcPr>
            <w:tcW w:w="992" w:type="dxa"/>
          </w:tcPr>
          <w:p w14:paraId="166C633B" w14:textId="7AE5B709" w:rsid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  <w:r w:rsidRPr="00093983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D</w:t>
            </w:r>
          </w:p>
        </w:tc>
        <w:tc>
          <w:tcPr>
            <w:tcW w:w="992" w:type="dxa"/>
          </w:tcPr>
          <w:p w14:paraId="57277E9D" w14:textId="63EF2928" w:rsid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v</w:t>
            </w:r>
          </w:p>
        </w:tc>
        <w:tc>
          <w:tcPr>
            <w:tcW w:w="993" w:type="dxa"/>
          </w:tcPr>
          <w:p w14:paraId="21311F02" w14:textId="12C2979D" w:rsid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  <w:r w:rsidRPr="00093983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H</w:t>
            </w:r>
          </w:p>
        </w:tc>
        <w:tc>
          <w:tcPr>
            <w:tcW w:w="993" w:type="dxa"/>
          </w:tcPr>
          <w:p w14:paraId="298FF878" w14:textId="4256F6BA" w:rsidR="00093983" w:rsidRPr="00093983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vertAlign w:val="superscript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d</w:t>
            </w:r>
            <w:r w:rsidRPr="00093983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</w:t>
            </w:r>
            <w:r w:rsidRPr="00093983">
              <w:rPr>
                <w:rFonts w:asciiTheme="minorEastAsia" w:eastAsiaTheme="minorEastAsia" w:hAnsiTheme="minorEastAsia"/>
                <w:sz w:val="24"/>
                <w:vertAlign w:val="superscript"/>
              </w:rPr>
              <w:t>’</w:t>
            </w:r>
          </w:p>
        </w:tc>
        <w:tc>
          <w:tcPr>
            <w:tcW w:w="993" w:type="dxa"/>
          </w:tcPr>
          <w:p w14:paraId="133BE7F7" w14:textId="45692C35" w:rsidR="00093983" w:rsidRPr="00403FBD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x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  <w:tc>
          <w:tcPr>
            <w:tcW w:w="993" w:type="dxa"/>
          </w:tcPr>
          <w:p w14:paraId="7C3EB66F" w14:textId="6ED1BE53" w:rsidR="00093983" w:rsidRPr="00403FBD" w:rsidRDefault="0009398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 w:rsidRPr="00403FBD">
              <w:rPr>
                <w:rFonts w:asciiTheme="minorEastAsia" w:eastAsiaTheme="minorEastAsia" w:hAnsiTheme="minorEastAsia" w:hint="eastAsia"/>
                <w:sz w:val="24"/>
              </w:rPr>
              <w:t>y</w:t>
            </w:r>
            <w:r w:rsidRPr="00403FBD">
              <w:rPr>
                <w:rFonts w:asciiTheme="minorEastAsia" w:eastAsiaTheme="minorEastAsia" w:hAnsiTheme="minorEastAsia" w:hint="eastAsia"/>
                <w:sz w:val="24"/>
                <w:vertAlign w:val="subscript"/>
              </w:rPr>
              <w:t>i+1</w:t>
            </w:r>
          </w:p>
        </w:tc>
      </w:tr>
      <w:tr w:rsidR="00093983" w14:paraId="6C86F686" w14:textId="0CE9BA03" w:rsidTr="004459E1">
        <w:tc>
          <w:tcPr>
            <w:tcW w:w="873" w:type="dxa"/>
          </w:tcPr>
          <w:p w14:paraId="555E043A" w14:textId="21E68FBB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50" w:type="dxa"/>
          </w:tcPr>
          <w:p w14:paraId="12D518B0" w14:textId="2524CD3B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0</w:t>
            </w:r>
          </w:p>
        </w:tc>
        <w:tc>
          <w:tcPr>
            <w:tcW w:w="851" w:type="dxa"/>
          </w:tcPr>
          <w:p w14:paraId="1420D5D5" w14:textId="6EB99C6C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4AB80134" w14:textId="68617D9D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8</w:t>
            </w:r>
          </w:p>
        </w:tc>
        <w:tc>
          <w:tcPr>
            <w:tcW w:w="992" w:type="dxa"/>
          </w:tcPr>
          <w:p w14:paraId="101303E8" w14:textId="1F47A4A6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9</w:t>
            </w:r>
          </w:p>
        </w:tc>
        <w:tc>
          <w:tcPr>
            <w:tcW w:w="993" w:type="dxa"/>
          </w:tcPr>
          <w:p w14:paraId="448990DB" w14:textId="1A8439FE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993" w:type="dxa"/>
          </w:tcPr>
          <w:p w14:paraId="7D91B7F6" w14:textId="7F1CD137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7</w:t>
            </w:r>
          </w:p>
        </w:tc>
        <w:tc>
          <w:tcPr>
            <w:tcW w:w="993" w:type="dxa"/>
          </w:tcPr>
          <w:p w14:paraId="5A4B6562" w14:textId="25C38496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993" w:type="dxa"/>
          </w:tcPr>
          <w:p w14:paraId="197D34C0" w14:textId="764AE0D8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</w:tr>
      <w:tr w:rsidR="00093983" w14:paraId="2B08616C" w14:textId="735D5C8C" w:rsidTr="004459E1">
        <w:tc>
          <w:tcPr>
            <w:tcW w:w="873" w:type="dxa"/>
          </w:tcPr>
          <w:p w14:paraId="10AC7223" w14:textId="70EE3A33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lastRenderedPageBreak/>
              <w:t>1</w:t>
            </w:r>
          </w:p>
        </w:tc>
        <w:tc>
          <w:tcPr>
            <w:tcW w:w="850" w:type="dxa"/>
          </w:tcPr>
          <w:p w14:paraId="42A35B24" w14:textId="119370A0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</w:t>
            </w:r>
          </w:p>
        </w:tc>
        <w:tc>
          <w:tcPr>
            <w:tcW w:w="851" w:type="dxa"/>
          </w:tcPr>
          <w:p w14:paraId="0FEC5749" w14:textId="78FD2E20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78DD51E0" w14:textId="34309678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5</w:t>
            </w:r>
          </w:p>
        </w:tc>
        <w:tc>
          <w:tcPr>
            <w:tcW w:w="992" w:type="dxa"/>
          </w:tcPr>
          <w:p w14:paraId="5D9AEDB8" w14:textId="7FF22C02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8</w:t>
            </w:r>
          </w:p>
        </w:tc>
        <w:tc>
          <w:tcPr>
            <w:tcW w:w="993" w:type="dxa"/>
          </w:tcPr>
          <w:p w14:paraId="1B9E82B0" w14:textId="088F46E9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4</w:t>
            </w:r>
          </w:p>
        </w:tc>
        <w:tc>
          <w:tcPr>
            <w:tcW w:w="993" w:type="dxa"/>
          </w:tcPr>
          <w:p w14:paraId="5FB46CE8" w14:textId="7CCFEC9C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1</w:t>
            </w:r>
          </w:p>
        </w:tc>
        <w:tc>
          <w:tcPr>
            <w:tcW w:w="993" w:type="dxa"/>
          </w:tcPr>
          <w:p w14:paraId="27C2D879" w14:textId="4FB52544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</w:p>
        </w:tc>
        <w:tc>
          <w:tcPr>
            <w:tcW w:w="993" w:type="dxa"/>
          </w:tcPr>
          <w:p w14:paraId="78F76BC7" w14:textId="4B4ACC60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</w:tr>
      <w:tr w:rsidR="00093983" w14:paraId="69DB9791" w14:textId="46EE989E" w:rsidTr="004459E1">
        <w:tc>
          <w:tcPr>
            <w:tcW w:w="873" w:type="dxa"/>
          </w:tcPr>
          <w:p w14:paraId="7B8E2AA5" w14:textId="198CB097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</w:p>
        </w:tc>
        <w:tc>
          <w:tcPr>
            <w:tcW w:w="850" w:type="dxa"/>
          </w:tcPr>
          <w:p w14:paraId="180707E9" w14:textId="0F8F4CBB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</w:p>
        </w:tc>
        <w:tc>
          <w:tcPr>
            <w:tcW w:w="851" w:type="dxa"/>
          </w:tcPr>
          <w:p w14:paraId="60C734CF" w14:textId="3967210D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5541C7C2" w14:textId="0DAFA965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0</w:t>
            </w:r>
          </w:p>
        </w:tc>
        <w:tc>
          <w:tcPr>
            <w:tcW w:w="992" w:type="dxa"/>
          </w:tcPr>
          <w:p w14:paraId="57994028" w14:textId="4D282BA4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5</w:t>
            </w:r>
          </w:p>
        </w:tc>
        <w:tc>
          <w:tcPr>
            <w:tcW w:w="993" w:type="dxa"/>
          </w:tcPr>
          <w:p w14:paraId="2D3F20D7" w14:textId="0CCC7DDA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9</w:t>
            </w:r>
          </w:p>
        </w:tc>
        <w:tc>
          <w:tcPr>
            <w:tcW w:w="993" w:type="dxa"/>
          </w:tcPr>
          <w:p w14:paraId="4A61D1D2" w14:textId="70491BF3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</w:t>
            </w:r>
          </w:p>
        </w:tc>
        <w:tc>
          <w:tcPr>
            <w:tcW w:w="993" w:type="dxa"/>
          </w:tcPr>
          <w:p w14:paraId="25BB38C3" w14:textId="3FC22D1E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3</w:t>
            </w:r>
          </w:p>
        </w:tc>
        <w:tc>
          <w:tcPr>
            <w:tcW w:w="993" w:type="dxa"/>
          </w:tcPr>
          <w:p w14:paraId="1A7D51A8" w14:textId="002BFD3C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</w:tr>
      <w:tr w:rsidR="00093983" w14:paraId="0AF8CA93" w14:textId="54B25214" w:rsidTr="004459E1">
        <w:tc>
          <w:tcPr>
            <w:tcW w:w="873" w:type="dxa"/>
          </w:tcPr>
          <w:p w14:paraId="2852901C" w14:textId="120352FA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3</w:t>
            </w:r>
          </w:p>
        </w:tc>
        <w:tc>
          <w:tcPr>
            <w:tcW w:w="850" w:type="dxa"/>
          </w:tcPr>
          <w:p w14:paraId="026F545F" w14:textId="329E9554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3</w:t>
            </w:r>
          </w:p>
        </w:tc>
        <w:tc>
          <w:tcPr>
            <w:tcW w:w="851" w:type="dxa"/>
          </w:tcPr>
          <w:p w14:paraId="04047DF5" w14:textId="36541D70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0</w:t>
            </w:r>
          </w:p>
        </w:tc>
        <w:tc>
          <w:tcPr>
            <w:tcW w:w="992" w:type="dxa"/>
          </w:tcPr>
          <w:p w14:paraId="3B60D162" w14:textId="39E7B973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3</w:t>
            </w:r>
          </w:p>
        </w:tc>
        <w:tc>
          <w:tcPr>
            <w:tcW w:w="992" w:type="dxa"/>
          </w:tcPr>
          <w:p w14:paraId="0C4D81F9" w14:textId="489BD5CF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0</w:t>
            </w:r>
          </w:p>
        </w:tc>
        <w:tc>
          <w:tcPr>
            <w:tcW w:w="993" w:type="dxa"/>
          </w:tcPr>
          <w:p w14:paraId="147FEECC" w14:textId="74522CB8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6</w:t>
            </w:r>
          </w:p>
        </w:tc>
        <w:tc>
          <w:tcPr>
            <w:tcW w:w="993" w:type="dxa"/>
          </w:tcPr>
          <w:p w14:paraId="58039E02" w14:textId="503FE0E2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13</w:t>
            </w:r>
          </w:p>
        </w:tc>
        <w:tc>
          <w:tcPr>
            <w:tcW w:w="993" w:type="dxa"/>
          </w:tcPr>
          <w:p w14:paraId="1DD19D47" w14:textId="3DA32282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4</w:t>
            </w:r>
          </w:p>
        </w:tc>
        <w:tc>
          <w:tcPr>
            <w:tcW w:w="993" w:type="dxa"/>
          </w:tcPr>
          <w:p w14:paraId="0D8B6B83" w14:textId="366F97FD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9</w:t>
            </w:r>
          </w:p>
        </w:tc>
      </w:tr>
      <w:tr w:rsidR="00093983" w14:paraId="7779F354" w14:textId="38A83557" w:rsidTr="004459E1">
        <w:tc>
          <w:tcPr>
            <w:tcW w:w="873" w:type="dxa"/>
          </w:tcPr>
          <w:p w14:paraId="0580214E" w14:textId="53DCA1D8" w:rsidR="00093983" w:rsidRDefault="005877A3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4</w:t>
            </w:r>
          </w:p>
        </w:tc>
        <w:tc>
          <w:tcPr>
            <w:tcW w:w="850" w:type="dxa"/>
          </w:tcPr>
          <w:p w14:paraId="1F8A4DC8" w14:textId="722698AD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4</w:t>
            </w:r>
          </w:p>
        </w:tc>
        <w:tc>
          <w:tcPr>
            <w:tcW w:w="851" w:type="dxa"/>
          </w:tcPr>
          <w:p w14:paraId="17D6BE16" w14:textId="4DBC27E6" w:rsidR="00093983" w:rsidRDefault="00C84C5F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9</w:t>
            </w:r>
          </w:p>
        </w:tc>
        <w:tc>
          <w:tcPr>
            <w:tcW w:w="992" w:type="dxa"/>
          </w:tcPr>
          <w:p w14:paraId="24470FF6" w14:textId="249407C4" w:rsidR="00093983" w:rsidRDefault="00943C58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11</w:t>
            </w:r>
          </w:p>
        </w:tc>
        <w:tc>
          <w:tcPr>
            <w:tcW w:w="992" w:type="dxa"/>
          </w:tcPr>
          <w:p w14:paraId="553C0C29" w14:textId="402C0E1C" w:rsidR="00093983" w:rsidRDefault="00943C58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20</w:t>
            </w:r>
          </w:p>
        </w:tc>
        <w:tc>
          <w:tcPr>
            <w:tcW w:w="993" w:type="dxa"/>
          </w:tcPr>
          <w:p w14:paraId="7BAB58C8" w14:textId="75261D36" w:rsidR="00093983" w:rsidRDefault="00943C58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6</w:t>
            </w:r>
          </w:p>
        </w:tc>
        <w:tc>
          <w:tcPr>
            <w:tcW w:w="993" w:type="dxa"/>
          </w:tcPr>
          <w:p w14:paraId="28131FA7" w14:textId="5583FF60" w:rsidR="00093983" w:rsidRDefault="00943C58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-5</w:t>
            </w:r>
          </w:p>
        </w:tc>
        <w:tc>
          <w:tcPr>
            <w:tcW w:w="993" w:type="dxa"/>
          </w:tcPr>
          <w:p w14:paraId="00B2035E" w14:textId="43E8F06C" w:rsidR="00093983" w:rsidRDefault="00943C58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5</w:t>
            </w:r>
          </w:p>
        </w:tc>
        <w:tc>
          <w:tcPr>
            <w:tcW w:w="993" w:type="dxa"/>
          </w:tcPr>
          <w:p w14:paraId="4837DB61" w14:textId="5A5C4450" w:rsidR="00093983" w:rsidRDefault="00943C58" w:rsidP="00093983">
            <w:pPr>
              <w:pStyle w:val="a6"/>
              <w:spacing w:line="360" w:lineRule="auto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9</w:t>
            </w:r>
          </w:p>
        </w:tc>
      </w:tr>
    </w:tbl>
    <w:p w14:paraId="576D9CA2" w14:textId="6C85053D" w:rsidR="00921D70" w:rsidRDefault="00921D70" w:rsidP="00AB044C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（1）点（0,2）是否在多边形内？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  </w:t>
      </w:r>
      <w:r w:rsidR="00FF3302">
        <w:rPr>
          <w:rFonts w:asciiTheme="minorEastAsia" w:eastAsiaTheme="minorEastAsia" w:hAnsiTheme="minorEastAsia" w:hint="eastAsia"/>
          <w:sz w:val="24"/>
          <w:u w:val="single"/>
        </w:rPr>
        <w:t>否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Pr="00921D70">
        <w:rPr>
          <w:rFonts w:asciiTheme="minorEastAsia" w:eastAsiaTheme="minorEastAsia" w:hAnsiTheme="minorEastAsia" w:hint="eastAsia"/>
          <w:sz w:val="24"/>
        </w:rPr>
        <w:t>（填是或者否）</w:t>
      </w:r>
      <w:r>
        <w:rPr>
          <w:rFonts w:asciiTheme="minorEastAsia" w:eastAsiaTheme="minorEastAsia" w:hAnsiTheme="minorEastAsia" w:hint="eastAsia"/>
          <w:sz w:val="24"/>
        </w:rPr>
        <w:t>（1分），计算过程如下（5分）：</w:t>
      </w:r>
    </w:p>
    <w:p w14:paraId="76291F91" w14:textId="5DC0D878" w:rsidR="00921D70" w:rsidRPr="00921D70" w:rsidRDefault="00921D70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设</w:t>
      </w:r>
      <w:r>
        <w:rPr>
          <w:rFonts w:eastAsiaTheme="minorEastAsia" w:hint="eastAsia"/>
          <w:sz w:val="24"/>
        </w:rPr>
        <w:t>count=0</w:t>
      </w:r>
      <w:r>
        <w:rPr>
          <w:rFonts w:eastAsiaTheme="minorEastAsia" w:hint="eastAsia"/>
          <w:sz w:val="24"/>
        </w:rPr>
        <w:t>表示交点的个数。</w:t>
      </w:r>
    </w:p>
    <w:p w14:paraId="72B030AA" w14:textId="651C62E5" w:rsidR="00921D70" w:rsidRDefault="00921D70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从点（0,2）出发，向右发</w:t>
      </w:r>
      <w:r w:rsidR="00C96FF1">
        <w:rPr>
          <w:rFonts w:asciiTheme="minorEastAsia" w:eastAsiaTheme="minorEastAsia" w:hAnsiTheme="minorEastAsia" w:hint="eastAsia"/>
          <w:sz w:val="24"/>
        </w:rPr>
        <w:t>出</w:t>
      </w:r>
      <w:r>
        <w:rPr>
          <w:rFonts w:asciiTheme="minorEastAsia" w:eastAsiaTheme="minorEastAsia" w:hAnsiTheme="minorEastAsia" w:hint="eastAsia"/>
          <w:sz w:val="24"/>
        </w:rPr>
        <w:t>一条射线，射线方程为y=2,x=mt m,t</w:t>
      </w:r>
      <w:r>
        <w:rPr>
          <w:rFonts w:ascii="Calibri" w:eastAsiaTheme="minorEastAsia" w:hAnsi="Calibri" w:cs="Calibri"/>
          <w:sz w:val="24"/>
        </w:rPr>
        <w:t>≥</w:t>
      </w:r>
      <w:r>
        <w:rPr>
          <w:rFonts w:eastAsiaTheme="minorEastAsia" w:hint="eastAsia"/>
          <w:sz w:val="24"/>
        </w:rPr>
        <w:t>0</w:t>
      </w:r>
      <w:r>
        <w:rPr>
          <w:rFonts w:eastAsiaTheme="minorEastAsia" w:hint="eastAsia"/>
          <w:sz w:val="24"/>
        </w:rPr>
        <w:t>。</w:t>
      </w:r>
    </w:p>
    <w:p w14:paraId="301B110A" w14:textId="6FC47160" w:rsidR="00921D70" w:rsidRDefault="00921D70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计算该射线与线段</w:t>
      </w:r>
      <w:r>
        <w:rPr>
          <w:rFonts w:eastAsiaTheme="minorEastAsia" w:hint="eastAsia"/>
          <w:sz w:val="24"/>
        </w:rPr>
        <w:t>y=3,</w:t>
      </w:r>
      <w:bookmarkStart w:id="1" w:name="OLE_LINK2"/>
      <w:r>
        <w:rPr>
          <w:rFonts w:eastAsiaTheme="minorEastAsia" w:hint="eastAsia"/>
          <w:sz w:val="24"/>
        </w:rPr>
        <w:t>1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3</w:t>
      </w:r>
      <w:bookmarkEnd w:id="1"/>
      <w:r>
        <w:rPr>
          <w:rFonts w:eastAsiaTheme="minorEastAsia" w:hint="eastAsia"/>
          <w:sz w:val="24"/>
        </w:rPr>
        <w:t>是否有交点。由于二者平行，因此不相交，</w:t>
      </w:r>
      <w:r>
        <w:rPr>
          <w:rFonts w:eastAsiaTheme="minorEastAsia" w:hint="eastAsia"/>
          <w:sz w:val="24"/>
        </w:rPr>
        <w:t>count</w:t>
      </w:r>
      <w:r>
        <w:rPr>
          <w:rFonts w:eastAsiaTheme="minorEastAsia" w:hint="eastAsia"/>
          <w:sz w:val="24"/>
        </w:rPr>
        <w:t>值不变。（请完善后面的计算过程。）</w:t>
      </w:r>
    </w:p>
    <w:p w14:paraId="5FD93FF2" w14:textId="2095FDEE" w:rsidR="00FF3302" w:rsidRDefault="00FF3302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计算该射线与线段</w:t>
      </w:r>
      <w:r>
        <w:rPr>
          <w:rFonts w:eastAsiaTheme="minorEastAsia" w:hint="eastAsia"/>
          <w:sz w:val="24"/>
        </w:rPr>
        <w:t>y=x+2</w:t>
      </w:r>
      <w:r>
        <w:rPr>
          <w:rFonts w:eastAsiaTheme="minorEastAsia" w:hint="eastAsia"/>
          <w:sz w:val="24"/>
        </w:rPr>
        <w:t>，</w:t>
      </w:r>
      <w:r>
        <w:rPr>
          <w:rFonts w:eastAsiaTheme="minorEastAsia" w:hint="eastAsia"/>
          <w:sz w:val="24"/>
        </w:rPr>
        <w:t>3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5</w:t>
      </w:r>
      <w:r>
        <w:rPr>
          <w:rFonts w:eastAsiaTheme="minorEastAsia" w:hint="eastAsia"/>
          <w:sz w:val="24"/>
        </w:rPr>
        <w:t>是否存在交点，不相交，因此</w:t>
      </w:r>
      <w:r>
        <w:rPr>
          <w:rFonts w:eastAsiaTheme="minorEastAsia" w:hint="eastAsia"/>
          <w:sz w:val="24"/>
        </w:rPr>
        <w:t>count</w:t>
      </w:r>
      <w:r>
        <w:rPr>
          <w:rFonts w:eastAsiaTheme="minorEastAsia" w:hint="eastAsia"/>
          <w:sz w:val="24"/>
        </w:rPr>
        <w:t>值不变。</w:t>
      </w:r>
    </w:p>
    <w:p w14:paraId="42D4808B" w14:textId="0709580C" w:rsidR="00FF3302" w:rsidRDefault="00FF3302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同样计算该射线与线段</w:t>
      </w:r>
      <w:r>
        <w:rPr>
          <w:rFonts w:eastAsiaTheme="minorEastAsia" w:hint="eastAsia"/>
          <w:sz w:val="24"/>
        </w:rPr>
        <w:t>y=-1.5x+12.5,</w:t>
      </w:r>
      <w:r w:rsidRPr="00FF3302">
        <w:rPr>
          <w:rFonts w:eastAsiaTheme="minorEastAsia" w:hint="eastAsia"/>
          <w:sz w:val="24"/>
        </w:rPr>
        <w:t xml:space="preserve"> </w:t>
      </w:r>
      <w:r>
        <w:rPr>
          <w:rFonts w:eastAsiaTheme="minorEastAsia" w:hint="eastAsia"/>
          <w:sz w:val="24"/>
        </w:rPr>
        <w:t>5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7; y=2,</w:t>
      </w:r>
      <w:r w:rsidRPr="00FF3302">
        <w:rPr>
          <w:rFonts w:eastAsiaTheme="minorEastAsia" w:hint="eastAsia"/>
          <w:sz w:val="24"/>
        </w:rPr>
        <w:t xml:space="preserve"> </w:t>
      </w:r>
      <w:r>
        <w:rPr>
          <w:rFonts w:eastAsiaTheme="minorEastAsia" w:hint="eastAsia"/>
          <w:sz w:val="24"/>
        </w:rPr>
        <w:t>7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8;y=-1.5x+8,</w:t>
      </w:r>
      <w:r w:rsidRPr="00FF3302">
        <w:rPr>
          <w:rFonts w:eastAsiaTheme="minorEastAsia" w:hint="eastAsia"/>
          <w:sz w:val="24"/>
        </w:rPr>
        <w:t xml:space="preserve"> </w:t>
      </w:r>
      <w:r>
        <w:rPr>
          <w:rFonts w:eastAsiaTheme="minorEastAsia" w:hint="eastAsia"/>
          <w:sz w:val="24"/>
        </w:rPr>
        <w:t>-1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8</w:t>
      </w:r>
      <w:r>
        <w:rPr>
          <w:rFonts w:eastAsiaTheme="minorEastAsia" w:hint="eastAsia"/>
          <w:sz w:val="24"/>
        </w:rPr>
        <w:t>是否存在交点，由于不相交，因此</w:t>
      </w:r>
      <w:r>
        <w:rPr>
          <w:rFonts w:eastAsiaTheme="minorEastAsia" w:hint="eastAsia"/>
          <w:sz w:val="24"/>
        </w:rPr>
        <w:t>count</w:t>
      </w:r>
      <w:r>
        <w:rPr>
          <w:rFonts w:eastAsiaTheme="minorEastAsia" w:hint="eastAsia"/>
          <w:sz w:val="24"/>
        </w:rPr>
        <w:t>值不变。</w:t>
      </w:r>
    </w:p>
    <w:p w14:paraId="2C3CCB89" w14:textId="1A4561B7" w:rsidR="00FF3302" w:rsidRDefault="00FF3302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计算该射线与线段</w:t>
      </w:r>
      <w:r>
        <w:rPr>
          <w:rFonts w:eastAsiaTheme="minorEastAsia" w:hint="eastAsia"/>
          <w:sz w:val="24"/>
        </w:rPr>
        <w:t>y=0.25x-2.5</w:t>
      </w:r>
      <w:r>
        <w:rPr>
          <w:rFonts w:eastAsiaTheme="minorEastAsia" w:hint="eastAsia"/>
          <w:sz w:val="24"/>
        </w:rPr>
        <w:t>，</w:t>
      </w:r>
      <w:r>
        <w:rPr>
          <w:rFonts w:eastAsiaTheme="minorEastAsia" w:hint="eastAsia"/>
          <w:sz w:val="24"/>
        </w:rPr>
        <w:t>2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6</w:t>
      </w:r>
      <w:r>
        <w:rPr>
          <w:rFonts w:eastAsiaTheme="minorEastAsia" w:hint="eastAsia"/>
          <w:sz w:val="24"/>
        </w:rPr>
        <w:t>是否存在交点，由于有交点，相交于点（</w:t>
      </w:r>
      <w:r>
        <w:rPr>
          <w:rFonts w:eastAsiaTheme="minorEastAsia" w:hint="eastAsia"/>
          <w:sz w:val="24"/>
        </w:rPr>
        <w:t>2</w:t>
      </w:r>
      <w:r>
        <w:rPr>
          <w:rFonts w:eastAsiaTheme="minorEastAsia" w:hint="eastAsia"/>
          <w:sz w:val="24"/>
        </w:rPr>
        <w:t>，</w:t>
      </w:r>
      <w:r>
        <w:rPr>
          <w:rFonts w:eastAsiaTheme="minorEastAsia" w:hint="eastAsia"/>
          <w:sz w:val="24"/>
        </w:rPr>
        <w:t>-2</w:t>
      </w:r>
      <w:r>
        <w:rPr>
          <w:rFonts w:eastAsiaTheme="minorEastAsia" w:hint="eastAsia"/>
          <w:sz w:val="24"/>
        </w:rPr>
        <w:t>），且该线段两个端点均在射线之上，因此</w:t>
      </w:r>
      <w:r>
        <w:rPr>
          <w:rFonts w:eastAsiaTheme="minorEastAsia" w:hint="eastAsia"/>
          <w:sz w:val="24"/>
        </w:rPr>
        <w:t>count</w:t>
      </w:r>
      <w:r>
        <w:rPr>
          <w:rFonts w:eastAsiaTheme="minorEastAsia" w:hint="eastAsia"/>
          <w:sz w:val="24"/>
        </w:rPr>
        <w:t>值不变。</w:t>
      </w:r>
    </w:p>
    <w:p w14:paraId="26F0639B" w14:textId="0843F5F1" w:rsidR="00FF3302" w:rsidRDefault="00FF3302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计算该射线与线段</w:t>
      </w:r>
      <w:r>
        <w:rPr>
          <w:rFonts w:eastAsiaTheme="minorEastAsia" w:hint="eastAsia"/>
          <w:sz w:val="24"/>
        </w:rPr>
        <w:t>y=-5x+8</w:t>
      </w:r>
      <w:r>
        <w:rPr>
          <w:rFonts w:eastAsiaTheme="minorEastAsia" w:hint="eastAsia"/>
          <w:sz w:val="24"/>
        </w:rPr>
        <w:t>，</w:t>
      </w:r>
      <w:r>
        <w:rPr>
          <w:rFonts w:eastAsiaTheme="minorEastAsia" w:hint="eastAsia"/>
          <w:sz w:val="24"/>
        </w:rPr>
        <w:t>1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x</w:t>
      </w:r>
      <w:r>
        <w:rPr>
          <w:rFonts w:eastAsiaTheme="minorEastAsia"/>
          <w:sz w:val="24"/>
        </w:rPr>
        <w:t>≤</w:t>
      </w:r>
      <w:r>
        <w:rPr>
          <w:rFonts w:eastAsiaTheme="minorEastAsia" w:hint="eastAsia"/>
          <w:sz w:val="24"/>
        </w:rPr>
        <w:t>2</w:t>
      </w:r>
      <w:r>
        <w:rPr>
          <w:rFonts w:eastAsiaTheme="minorEastAsia" w:hint="eastAsia"/>
          <w:sz w:val="24"/>
        </w:rPr>
        <w:t>是否存在交点，由于有交点，相交于点（</w:t>
      </w:r>
      <w:r>
        <w:rPr>
          <w:rFonts w:eastAsiaTheme="minorEastAsia" w:hint="eastAsia"/>
          <w:sz w:val="24"/>
        </w:rPr>
        <w:t>2</w:t>
      </w:r>
      <w:r>
        <w:rPr>
          <w:rFonts w:eastAsiaTheme="minorEastAsia" w:hint="eastAsia"/>
          <w:sz w:val="24"/>
        </w:rPr>
        <w:t>，</w:t>
      </w:r>
      <w:r>
        <w:rPr>
          <w:rFonts w:eastAsiaTheme="minorEastAsia" w:hint="eastAsia"/>
          <w:sz w:val="24"/>
        </w:rPr>
        <w:t>-2</w:t>
      </w:r>
      <w:r>
        <w:rPr>
          <w:rFonts w:eastAsiaTheme="minorEastAsia" w:hint="eastAsia"/>
          <w:sz w:val="24"/>
        </w:rPr>
        <w:t>），且该线段两个端点均在射线之上，因此</w:t>
      </w:r>
      <w:r>
        <w:rPr>
          <w:rFonts w:eastAsiaTheme="minorEastAsia" w:hint="eastAsia"/>
          <w:sz w:val="24"/>
        </w:rPr>
        <w:t>count</w:t>
      </w:r>
      <w:r>
        <w:rPr>
          <w:rFonts w:eastAsiaTheme="minorEastAsia" w:hint="eastAsia"/>
          <w:sz w:val="24"/>
        </w:rPr>
        <w:t>值不变。</w:t>
      </w:r>
    </w:p>
    <w:p w14:paraId="2C89B51F" w14:textId="26212F62" w:rsidR="00FF3302" w:rsidRDefault="00FF3302" w:rsidP="00C96FF1">
      <w:pPr>
        <w:pStyle w:val="a6"/>
        <w:numPr>
          <w:ilvl w:val="0"/>
          <w:numId w:val="28"/>
        </w:numPr>
        <w:spacing w:line="360" w:lineRule="auto"/>
        <w:ind w:left="0" w:firstLineChars="0" w:firstLine="426"/>
        <w:rPr>
          <w:rFonts w:eastAsiaTheme="minorEastAsia"/>
          <w:sz w:val="24"/>
        </w:rPr>
      </w:pPr>
      <w:r>
        <w:rPr>
          <w:rFonts w:eastAsiaTheme="minorEastAsia" w:hint="eastAsia"/>
          <w:sz w:val="24"/>
        </w:rPr>
        <w:t>由于</w:t>
      </w:r>
      <w:r>
        <w:rPr>
          <w:rFonts w:eastAsiaTheme="minorEastAsia" w:hint="eastAsia"/>
          <w:sz w:val="24"/>
        </w:rPr>
        <w:t>count</w:t>
      </w:r>
      <w:r>
        <w:rPr>
          <w:rFonts w:eastAsiaTheme="minorEastAsia" w:hint="eastAsia"/>
          <w:sz w:val="24"/>
        </w:rPr>
        <w:t>的值为偶数，因此该点在多边形之外。</w:t>
      </w:r>
    </w:p>
    <w:p w14:paraId="65737113" w14:textId="4043382E" w:rsidR="00921D70" w:rsidRDefault="00921D70" w:rsidP="00FF3302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eastAsiaTheme="minorEastAsia" w:hint="eastAsia"/>
          <w:sz w:val="24"/>
        </w:rPr>
        <w:t xml:space="preserve">    </w:t>
      </w:r>
    </w:p>
    <w:p w14:paraId="5B91813F" w14:textId="77777777" w:rsidR="00C96C38" w:rsidRDefault="00921D70" w:rsidP="00C96C38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（1）三次B样条曲线的矩阵形式如下所示：（2分）</w:t>
      </w:r>
      <w:bookmarkStart w:id="2" w:name="OLE_LINK3"/>
    </w:p>
    <w:p w14:paraId="150DA042" w14:textId="7A3DC96D" w:rsidR="00921D70" w:rsidRPr="00C96C38" w:rsidRDefault="00C96C38" w:rsidP="00C96C38">
      <w:pPr>
        <w:pStyle w:val="a6"/>
        <w:spacing w:line="360" w:lineRule="auto"/>
        <w:ind w:left="540" w:firstLineChars="300" w:firstLine="720"/>
        <w:rPr>
          <w:rFonts w:asciiTheme="minorEastAsia" w:eastAsiaTheme="minorEastAsia" w:hAnsiTheme="minorEastAsia"/>
          <w:sz w:val="24"/>
        </w:rPr>
      </w:pPr>
      <m:oMath>
        <m:r>
          <w:rPr>
            <w:rFonts w:ascii="Cambria Math" w:eastAsiaTheme="minorEastAsia" w:hAnsi="Cambria Math"/>
            <w:sz w:val="24"/>
          </w:rPr>
          <m:t xml:space="preserve"> P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sz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0</m:t>
                </m:r>
              </m:sub>
            </m:sSub>
            <m:r>
              <m:rPr>
                <m:nor/>
              </m:rPr>
              <w:rPr>
                <w:rFonts w:asciiTheme="minorEastAsia" w:eastAsiaTheme="minorEastAsia" w:hAnsiTheme="minorEastAsia" w:hint="eastAsia"/>
                <w:sz w:val="24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1</m:t>
                </m:r>
              </m:sub>
            </m:sSub>
            <m:r>
              <m:rPr>
                <m:nor/>
              </m:rPr>
              <w:rPr>
                <w:rFonts w:asciiTheme="minorEastAsia" w:eastAsiaTheme="minorEastAsia" w:hAnsiTheme="minorEastAsia" w:hint="eastAsia"/>
                <w:sz w:val="24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3</m:t>
                </m:r>
              </m:sub>
            </m:sSub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e>
        </m:d>
        <m:r>
          <w:rPr>
            <w:rFonts w:ascii="Cambria Math" w:eastAsiaTheme="minorEastAsia" w:hAnsi="Cambria Math"/>
            <w:sz w:val="24"/>
          </w:rPr>
          <m:t>.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6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  <w:sz w:val="24"/>
                  </w:rPr>
                  <m:t>1  -3       3  -1</m:t>
                </m:r>
              </m:e>
              <m:e>
                <m:r>
                  <w:rPr>
                    <w:rFonts w:ascii="Cambria Math" w:eastAsiaTheme="minorEastAsia" w:hAnsi="Cambria Math"/>
                    <w:sz w:val="24"/>
                  </w:rPr>
                  <m:t>4     0  -6       3</m:t>
                </m:r>
              </m:e>
              <m:e>
                <m:r>
                  <w:rPr>
                    <w:rFonts w:ascii="Cambria Math" w:eastAsiaTheme="minorEastAsia" w:hAnsi="Cambria Math"/>
                    <w:sz w:val="24"/>
                  </w:rPr>
                  <m:t>1      3        3       3</m:t>
                </m:r>
              </m:e>
              <m:e>
                <m:r>
                  <w:rPr>
                    <w:rFonts w:ascii="Cambria Math" w:eastAsiaTheme="minorEastAsia" w:hAnsi="Cambria Math"/>
                    <w:sz w:val="24"/>
                  </w:rPr>
                  <m:t>0      0        0       1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iCs/>
                    <w:sz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</w:rPr>
                    <m:t>t</m:t>
                  </m:r>
                </m:e>
              </m:mr>
              <m:mr>
                <m:e>
                  <m:eqArr>
                    <m:eqArr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4"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</w:rPr>
                            <m:t>2</m:t>
                          </m:r>
                        </m:sup>
                      </m:sSup>
                    </m:e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</w:rPr>
                            <m:t>3</m:t>
                          </m:r>
                        </m:sup>
                      </m:sSup>
                    </m:e>
                  </m:eqArr>
                </m:e>
              </m:mr>
            </m:m>
          </m:e>
        </m:d>
      </m:oMath>
      <w:r w:rsidRPr="00C96C38">
        <w:rPr>
          <w:rFonts w:asciiTheme="minorEastAsia" w:eastAsiaTheme="minorEastAsia" w:hAnsiTheme="minorEastAsia" w:hint="eastAsia"/>
          <w:sz w:val="24"/>
        </w:rPr>
        <w:t xml:space="preserve"> </w:t>
      </w:r>
      <m:oMath>
        <m:m>
          <m:mPr>
            <m:plcHide m:val="1"/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iCs/>
                <w:sz w:val="24"/>
              </w:rPr>
            </m:ctrlPr>
          </m:mPr>
          <m:mr>
            <m:e/>
            <m:e>
              <m:r>
                <w:rPr>
                  <w:rFonts w:ascii="Cambria Math" w:eastAsiaTheme="minorEastAsia" w:hAnsi="Cambria Math"/>
                  <w:sz w:val="24"/>
                </w:rPr>
                <m:t>t∈[0,1]</m:t>
              </m:r>
            </m:e>
          </m:mr>
        </m:m>
      </m:oMath>
      <w:bookmarkEnd w:id="2"/>
    </w:p>
    <w:p w14:paraId="7FF0135F" w14:textId="558E94B9" w:rsidR="00921D70" w:rsidRPr="00921D70" w:rsidRDefault="00921D70" w:rsidP="00921D70">
      <w:pPr>
        <w:pStyle w:val="a6"/>
        <w:spacing w:line="360" w:lineRule="auto"/>
        <w:ind w:firstLineChars="225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（2）t=0.5时曲线上点的坐标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527FDA">
        <w:rPr>
          <w:rFonts w:asciiTheme="minorEastAsia" w:eastAsiaTheme="minorEastAsia" w:hAnsiTheme="minorEastAsia" w:hint="eastAsia"/>
          <w:sz w:val="24"/>
          <w:u w:val="single"/>
        </w:rPr>
        <w:t>(38/6,32/6)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CE654F">
        <w:rPr>
          <w:rFonts w:asciiTheme="minorEastAsia" w:eastAsiaTheme="minorEastAsia" w:hAnsiTheme="minorEastAsia" w:hint="eastAsia"/>
          <w:sz w:val="24"/>
        </w:rPr>
        <w:t>（1分）</w:t>
      </w:r>
      <w:r w:rsidR="00640B96">
        <w:rPr>
          <w:rFonts w:asciiTheme="minorEastAsia" w:eastAsiaTheme="minorEastAsia" w:hAnsiTheme="minorEastAsia" w:hint="eastAsia"/>
          <w:sz w:val="24"/>
        </w:rPr>
        <w:t>，</w:t>
      </w:r>
      <w:r>
        <w:rPr>
          <w:rFonts w:asciiTheme="minorEastAsia" w:eastAsiaTheme="minorEastAsia" w:hAnsiTheme="minorEastAsia" w:hint="eastAsia"/>
          <w:sz w:val="24"/>
        </w:rPr>
        <w:t>其切线矢量为</w:t>
      </w:r>
      <w:r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640B96">
        <w:rPr>
          <w:rFonts w:asciiTheme="minorEastAsia" w:eastAsiaTheme="minorEastAsia" w:hAnsiTheme="minorEastAsia" w:hint="eastAsia"/>
          <w:sz w:val="24"/>
          <w:u w:val="single"/>
        </w:rPr>
        <w:t>（28.5/6,0.5</w:t>
      </w:r>
      <w:r w:rsidR="00640B96">
        <w:rPr>
          <w:rFonts w:asciiTheme="minorEastAsia" w:eastAsiaTheme="minorEastAsia" w:hAnsiTheme="minorEastAsia"/>
          <w:sz w:val="24"/>
          <w:u w:val="single"/>
        </w:rPr>
        <w:t>）</w:t>
      </w:r>
      <w:r w:rsidR="00640B96" w:rsidRPr="00640B96">
        <w:rPr>
          <w:rFonts w:asciiTheme="minorEastAsia" w:eastAsiaTheme="minorEastAsia" w:hAnsiTheme="minorEastAsia" w:hint="eastAsia"/>
          <w:sz w:val="24"/>
        </w:rPr>
        <w:t>（1</w:t>
      </w:r>
      <w:r w:rsidRPr="00640B96">
        <w:rPr>
          <w:rFonts w:asciiTheme="minorEastAsia" w:eastAsiaTheme="minorEastAsia" w:hAnsiTheme="minorEastAsia" w:hint="eastAsia"/>
          <w:sz w:val="24"/>
        </w:rPr>
        <w:t>分）</w:t>
      </w:r>
      <w:r>
        <w:rPr>
          <w:rFonts w:asciiTheme="minorEastAsia" w:eastAsiaTheme="minorEastAsia" w:hAnsiTheme="minorEastAsia" w:hint="eastAsia"/>
          <w:sz w:val="24"/>
        </w:rPr>
        <w:t>。</w:t>
      </w:r>
    </w:p>
    <w:p w14:paraId="0BC615F0" w14:textId="39918626" w:rsidR="00921D70" w:rsidRDefault="00921D70" w:rsidP="00921D70">
      <w:pPr>
        <w:pStyle w:val="a6"/>
        <w:spacing w:line="360" w:lineRule="auto"/>
        <w:ind w:left="540"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（3）</w:t>
      </w:r>
      <w:r w:rsidR="003961A7">
        <w:rPr>
          <w:rFonts w:asciiTheme="minorEastAsia" w:eastAsiaTheme="minorEastAsia" w:hAnsiTheme="minorEastAsia" w:hint="eastAsia"/>
          <w:sz w:val="24"/>
        </w:rPr>
        <w:t>t=0.5处是光滑的原因是</w:t>
      </w:r>
      <w:r>
        <w:rPr>
          <w:rFonts w:asciiTheme="minorEastAsia" w:eastAsiaTheme="minorEastAsia" w:hAnsiTheme="minorEastAsia" w:hint="eastAsia"/>
          <w:sz w:val="24"/>
        </w:rPr>
        <w:t>：（2分）</w:t>
      </w:r>
    </w:p>
    <w:p w14:paraId="14D9586A" w14:textId="7818F376" w:rsidR="00921D70" w:rsidRDefault="00640B96" w:rsidP="00921D70">
      <w:pPr>
        <w:pStyle w:val="a6"/>
        <w:spacing w:line="360" w:lineRule="auto"/>
        <w:ind w:left="540"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p>
            <m:r>
              <w:rPr>
                <w:rFonts w:ascii="Cambria Math" w:eastAsiaTheme="minorEastAsia" w:hAnsi="Cambria Math"/>
                <w:sz w:val="24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-t+1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m:r>
          <w:rPr>
            <w:rFonts w:ascii="Cambria Math" w:eastAsiaTheme="minorEastAsia" w:hAnsi="Cambria Math"/>
            <w:sz w:val="24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3t-2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-3t+1</m:t>
            </m:r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>+t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</m:oMath>
    </w:p>
    <w:p w14:paraId="711F7934" w14:textId="320B21B9" w:rsidR="00921D70" w:rsidRDefault="00640B96" w:rsidP="00921D70">
      <w:pPr>
        <w:pStyle w:val="a6"/>
        <w:spacing w:line="360" w:lineRule="auto"/>
        <w:ind w:left="540" w:firstLineChars="0" w:firstLine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因为该函数为连续函数，因此该曲线光滑。</w:t>
      </w:r>
    </w:p>
    <w:p w14:paraId="3F059A20" w14:textId="6EE6162E" w:rsidR="00D24536" w:rsidRDefault="00A0304C" w:rsidP="00765122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余玄</w:t>
      </w:r>
      <w:r w:rsidR="000453AB" w:rsidRPr="00A30F02">
        <w:rPr>
          <w:rFonts w:asciiTheme="minorEastAsia" w:eastAsiaTheme="minorEastAsia" w:hAnsiTheme="minorEastAsia" w:hint="eastAsia"/>
          <w:sz w:val="24"/>
        </w:rPr>
        <w:t>函数值</w:t>
      </w:r>
      <w:r w:rsidR="003B2318">
        <w:rPr>
          <w:rFonts w:asciiTheme="minorEastAsia" w:eastAsiaTheme="minorEastAsia" w:hAnsiTheme="minorEastAsia" w:hint="eastAsia"/>
          <w:sz w:val="24"/>
        </w:rPr>
        <w:t>为</w:t>
      </w:r>
      <w:r w:rsidR="000A2E24">
        <w:rPr>
          <w:rFonts w:asciiTheme="minorEastAsia" w:eastAsiaTheme="minorEastAsia" w:hAnsiTheme="minorEastAsia" w:hint="eastAsia"/>
          <w:sz w:val="24"/>
        </w:rPr>
        <w:t>: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-4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</w:rPr>
                  <m:t>154</m:t>
                </m:r>
              </m:e>
            </m:rad>
          </m:den>
        </m:f>
      </m:oMath>
      <w:r w:rsidR="003B2318" w:rsidRPr="000A2E24">
        <w:rPr>
          <w:rFonts w:asciiTheme="minorEastAsia" w:eastAsiaTheme="minorEastAsia" w:hAnsiTheme="minorEastAsia" w:hint="eastAsia"/>
          <w:sz w:val="24"/>
        </w:rPr>
        <w:t xml:space="preserve"> </w:t>
      </w:r>
      <w:r w:rsidR="003B2318">
        <w:rPr>
          <w:rFonts w:asciiTheme="minorEastAsia" w:eastAsiaTheme="minorEastAsia" w:hAnsiTheme="minorEastAsia" w:hint="eastAsia"/>
          <w:sz w:val="24"/>
        </w:rPr>
        <w:t>3分）；</w:t>
      </w:r>
      <w:r w:rsidR="000453AB" w:rsidRPr="00A30F02">
        <w:rPr>
          <w:rFonts w:asciiTheme="minorEastAsia" w:eastAsiaTheme="minorEastAsia" w:hAnsiTheme="minorEastAsia"/>
          <w:sz w:val="24"/>
        </w:rPr>
        <w:t>u</w:t>
      </w:r>
      <m:oMath>
        <m:r>
          <w:rPr>
            <w:rFonts w:ascii="Cambria Math" w:eastAsiaTheme="minorEastAsia" w:hAnsi="Cambria Math"/>
            <w:sz w:val="24"/>
          </w:rPr>
          <m:t>×</m:t>
        </m:r>
      </m:oMath>
      <w:r w:rsidR="000453AB" w:rsidRPr="00A30F02">
        <w:rPr>
          <w:rFonts w:asciiTheme="minorEastAsia" w:eastAsiaTheme="minorEastAsia" w:hAnsiTheme="minorEastAsia" w:hint="eastAsia"/>
          <w:sz w:val="24"/>
        </w:rPr>
        <w:t>v的</w:t>
      </w:r>
      <w:r w:rsidR="003B2318">
        <w:rPr>
          <w:rFonts w:asciiTheme="minorEastAsia" w:eastAsiaTheme="minorEastAsia" w:hAnsiTheme="minorEastAsia" w:hint="eastAsia"/>
          <w:sz w:val="24"/>
        </w:rPr>
        <w:t>值为</w:t>
      </w:r>
      <w:r w:rsidR="003B2318"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0A2E24">
        <w:rPr>
          <w:rFonts w:asciiTheme="minorEastAsia" w:eastAsiaTheme="minorEastAsia" w:hAnsiTheme="minorEastAsia" w:hint="eastAsia"/>
          <w:sz w:val="24"/>
          <w:u w:val="single"/>
        </w:rPr>
        <w:t>（13，-4，-1）</w:t>
      </w:r>
      <w:r w:rsidR="003B2318"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0453AB" w:rsidRPr="00A30F02">
        <w:rPr>
          <w:rFonts w:asciiTheme="minorEastAsia" w:eastAsiaTheme="minorEastAsia" w:hAnsiTheme="minorEastAsia" w:hint="eastAsia"/>
          <w:sz w:val="24"/>
        </w:rPr>
        <w:t>（</w:t>
      </w:r>
      <w:r w:rsidR="003B2318">
        <w:rPr>
          <w:rFonts w:asciiTheme="minorEastAsia" w:eastAsiaTheme="minorEastAsia" w:hAnsiTheme="minorEastAsia" w:hint="eastAsia"/>
          <w:sz w:val="24"/>
        </w:rPr>
        <w:t>3</w:t>
      </w:r>
      <w:r w:rsidR="000453AB" w:rsidRPr="00A30F02">
        <w:rPr>
          <w:rFonts w:asciiTheme="minorEastAsia" w:eastAsiaTheme="minorEastAsia" w:hAnsiTheme="minorEastAsia" w:hint="eastAsia"/>
          <w:sz w:val="24"/>
        </w:rPr>
        <w:t>分）</w:t>
      </w:r>
      <w:r w:rsidR="003B2318">
        <w:rPr>
          <w:rFonts w:asciiTheme="minorEastAsia" w:eastAsiaTheme="minorEastAsia" w:hAnsiTheme="minorEastAsia" w:hint="eastAsia"/>
          <w:sz w:val="24"/>
        </w:rPr>
        <w:t>。</w:t>
      </w:r>
    </w:p>
    <w:p w14:paraId="5CD2A082" w14:textId="473A1CD1" w:rsidR="00A30F02" w:rsidRDefault="00A30F02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P</w:t>
      </w:r>
      <w:r w:rsidRPr="00A30F02">
        <w:rPr>
          <w:rFonts w:asciiTheme="minorEastAsia" w:eastAsiaTheme="minorEastAsia" w:hAnsiTheme="minorEastAsia" w:hint="eastAsia"/>
          <w:sz w:val="24"/>
          <w:vertAlign w:val="subscript"/>
        </w:rPr>
        <w:t>1</w:t>
      </w:r>
      <w:r>
        <w:rPr>
          <w:rFonts w:asciiTheme="minorEastAsia" w:eastAsiaTheme="minorEastAsia" w:hAnsiTheme="minorEastAsia" w:hint="eastAsia"/>
          <w:sz w:val="24"/>
        </w:rPr>
        <w:t>P</w:t>
      </w:r>
      <w:r w:rsidRPr="00A30F02">
        <w:rPr>
          <w:rFonts w:asciiTheme="minorEastAsia" w:eastAsiaTheme="minorEastAsia" w:hAnsiTheme="minorEastAsia" w:hint="eastAsia"/>
          <w:sz w:val="24"/>
          <w:vertAlign w:val="subscript"/>
        </w:rPr>
        <w:t>2</w:t>
      </w:r>
      <w:r>
        <w:rPr>
          <w:rFonts w:asciiTheme="minorEastAsia" w:eastAsiaTheme="minorEastAsia" w:hAnsiTheme="minorEastAsia" w:hint="eastAsia"/>
          <w:sz w:val="24"/>
        </w:rPr>
        <w:t>的坐标分别为</w:t>
      </w:r>
      <w:r w:rsidR="003B2318">
        <w:rPr>
          <w:rFonts w:asciiTheme="minorEastAsia" w:eastAsiaTheme="minorEastAsia" w:hAnsiTheme="minorEastAsia" w:hint="eastAsia"/>
          <w:sz w:val="24"/>
          <w:u w:val="single"/>
        </w:rPr>
        <w:t xml:space="preserve"> </w:t>
      </w:r>
      <w:r w:rsidR="000A2E24">
        <w:rPr>
          <w:rFonts w:asciiTheme="minorEastAsia" w:eastAsiaTheme="minorEastAsia" w:hAnsiTheme="minorEastAsia" w:hint="eastAsia"/>
          <w:sz w:val="24"/>
          <w:u w:val="single"/>
        </w:rPr>
        <w:t>（7.366,2,4.696）（7.232,1,6.928）</w:t>
      </w:r>
      <w:r w:rsidR="003B2318">
        <w:rPr>
          <w:rFonts w:asciiTheme="minorEastAsia" w:eastAsiaTheme="minorEastAsia" w:hAnsiTheme="minorEastAsia" w:hint="eastAsia"/>
          <w:sz w:val="24"/>
          <w:u w:val="single"/>
        </w:rPr>
        <w:t xml:space="preserve">     </w:t>
      </w:r>
      <w:r>
        <w:rPr>
          <w:rFonts w:asciiTheme="minorEastAsia" w:eastAsiaTheme="minorEastAsia" w:hAnsiTheme="minorEastAsia" w:hint="eastAsia"/>
          <w:sz w:val="24"/>
        </w:rPr>
        <w:t>。（</w:t>
      </w:r>
      <w:r w:rsidR="00352D86">
        <w:rPr>
          <w:rFonts w:asciiTheme="minorEastAsia" w:eastAsiaTheme="minorEastAsia" w:hAnsiTheme="minorEastAsia" w:hint="eastAsia"/>
          <w:sz w:val="24"/>
        </w:rPr>
        <w:t>6</w:t>
      </w:r>
      <w:r>
        <w:rPr>
          <w:rFonts w:asciiTheme="minorEastAsia" w:eastAsiaTheme="minorEastAsia" w:hAnsiTheme="minorEastAsia" w:hint="eastAsia"/>
          <w:sz w:val="24"/>
        </w:rPr>
        <w:t>分）</w:t>
      </w:r>
    </w:p>
    <w:p w14:paraId="76C42EE8" w14:textId="11414A81" w:rsidR="000453AB" w:rsidRDefault="003B2318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其计算过程如下所示：</w:t>
      </w:r>
      <w:r w:rsidR="000453AB" w:rsidRPr="000453AB">
        <w:rPr>
          <w:rFonts w:asciiTheme="minorEastAsia" w:eastAsiaTheme="minorEastAsia" w:hAnsiTheme="minorEastAsia" w:hint="eastAsia"/>
          <w:sz w:val="24"/>
        </w:rPr>
        <w:t>（</w:t>
      </w:r>
      <w:r w:rsidR="00B93ECD">
        <w:rPr>
          <w:rFonts w:asciiTheme="minorEastAsia" w:eastAsiaTheme="minorEastAsia" w:hAnsiTheme="minorEastAsia" w:hint="eastAsia"/>
          <w:sz w:val="24"/>
        </w:rPr>
        <w:t>6</w:t>
      </w:r>
      <w:r w:rsidR="000453AB" w:rsidRPr="000453AB">
        <w:rPr>
          <w:rFonts w:asciiTheme="minorEastAsia" w:eastAsiaTheme="minorEastAsia" w:hAnsiTheme="minorEastAsia" w:hint="eastAsia"/>
          <w:sz w:val="24"/>
        </w:rPr>
        <w:t>分）</w:t>
      </w:r>
    </w:p>
    <w:p w14:paraId="2D92749D" w14:textId="17B4D9A1" w:rsidR="003B2318" w:rsidRDefault="000A2E24" w:rsidP="003B2318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lastRenderedPageBreak/>
        <w:t xml:space="preserve">     </w:t>
      </w:r>
      <w:r w:rsidR="00744904">
        <w:rPr>
          <w:rFonts w:asciiTheme="minorEastAsia" w:eastAsiaTheme="minorEastAsia" w:hAnsiTheme="minorEastAsia" w:hint="eastAsia"/>
          <w:sz w:val="24"/>
        </w:rPr>
        <w:t>略。</w:t>
      </w:r>
    </w:p>
    <w:p w14:paraId="42893B97" w14:textId="487CEAEF" w:rsidR="00F200C5" w:rsidRDefault="003B2318" w:rsidP="00CB0FAC">
      <w:pPr>
        <w:pStyle w:val="a6"/>
        <w:numPr>
          <w:ilvl w:val="0"/>
          <w:numId w:val="26"/>
        </w:numPr>
        <w:spacing w:line="360" w:lineRule="auto"/>
        <w:ind w:left="0" w:firstLineChars="225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其求解过程如下：</w:t>
      </w:r>
      <w:r w:rsidR="00AA6304" w:rsidRPr="00CB0FAC">
        <w:rPr>
          <w:rFonts w:asciiTheme="minorEastAsia" w:eastAsiaTheme="minorEastAsia" w:hAnsiTheme="minorEastAsia" w:hint="eastAsia"/>
          <w:sz w:val="24"/>
        </w:rPr>
        <w:t>（6分）</w:t>
      </w:r>
    </w:p>
    <w:p w14:paraId="70416C45" w14:textId="5310DCD2" w:rsidR="003B2318" w:rsidRPr="00744904" w:rsidRDefault="00744904" w:rsidP="003B2318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 略。</w:t>
      </w:r>
    </w:p>
    <w:p w14:paraId="22D7BA7A" w14:textId="0BC5B4A4" w:rsidR="00223CCC" w:rsidRDefault="00223CCC" w:rsidP="00223CCC">
      <w:pPr>
        <w:spacing w:line="360" w:lineRule="auto"/>
        <w:ind w:firstLineChars="100" w:firstLine="240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三</w:t>
      </w:r>
      <w:r w:rsidRPr="00223CCC">
        <w:rPr>
          <w:rFonts w:ascii="黑体" w:eastAsia="黑体" w:hint="eastAsia"/>
          <w:sz w:val="24"/>
        </w:rPr>
        <w:t xml:space="preserve">． </w:t>
      </w:r>
      <w:r>
        <w:rPr>
          <w:rFonts w:ascii="黑体" w:eastAsia="黑体" w:hint="eastAsia"/>
          <w:sz w:val="24"/>
        </w:rPr>
        <w:t>绘图题</w:t>
      </w:r>
      <w:r w:rsidRPr="00223CCC">
        <w:rPr>
          <w:rFonts w:ascii="黑体" w:eastAsia="黑体" w:hint="eastAsia"/>
          <w:sz w:val="24"/>
        </w:rPr>
        <w:t>（共</w:t>
      </w:r>
      <w:r w:rsidR="000453AB">
        <w:rPr>
          <w:rFonts w:ascii="黑体" w:eastAsia="黑体"/>
          <w:sz w:val="24"/>
        </w:rPr>
        <w:t>1</w:t>
      </w:r>
      <w:r w:rsidR="00B07E62">
        <w:rPr>
          <w:rFonts w:ascii="黑体" w:eastAsia="黑体" w:hint="eastAsia"/>
          <w:sz w:val="24"/>
        </w:rPr>
        <w:t>0</w:t>
      </w:r>
      <w:r w:rsidRPr="00223CCC">
        <w:rPr>
          <w:rFonts w:ascii="黑体" w:eastAsia="黑体" w:hint="eastAsia"/>
          <w:sz w:val="24"/>
        </w:rPr>
        <w:t>分）</w:t>
      </w:r>
    </w:p>
    <w:p w14:paraId="75A3142D" w14:textId="0FE54F8A" w:rsidR="00D24536" w:rsidRDefault="00761F67" w:rsidP="003711FF">
      <w:pPr>
        <w:pStyle w:val="a6"/>
        <w:numPr>
          <w:ilvl w:val="0"/>
          <w:numId w:val="27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3D5CCC">
        <w:rPr>
          <w:rFonts w:asciiTheme="minorEastAsia" w:eastAsiaTheme="minorEastAsia" w:hAnsiTheme="minorEastAsia" w:hint="eastAsia"/>
          <w:sz w:val="24"/>
        </w:rPr>
        <w:t>采用De Castel</w:t>
      </w:r>
      <w:r w:rsidR="002A12FD" w:rsidRPr="003D5CCC">
        <w:rPr>
          <w:rFonts w:asciiTheme="minorEastAsia" w:eastAsiaTheme="minorEastAsia" w:hAnsiTheme="minorEastAsia"/>
          <w:sz w:val="24"/>
        </w:rPr>
        <w:t>j</w:t>
      </w:r>
      <w:r w:rsidRPr="003D5CCC">
        <w:rPr>
          <w:rFonts w:asciiTheme="minorEastAsia" w:eastAsiaTheme="minorEastAsia" w:hAnsiTheme="minorEastAsia" w:hint="eastAsia"/>
          <w:sz w:val="24"/>
        </w:rPr>
        <w:t>au算法绘制</w:t>
      </w:r>
      <w:r w:rsidRPr="003D5CCC">
        <w:rPr>
          <w:rFonts w:asciiTheme="minorEastAsia" w:eastAsiaTheme="minorEastAsia" w:hAnsiTheme="minorEastAsia"/>
          <w:sz w:val="24"/>
        </w:rPr>
        <w:t>Bezier</w:t>
      </w:r>
      <w:r w:rsidRPr="003D5CCC">
        <w:rPr>
          <w:rFonts w:asciiTheme="minorEastAsia" w:eastAsiaTheme="minorEastAsia" w:hAnsiTheme="minorEastAsia" w:hint="eastAsia"/>
          <w:sz w:val="24"/>
        </w:rPr>
        <w:t>曲线。（</w:t>
      </w:r>
      <w:r w:rsidR="003D5CCC">
        <w:rPr>
          <w:rFonts w:asciiTheme="minorEastAsia" w:eastAsiaTheme="minorEastAsia" w:hAnsiTheme="minorEastAsia" w:hint="eastAsia"/>
          <w:sz w:val="24"/>
        </w:rPr>
        <w:t>5</w:t>
      </w:r>
      <w:r w:rsidRPr="003D5CCC">
        <w:rPr>
          <w:rFonts w:asciiTheme="minorEastAsia" w:eastAsiaTheme="minorEastAsia" w:hAnsiTheme="minorEastAsia" w:hint="eastAsia"/>
          <w:sz w:val="24"/>
        </w:rPr>
        <w:t>分）</w:t>
      </w:r>
    </w:p>
    <w:p w14:paraId="1BBD641D" w14:textId="6BC1CE7D" w:rsidR="00610548" w:rsidRDefault="002804A4" w:rsidP="002804A4">
      <w:pPr>
        <w:spacing w:line="360" w:lineRule="auto"/>
        <w:rPr>
          <w:rFonts w:asciiTheme="minorEastAsia" w:eastAsiaTheme="minorEastAsia" w:hAnsiTheme="minorEastAsia" w:hint="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 （略）</w:t>
      </w:r>
    </w:p>
    <w:p w14:paraId="7CF8FCDA" w14:textId="287DD34A" w:rsidR="00077AE9" w:rsidRDefault="007C58DB" w:rsidP="00B07E62">
      <w:pPr>
        <w:pStyle w:val="a6"/>
        <w:numPr>
          <w:ilvl w:val="0"/>
          <w:numId w:val="27"/>
        </w:numPr>
        <w:spacing w:line="360" w:lineRule="auto"/>
        <w:ind w:left="0" w:firstLineChars="0" w:firstLine="567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其裁剪过程如下图所示：(5</w:t>
      </w:r>
      <w:r w:rsidR="00761F67" w:rsidRPr="00B07E62">
        <w:rPr>
          <w:rFonts w:asciiTheme="minorEastAsia" w:eastAsiaTheme="minorEastAsia" w:hAnsiTheme="minorEastAsia" w:hint="eastAsia"/>
          <w:sz w:val="24"/>
        </w:rPr>
        <w:t>分）</w:t>
      </w:r>
    </w:p>
    <w:p w14:paraId="79648DE7" w14:textId="59379D67" w:rsidR="007C58DB" w:rsidRDefault="002804A4" w:rsidP="002804A4">
      <w:pPr>
        <w:spacing w:line="360" w:lineRule="auto"/>
        <w:rPr>
          <w:rFonts w:asciiTheme="minorEastAsia" w:eastAsiaTheme="minorEastAsia" w:hAnsiTheme="minorEastAsia" w:hint="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    （略）</w:t>
      </w:r>
    </w:p>
    <w:p w14:paraId="5337E7AF" w14:textId="051B712C" w:rsidR="007C58DB" w:rsidRDefault="007C58DB" w:rsidP="003969AF">
      <w:pPr>
        <w:spacing w:line="360" w:lineRule="auto"/>
        <w:jc w:val="center"/>
        <w:rPr>
          <w:rFonts w:asciiTheme="minorEastAsia" w:eastAsiaTheme="minorEastAsia" w:hAnsiTheme="minorEastAsia"/>
          <w:sz w:val="24"/>
        </w:rPr>
      </w:pPr>
    </w:p>
    <w:sectPr w:rsidR="007C58DB" w:rsidSect="000F7A67">
      <w:footerReference w:type="default" r:id="rId8"/>
      <w:pgSz w:w="11906" w:h="16838" w:code="9"/>
      <w:pgMar w:top="851" w:right="397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9BA3A9" w14:textId="77777777" w:rsidR="0075584E" w:rsidRDefault="0075584E" w:rsidP="00CA6A85">
      <w:r>
        <w:separator/>
      </w:r>
    </w:p>
  </w:endnote>
  <w:endnote w:type="continuationSeparator" w:id="0">
    <w:p w14:paraId="03E52042" w14:textId="77777777" w:rsidR="0075584E" w:rsidRDefault="0075584E" w:rsidP="00CA6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17360257"/>
      <w:docPartObj>
        <w:docPartGallery w:val="Page Numbers (Bottom of Page)"/>
        <w:docPartUnique/>
      </w:docPartObj>
    </w:sdtPr>
    <w:sdtContent>
      <w:p w14:paraId="65150200" w14:textId="7EE7430F" w:rsidR="003E3FBF" w:rsidRDefault="003E3FBF">
        <w:pPr>
          <w:pStyle w:val="a9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32DA6518" wp14:editId="46C14F66">
                  <wp:extent cx="5467350" cy="54610"/>
                  <wp:effectExtent l="9525" t="19050" r="9525" b="12065"/>
                  <wp:docPr id="814804848" name="流程图: 决策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3F25CBD2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1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" fillcolor="black">
                  <w10:anchorlock/>
                </v:shape>
              </w:pict>
            </mc:Fallback>
          </mc:AlternateContent>
        </w:r>
      </w:p>
      <w:p w14:paraId="71FAA4EC" w14:textId="567C7026" w:rsidR="003E3FBF" w:rsidRDefault="003E3FBF">
        <w:pPr>
          <w:pStyle w:val="a9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5DEA6F" w14:textId="77777777" w:rsidR="005830B9" w:rsidRDefault="005830B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EC1DD8" w14:textId="77777777" w:rsidR="0075584E" w:rsidRDefault="0075584E" w:rsidP="00CA6A85">
      <w:r>
        <w:separator/>
      </w:r>
    </w:p>
  </w:footnote>
  <w:footnote w:type="continuationSeparator" w:id="0">
    <w:p w14:paraId="7A78821E" w14:textId="77777777" w:rsidR="0075584E" w:rsidRDefault="0075584E" w:rsidP="00CA6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7A96"/>
    <w:multiLevelType w:val="hybridMultilevel"/>
    <w:tmpl w:val="88C8089E"/>
    <w:lvl w:ilvl="0" w:tplc="DBE44B06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" w15:restartNumberingAfterBreak="0">
    <w:nsid w:val="14041885"/>
    <w:multiLevelType w:val="hybridMultilevel"/>
    <w:tmpl w:val="87F43FDC"/>
    <w:lvl w:ilvl="0" w:tplc="AA7847F0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" w15:restartNumberingAfterBreak="0">
    <w:nsid w:val="14996B07"/>
    <w:multiLevelType w:val="hybridMultilevel"/>
    <w:tmpl w:val="DBD2A4F8"/>
    <w:lvl w:ilvl="0" w:tplc="70FE4BA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4E13CD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4" w15:restartNumberingAfterBreak="0">
    <w:nsid w:val="20ED57AD"/>
    <w:multiLevelType w:val="hybridMultilevel"/>
    <w:tmpl w:val="72220724"/>
    <w:lvl w:ilvl="0" w:tplc="6180059A">
      <w:start w:val="1"/>
      <w:numFmt w:val="decimal"/>
      <w:lvlText w:val="（%1）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12F506D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6" w15:restartNumberingAfterBreak="0">
    <w:nsid w:val="24230634"/>
    <w:multiLevelType w:val="hybridMultilevel"/>
    <w:tmpl w:val="2B2E03E2"/>
    <w:lvl w:ilvl="0" w:tplc="C550421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7" w15:restartNumberingAfterBreak="0">
    <w:nsid w:val="27EE0CE9"/>
    <w:multiLevelType w:val="hybridMultilevel"/>
    <w:tmpl w:val="6AA6C520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2B510BF7"/>
    <w:multiLevelType w:val="hybridMultilevel"/>
    <w:tmpl w:val="88C8089E"/>
    <w:lvl w:ilvl="0" w:tplc="FFFFFFFF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620" w:hanging="420"/>
      </w:pPr>
    </w:lvl>
    <w:lvl w:ilvl="2" w:tplc="FFFFFFFF" w:tentative="1">
      <w:start w:val="1"/>
      <w:numFmt w:val="lowerRoman"/>
      <w:lvlText w:val="%3."/>
      <w:lvlJc w:val="right"/>
      <w:pPr>
        <w:ind w:left="2040" w:hanging="420"/>
      </w:pPr>
    </w:lvl>
    <w:lvl w:ilvl="3" w:tplc="FFFFFFFF" w:tentative="1">
      <w:start w:val="1"/>
      <w:numFmt w:val="decimal"/>
      <w:lvlText w:val="%4."/>
      <w:lvlJc w:val="left"/>
      <w:pPr>
        <w:ind w:left="2460" w:hanging="420"/>
      </w:pPr>
    </w:lvl>
    <w:lvl w:ilvl="4" w:tplc="FFFFFFFF" w:tentative="1">
      <w:start w:val="1"/>
      <w:numFmt w:val="lowerLetter"/>
      <w:lvlText w:val="%5)"/>
      <w:lvlJc w:val="left"/>
      <w:pPr>
        <w:ind w:left="2880" w:hanging="420"/>
      </w:pPr>
    </w:lvl>
    <w:lvl w:ilvl="5" w:tplc="FFFFFFFF" w:tentative="1">
      <w:start w:val="1"/>
      <w:numFmt w:val="lowerRoman"/>
      <w:lvlText w:val="%6."/>
      <w:lvlJc w:val="right"/>
      <w:pPr>
        <w:ind w:left="3300" w:hanging="420"/>
      </w:pPr>
    </w:lvl>
    <w:lvl w:ilvl="6" w:tplc="FFFFFFFF" w:tentative="1">
      <w:start w:val="1"/>
      <w:numFmt w:val="decimal"/>
      <w:lvlText w:val="%7."/>
      <w:lvlJc w:val="left"/>
      <w:pPr>
        <w:ind w:left="3720" w:hanging="420"/>
      </w:pPr>
    </w:lvl>
    <w:lvl w:ilvl="7" w:tplc="FFFFFFFF" w:tentative="1">
      <w:start w:val="1"/>
      <w:numFmt w:val="lowerLetter"/>
      <w:lvlText w:val="%8)"/>
      <w:lvlJc w:val="left"/>
      <w:pPr>
        <w:ind w:left="4140" w:hanging="420"/>
      </w:pPr>
    </w:lvl>
    <w:lvl w:ilvl="8" w:tplc="FFFFFFFF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32E420BA"/>
    <w:multiLevelType w:val="hybridMultilevel"/>
    <w:tmpl w:val="3F643334"/>
    <w:lvl w:ilvl="0" w:tplc="C0C02448">
      <w:start w:val="1"/>
      <w:numFmt w:val="decimal"/>
      <w:lvlText w:val="（%1）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0" w:hanging="440"/>
      </w:pPr>
    </w:lvl>
    <w:lvl w:ilvl="2" w:tplc="0409001B" w:tentative="1">
      <w:start w:val="1"/>
      <w:numFmt w:val="lowerRoman"/>
      <w:lvlText w:val="%3."/>
      <w:lvlJc w:val="right"/>
      <w:pPr>
        <w:ind w:left="2220" w:hanging="440"/>
      </w:pPr>
    </w:lvl>
    <w:lvl w:ilvl="3" w:tplc="0409000F" w:tentative="1">
      <w:start w:val="1"/>
      <w:numFmt w:val="decimal"/>
      <w:lvlText w:val="%4."/>
      <w:lvlJc w:val="left"/>
      <w:pPr>
        <w:ind w:left="2660" w:hanging="440"/>
      </w:pPr>
    </w:lvl>
    <w:lvl w:ilvl="4" w:tplc="04090019" w:tentative="1">
      <w:start w:val="1"/>
      <w:numFmt w:val="lowerLetter"/>
      <w:lvlText w:val="%5)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lowerLetter"/>
      <w:lvlText w:val="%8)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10" w15:restartNumberingAfterBreak="0">
    <w:nsid w:val="33660CD4"/>
    <w:multiLevelType w:val="hybridMultilevel"/>
    <w:tmpl w:val="20445884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380" w:hanging="420"/>
      </w:pPr>
    </w:lvl>
    <w:lvl w:ilvl="2" w:tplc="FFFFFFFF" w:tentative="1">
      <w:start w:val="1"/>
      <w:numFmt w:val="lowerRoman"/>
      <w:lvlText w:val="%3."/>
      <w:lvlJc w:val="right"/>
      <w:pPr>
        <w:ind w:left="1800" w:hanging="420"/>
      </w:pPr>
    </w:lvl>
    <w:lvl w:ilvl="3" w:tplc="FFFFFFFF" w:tentative="1">
      <w:start w:val="1"/>
      <w:numFmt w:val="decimal"/>
      <w:lvlText w:val="%4."/>
      <w:lvlJc w:val="left"/>
      <w:pPr>
        <w:ind w:left="2220" w:hanging="420"/>
      </w:pPr>
    </w:lvl>
    <w:lvl w:ilvl="4" w:tplc="FFFFFFFF" w:tentative="1">
      <w:start w:val="1"/>
      <w:numFmt w:val="lowerLetter"/>
      <w:lvlText w:val="%5)"/>
      <w:lvlJc w:val="left"/>
      <w:pPr>
        <w:ind w:left="2640" w:hanging="420"/>
      </w:pPr>
    </w:lvl>
    <w:lvl w:ilvl="5" w:tplc="FFFFFFFF" w:tentative="1">
      <w:start w:val="1"/>
      <w:numFmt w:val="lowerRoman"/>
      <w:lvlText w:val="%6."/>
      <w:lvlJc w:val="right"/>
      <w:pPr>
        <w:ind w:left="3060" w:hanging="420"/>
      </w:pPr>
    </w:lvl>
    <w:lvl w:ilvl="6" w:tplc="FFFFFFFF" w:tentative="1">
      <w:start w:val="1"/>
      <w:numFmt w:val="decimal"/>
      <w:lvlText w:val="%7."/>
      <w:lvlJc w:val="left"/>
      <w:pPr>
        <w:ind w:left="3480" w:hanging="420"/>
      </w:pPr>
    </w:lvl>
    <w:lvl w:ilvl="7" w:tplc="FFFFFFFF" w:tentative="1">
      <w:start w:val="1"/>
      <w:numFmt w:val="lowerLetter"/>
      <w:lvlText w:val="%8)"/>
      <w:lvlJc w:val="left"/>
      <w:pPr>
        <w:ind w:left="3900" w:hanging="420"/>
      </w:pPr>
    </w:lvl>
    <w:lvl w:ilvl="8" w:tplc="FFFFFFFF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1" w15:restartNumberingAfterBreak="0">
    <w:nsid w:val="37D772BD"/>
    <w:multiLevelType w:val="hybridMultilevel"/>
    <w:tmpl w:val="292CF9EE"/>
    <w:lvl w:ilvl="0" w:tplc="30ACC4B0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2" w15:restartNumberingAfterBreak="0">
    <w:nsid w:val="381E0A1D"/>
    <w:multiLevelType w:val="hybridMultilevel"/>
    <w:tmpl w:val="695A41D0"/>
    <w:lvl w:ilvl="0" w:tplc="8CAC400C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30" w:hanging="440"/>
      </w:pPr>
    </w:lvl>
    <w:lvl w:ilvl="2" w:tplc="0409001B" w:tentative="1">
      <w:start w:val="1"/>
      <w:numFmt w:val="lowerRoman"/>
      <w:lvlText w:val="%3."/>
      <w:lvlJc w:val="right"/>
      <w:pPr>
        <w:ind w:left="2170" w:hanging="440"/>
      </w:pPr>
    </w:lvl>
    <w:lvl w:ilvl="3" w:tplc="0409000F" w:tentative="1">
      <w:start w:val="1"/>
      <w:numFmt w:val="decimal"/>
      <w:lvlText w:val="%4."/>
      <w:lvlJc w:val="left"/>
      <w:pPr>
        <w:ind w:left="2610" w:hanging="440"/>
      </w:pPr>
    </w:lvl>
    <w:lvl w:ilvl="4" w:tplc="04090019" w:tentative="1">
      <w:start w:val="1"/>
      <w:numFmt w:val="lowerLetter"/>
      <w:lvlText w:val="%5)"/>
      <w:lvlJc w:val="left"/>
      <w:pPr>
        <w:ind w:left="3050" w:hanging="440"/>
      </w:pPr>
    </w:lvl>
    <w:lvl w:ilvl="5" w:tplc="0409001B" w:tentative="1">
      <w:start w:val="1"/>
      <w:numFmt w:val="lowerRoman"/>
      <w:lvlText w:val="%6."/>
      <w:lvlJc w:val="right"/>
      <w:pPr>
        <w:ind w:left="3490" w:hanging="440"/>
      </w:pPr>
    </w:lvl>
    <w:lvl w:ilvl="6" w:tplc="0409000F" w:tentative="1">
      <w:start w:val="1"/>
      <w:numFmt w:val="decimal"/>
      <w:lvlText w:val="%7."/>
      <w:lvlJc w:val="left"/>
      <w:pPr>
        <w:ind w:left="3930" w:hanging="440"/>
      </w:pPr>
    </w:lvl>
    <w:lvl w:ilvl="7" w:tplc="04090019" w:tentative="1">
      <w:start w:val="1"/>
      <w:numFmt w:val="lowerLetter"/>
      <w:lvlText w:val="%8)"/>
      <w:lvlJc w:val="left"/>
      <w:pPr>
        <w:ind w:left="4370" w:hanging="440"/>
      </w:pPr>
    </w:lvl>
    <w:lvl w:ilvl="8" w:tplc="0409001B" w:tentative="1">
      <w:start w:val="1"/>
      <w:numFmt w:val="lowerRoman"/>
      <w:lvlText w:val="%9."/>
      <w:lvlJc w:val="right"/>
      <w:pPr>
        <w:ind w:left="4810" w:hanging="440"/>
      </w:pPr>
    </w:lvl>
  </w:abstractNum>
  <w:abstractNum w:abstractNumId="13" w15:restartNumberingAfterBreak="0">
    <w:nsid w:val="38205FB7"/>
    <w:multiLevelType w:val="hybridMultilevel"/>
    <w:tmpl w:val="DF707B70"/>
    <w:lvl w:ilvl="0" w:tplc="A4F83C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20" w:hanging="440"/>
      </w:pPr>
    </w:lvl>
    <w:lvl w:ilvl="2" w:tplc="0409001B" w:tentative="1">
      <w:start w:val="1"/>
      <w:numFmt w:val="lowerRoman"/>
      <w:lvlText w:val="%3."/>
      <w:lvlJc w:val="right"/>
      <w:pPr>
        <w:ind w:left="1860" w:hanging="440"/>
      </w:pPr>
    </w:lvl>
    <w:lvl w:ilvl="3" w:tplc="0409000F" w:tentative="1">
      <w:start w:val="1"/>
      <w:numFmt w:val="decimal"/>
      <w:lvlText w:val="%4."/>
      <w:lvlJc w:val="left"/>
      <w:pPr>
        <w:ind w:left="2300" w:hanging="440"/>
      </w:pPr>
    </w:lvl>
    <w:lvl w:ilvl="4" w:tplc="04090019" w:tentative="1">
      <w:start w:val="1"/>
      <w:numFmt w:val="lowerLetter"/>
      <w:lvlText w:val="%5)"/>
      <w:lvlJc w:val="left"/>
      <w:pPr>
        <w:ind w:left="2740" w:hanging="440"/>
      </w:pPr>
    </w:lvl>
    <w:lvl w:ilvl="5" w:tplc="0409001B" w:tentative="1">
      <w:start w:val="1"/>
      <w:numFmt w:val="lowerRoman"/>
      <w:lvlText w:val="%6."/>
      <w:lvlJc w:val="right"/>
      <w:pPr>
        <w:ind w:left="3180" w:hanging="440"/>
      </w:pPr>
    </w:lvl>
    <w:lvl w:ilvl="6" w:tplc="0409000F" w:tentative="1">
      <w:start w:val="1"/>
      <w:numFmt w:val="decimal"/>
      <w:lvlText w:val="%7."/>
      <w:lvlJc w:val="left"/>
      <w:pPr>
        <w:ind w:left="3620" w:hanging="440"/>
      </w:pPr>
    </w:lvl>
    <w:lvl w:ilvl="7" w:tplc="04090019" w:tentative="1">
      <w:start w:val="1"/>
      <w:numFmt w:val="lowerLetter"/>
      <w:lvlText w:val="%8)"/>
      <w:lvlJc w:val="left"/>
      <w:pPr>
        <w:ind w:left="4060" w:hanging="440"/>
      </w:pPr>
    </w:lvl>
    <w:lvl w:ilvl="8" w:tplc="0409001B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14" w15:restartNumberingAfterBreak="0">
    <w:nsid w:val="387F3111"/>
    <w:multiLevelType w:val="hybridMultilevel"/>
    <w:tmpl w:val="22009E48"/>
    <w:lvl w:ilvl="0" w:tplc="1098D33C">
      <w:start w:val="1"/>
      <w:numFmt w:val="decimal"/>
      <w:lvlText w:val="(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15" w:hanging="420"/>
      </w:pPr>
    </w:lvl>
    <w:lvl w:ilvl="2" w:tplc="0409001B" w:tentative="1">
      <w:start w:val="1"/>
      <w:numFmt w:val="lowerRoman"/>
      <w:lvlText w:val="%3."/>
      <w:lvlJc w:val="righ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9" w:tentative="1">
      <w:start w:val="1"/>
      <w:numFmt w:val="lowerLetter"/>
      <w:lvlText w:val="%5)"/>
      <w:lvlJc w:val="left"/>
      <w:pPr>
        <w:ind w:left="2475" w:hanging="420"/>
      </w:pPr>
    </w:lvl>
    <w:lvl w:ilvl="5" w:tplc="0409001B" w:tentative="1">
      <w:start w:val="1"/>
      <w:numFmt w:val="lowerRoman"/>
      <w:lvlText w:val="%6."/>
      <w:lvlJc w:val="righ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9" w:tentative="1">
      <w:start w:val="1"/>
      <w:numFmt w:val="lowerLetter"/>
      <w:lvlText w:val="%8)"/>
      <w:lvlJc w:val="left"/>
      <w:pPr>
        <w:ind w:left="3735" w:hanging="420"/>
      </w:pPr>
    </w:lvl>
    <w:lvl w:ilvl="8" w:tplc="0409001B" w:tentative="1">
      <w:start w:val="1"/>
      <w:numFmt w:val="lowerRoman"/>
      <w:lvlText w:val="%9."/>
      <w:lvlJc w:val="right"/>
      <w:pPr>
        <w:ind w:left="4155" w:hanging="420"/>
      </w:pPr>
    </w:lvl>
  </w:abstractNum>
  <w:abstractNum w:abstractNumId="15" w15:restartNumberingAfterBreak="0">
    <w:nsid w:val="40583F8F"/>
    <w:multiLevelType w:val="hybridMultilevel"/>
    <w:tmpl w:val="15FA7614"/>
    <w:lvl w:ilvl="0" w:tplc="FE84BB12">
      <w:start w:val="1"/>
      <w:numFmt w:val="decimal"/>
      <w:lvlText w:val="（%1）"/>
      <w:lvlJc w:val="left"/>
      <w:pPr>
        <w:ind w:left="1620" w:hanging="72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780" w:hanging="440"/>
      </w:pPr>
    </w:lvl>
    <w:lvl w:ilvl="2" w:tplc="0409001B" w:tentative="1">
      <w:start w:val="1"/>
      <w:numFmt w:val="lowerRoman"/>
      <w:lvlText w:val="%3."/>
      <w:lvlJc w:val="right"/>
      <w:pPr>
        <w:ind w:left="2220" w:hanging="440"/>
      </w:pPr>
    </w:lvl>
    <w:lvl w:ilvl="3" w:tplc="0409000F" w:tentative="1">
      <w:start w:val="1"/>
      <w:numFmt w:val="decimal"/>
      <w:lvlText w:val="%4."/>
      <w:lvlJc w:val="left"/>
      <w:pPr>
        <w:ind w:left="2660" w:hanging="440"/>
      </w:pPr>
    </w:lvl>
    <w:lvl w:ilvl="4" w:tplc="04090019" w:tentative="1">
      <w:start w:val="1"/>
      <w:numFmt w:val="lowerLetter"/>
      <w:lvlText w:val="%5)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lowerLetter"/>
      <w:lvlText w:val="%8)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16" w15:restartNumberingAfterBreak="0">
    <w:nsid w:val="42794BB7"/>
    <w:multiLevelType w:val="hybridMultilevel"/>
    <w:tmpl w:val="D69A816E"/>
    <w:lvl w:ilvl="0" w:tplc="4C90C048">
      <w:start w:val="1"/>
      <w:numFmt w:val="decimal"/>
      <w:lvlText w:val="%1"/>
      <w:lvlJc w:val="left"/>
      <w:pPr>
        <w:ind w:left="12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7" w15:restartNumberingAfterBreak="0">
    <w:nsid w:val="4A4A37D1"/>
    <w:multiLevelType w:val="hybridMultilevel"/>
    <w:tmpl w:val="482AC84A"/>
    <w:lvl w:ilvl="0" w:tplc="E8AEE0B0">
      <w:start w:val="1"/>
      <w:numFmt w:val="decimal"/>
      <w:lvlText w:val="（%1）"/>
      <w:lvlJc w:val="left"/>
      <w:pPr>
        <w:ind w:left="1260" w:hanging="720"/>
      </w:pPr>
      <w:rPr>
        <w:rFonts w:ascii="宋体" w:eastAsia="宋体" w:hAnsi="宋体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8" w15:restartNumberingAfterBreak="0">
    <w:nsid w:val="4C6F710C"/>
    <w:multiLevelType w:val="hybridMultilevel"/>
    <w:tmpl w:val="405A1BF2"/>
    <w:lvl w:ilvl="0" w:tplc="F29C133C">
      <w:start w:val="1"/>
      <w:numFmt w:val="japaneseCounting"/>
      <w:lvlText w:val="%1．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4D9F076A"/>
    <w:multiLevelType w:val="hybridMultilevel"/>
    <w:tmpl w:val="3DF2E398"/>
    <w:lvl w:ilvl="0" w:tplc="BA1C32C6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0" w15:restartNumberingAfterBreak="0">
    <w:nsid w:val="4E5F6A50"/>
    <w:multiLevelType w:val="hybridMultilevel"/>
    <w:tmpl w:val="D534DF5E"/>
    <w:lvl w:ilvl="0" w:tplc="1BAACC86">
      <w:start w:val="1"/>
      <w:numFmt w:val="decimal"/>
      <w:lvlText w:val="（%1）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21" w15:restartNumberingAfterBreak="0">
    <w:nsid w:val="55350F31"/>
    <w:multiLevelType w:val="hybridMultilevel"/>
    <w:tmpl w:val="43A43910"/>
    <w:lvl w:ilvl="0" w:tplc="E9FA9C44">
      <w:start w:val="1"/>
      <w:numFmt w:val="upperLetter"/>
      <w:lvlText w:val="%1、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500" w:hanging="440"/>
      </w:pPr>
    </w:lvl>
    <w:lvl w:ilvl="2" w:tplc="0409001B" w:tentative="1">
      <w:start w:val="1"/>
      <w:numFmt w:val="lowerRoman"/>
      <w:lvlText w:val="%3."/>
      <w:lvlJc w:val="right"/>
      <w:pPr>
        <w:ind w:left="2940" w:hanging="440"/>
      </w:pPr>
    </w:lvl>
    <w:lvl w:ilvl="3" w:tplc="0409000F" w:tentative="1">
      <w:start w:val="1"/>
      <w:numFmt w:val="decimal"/>
      <w:lvlText w:val="%4."/>
      <w:lvlJc w:val="left"/>
      <w:pPr>
        <w:ind w:left="3380" w:hanging="440"/>
      </w:pPr>
    </w:lvl>
    <w:lvl w:ilvl="4" w:tplc="04090019" w:tentative="1">
      <w:start w:val="1"/>
      <w:numFmt w:val="lowerLetter"/>
      <w:lvlText w:val="%5)"/>
      <w:lvlJc w:val="left"/>
      <w:pPr>
        <w:ind w:left="3820" w:hanging="440"/>
      </w:pPr>
    </w:lvl>
    <w:lvl w:ilvl="5" w:tplc="0409001B" w:tentative="1">
      <w:start w:val="1"/>
      <w:numFmt w:val="lowerRoman"/>
      <w:lvlText w:val="%6."/>
      <w:lvlJc w:val="right"/>
      <w:pPr>
        <w:ind w:left="4260" w:hanging="440"/>
      </w:pPr>
    </w:lvl>
    <w:lvl w:ilvl="6" w:tplc="0409000F" w:tentative="1">
      <w:start w:val="1"/>
      <w:numFmt w:val="decimal"/>
      <w:lvlText w:val="%7."/>
      <w:lvlJc w:val="left"/>
      <w:pPr>
        <w:ind w:left="4700" w:hanging="440"/>
      </w:pPr>
    </w:lvl>
    <w:lvl w:ilvl="7" w:tplc="04090019" w:tentative="1">
      <w:start w:val="1"/>
      <w:numFmt w:val="lowerLetter"/>
      <w:lvlText w:val="%8)"/>
      <w:lvlJc w:val="left"/>
      <w:pPr>
        <w:ind w:left="5140" w:hanging="440"/>
      </w:pPr>
    </w:lvl>
    <w:lvl w:ilvl="8" w:tplc="0409001B" w:tentative="1">
      <w:start w:val="1"/>
      <w:numFmt w:val="lowerRoman"/>
      <w:lvlText w:val="%9."/>
      <w:lvlJc w:val="right"/>
      <w:pPr>
        <w:ind w:left="5580" w:hanging="440"/>
      </w:pPr>
    </w:lvl>
  </w:abstractNum>
  <w:abstractNum w:abstractNumId="22" w15:restartNumberingAfterBreak="0">
    <w:nsid w:val="5A537DD5"/>
    <w:multiLevelType w:val="hybridMultilevel"/>
    <w:tmpl w:val="689A58C2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3" w15:restartNumberingAfterBreak="0">
    <w:nsid w:val="62AB7C77"/>
    <w:multiLevelType w:val="hybridMultilevel"/>
    <w:tmpl w:val="450AF03C"/>
    <w:lvl w:ilvl="0" w:tplc="03541482">
      <w:start w:val="1"/>
      <w:numFmt w:val="decimal"/>
      <w:lvlText w:val="（%1）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0" w:hanging="440"/>
      </w:pPr>
    </w:lvl>
    <w:lvl w:ilvl="2" w:tplc="0409001B" w:tentative="1">
      <w:start w:val="1"/>
      <w:numFmt w:val="lowerRoman"/>
      <w:lvlText w:val="%3."/>
      <w:lvlJc w:val="right"/>
      <w:pPr>
        <w:ind w:left="2220" w:hanging="440"/>
      </w:pPr>
    </w:lvl>
    <w:lvl w:ilvl="3" w:tplc="0409000F" w:tentative="1">
      <w:start w:val="1"/>
      <w:numFmt w:val="decimal"/>
      <w:lvlText w:val="%4."/>
      <w:lvlJc w:val="left"/>
      <w:pPr>
        <w:ind w:left="2660" w:hanging="440"/>
      </w:pPr>
    </w:lvl>
    <w:lvl w:ilvl="4" w:tplc="04090019" w:tentative="1">
      <w:start w:val="1"/>
      <w:numFmt w:val="lowerLetter"/>
      <w:lvlText w:val="%5)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lowerLetter"/>
      <w:lvlText w:val="%8)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24" w15:restartNumberingAfterBreak="0">
    <w:nsid w:val="69B06398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25" w15:restartNumberingAfterBreak="0">
    <w:nsid w:val="6D4E09C3"/>
    <w:multiLevelType w:val="hybridMultilevel"/>
    <w:tmpl w:val="5DEA56E0"/>
    <w:lvl w:ilvl="0" w:tplc="4C90C048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0FB2E13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7" w15:restartNumberingAfterBreak="0">
    <w:nsid w:val="740A6A8F"/>
    <w:multiLevelType w:val="hybridMultilevel"/>
    <w:tmpl w:val="9208E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8" w15:restartNumberingAfterBreak="0">
    <w:nsid w:val="77E15271"/>
    <w:multiLevelType w:val="hybridMultilevel"/>
    <w:tmpl w:val="445E3CDE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9" w15:restartNumberingAfterBreak="0">
    <w:nsid w:val="79660C72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30" w15:restartNumberingAfterBreak="0">
    <w:nsid w:val="7A770685"/>
    <w:multiLevelType w:val="hybridMultilevel"/>
    <w:tmpl w:val="6230579E"/>
    <w:lvl w:ilvl="0" w:tplc="D12C3292">
      <w:start w:val="3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932425784">
    <w:abstractNumId w:val="1"/>
  </w:num>
  <w:num w:numId="2" w16cid:durableId="888765593">
    <w:abstractNumId w:val="28"/>
  </w:num>
  <w:num w:numId="3" w16cid:durableId="387455259">
    <w:abstractNumId w:val="4"/>
  </w:num>
  <w:num w:numId="4" w16cid:durableId="1123692335">
    <w:abstractNumId w:val="2"/>
  </w:num>
  <w:num w:numId="5" w16cid:durableId="18629319">
    <w:abstractNumId w:val="19"/>
  </w:num>
  <w:num w:numId="6" w16cid:durableId="1193420059">
    <w:abstractNumId w:val="27"/>
  </w:num>
  <w:num w:numId="7" w16cid:durableId="655452689">
    <w:abstractNumId w:val="11"/>
  </w:num>
  <w:num w:numId="8" w16cid:durableId="1107117220">
    <w:abstractNumId w:val="26"/>
  </w:num>
  <w:num w:numId="9" w16cid:durableId="1328904746">
    <w:abstractNumId w:val="7"/>
  </w:num>
  <w:num w:numId="10" w16cid:durableId="1814255840">
    <w:abstractNumId w:val="17"/>
  </w:num>
  <w:num w:numId="11" w16cid:durableId="617760259">
    <w:abstractNumId w:val="16"/>
  </w:num>
  <w:num w:numId="12" w16cid:durableId="1149247773">
    <w:abstractNumId w:val="5"/>
  </w:num>
  <w:num w:numId="13" w16cid:durableId="97915948">
    <w:abstractNumId w:val="29"/>
  </w:num>
  <w:num w:numId="14" w16cid:durableId="807207906">
    <w:abstractNumId w:val="14"/>
  </w:num>
  <w:num w:numId="15" w16cid:durableId="1730303948">
    <w:abstractNumId w:val="0"/>
  </w:num>
  <w:num w:numId="16" w16cid:durableId="617683250">
    <w:abstractNumId w:val="22"/>
  </w:num>
  <w:num w:numId="17" w16cid:durableId="1950358736">
    <w:abstractNumId w:val="25"/>
  </w:num>
  <w:num w:numId="18" w16cid:durableId="1431242317">
    <w:abstractNumId w:val="30"/>
  </w:num>
  <w:num w:numId="19" w16cid:durableId="1965648528">
    <w:abstractNumId w:val="6"/>
  </w:num>
  <w:num w:numId="20" w16cid:durableId="1896233604">
    <w:abstractNumId w:val="20"/>
  </w:num>
  <w:num w:numId="21" w16cid:durableId="1192839410">
    <w:abstractNumId w:val="8"/>
  </w:num>
  <w:num w:numId="22" w16cid:durableId="1328703588">
    <w:abstractNumId w:val="10"/>
  </w:num>
  <w:num w:numId="23" w16cid:durableId="1398363830">
    <w:abstractNumId w:val="13"/>
  </w:num>
  <w:num w:numId="24" w16cid:durableId="1684699656">
    <w:abstractNumId w:val="12"/>
  </w:num>
  <w:num w:numId="25" w16cid:durableId="126512568">
    <w:abstractNumId w:val="23"/>
  </w:num>
  <w:num w:numId="26" w16cid:durableId="272788063">
    <w:abstractNumId w:val="24"/>
  </w:num>
  <w:num w:numId="27" w16cid:durableId="1124301501">
    <w:abstractNumId w:val="3"/>
  </w:num>
  <w:num w:numId="28" w16cid:durableId="292181380">
    <w:abstractNumId w:val="15"/>
  </w:num>
  <w:num w:numId="29" w16cid:durableId="745877526">
    <w:abstractNumId w:val="18"/>
  </w:num>
  <w:num w:numId="30" w16cid:durableId="2033804003">
    <w:abstractNumId w:val="9"/>
  </w:num>
  <w:num w:numId="31" w16cid:durableId="526142067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Ta0MDAzMbI0sjBT0lEKTi0uzszPAykwqQUANYdJ/ywAAAA="/>
  </w:docVars>
  <w:rsids>
    <w:rsidRoot w:val="00D111C7"/>
    <w:rsid w:val="00000238"/>
    <w:rsid w:val="00000F41"/>
    <w:rsid w:val="00001CCF"/>
    <w:rsid w:val="00004544"/>
    <w:rsid w:val="00004722"/>
    <w:rsid w:val="00004E41"/>
    <w:rsid w:val="0000512D"/>
    <w:rsid w:val="000119FC"/>
    <w:rsid w:val="000130C6"/>
    <w:rsid w:val="0001753C"/>
    <w:rsid w:val="00020E7B"/>
    <w:rsid w:val="000247AA"/>
    <w:rsid w:val="00025595"/>
    <w:rsid w:val="00030353"/>
    <w:rsid w:val="000419CF"/>
    <w:rsid w:val="000420EF"/>
    <w:rsid w:val="00043349"/>
    <w:rsid w:val="000438B3"/>
    <w:rsid w:val="0004428E"/>
    <w:rsid w:val="000453AB"/>
    <w:rsid w:val="000463F6"/>
    <w:rsid w:val="00046F4F"/>
    <w:rsid w:val="00047158"/>
    <w:rsid w:val="00050653"/>
    <w:rsid w:val="00050C7C"/>
    <w:rsid w:val="00051A57"/>
    <w:rsid w:val="000522C2"/>
    <w:rsid w:val="000563AA"/>
    <w:rsid w:val="00057C96"/>
    <w:rsid w:val="00057CAB"/>
    <w:rsid w:val="0006344E"/>
    <w:rsid w:val="000654F8"/>
    <w:rsid w:val="00067851"/>
    <w:rsid w:val="00067AF1"/>
    <w:rsid w:val="00070679"/>
    <w:rsid w:val="00070787"/>
    <w:rsid w:val="00071243"/>
    <w:rsid w:val="00073C69"/>
    <w:rsid w:val="00077AE9"/>
    <w:rsid w:val="00080532"/>
    <w:rsid w:val="0008104A"/>
    <w:rsid w:val="00082776"/>
    <w:rsid w:val="0008377B"/>
    <w:rsid w:val="00084F75"/>
    <w:rsid w:val="00085183"/>
    <w:rsid w:val="0008538F"/>
    <w:rsid w:val="00092417"/>
    <w:rsid w:val="00092752"/>
    <w:rsid w:val="00093983"/>
    <w:rsid w:val="00093F5B"/>
    <w:rsid w:val="00094DB3"/>
    <w:rsid w:val="00095DA4"/>
    <w:rsid w:val="0009666D"/>
    <w:rsid w:val="00096B72"/>
    <w:rsid w:val="000A0A40"/>
    <w:rsid w:val="000A252E"/>
    <w:rsid w:val="000A2E24"/>
    <w:rsid w:val="000A2EA9"/>
    <w:rsid w:val="000A4127"/>
    <w:rsid w:val="000A437B"/>
    <w:rsid w:val="000A5909"/>
    <w:rsid w:val="000A6723"/>
    <w:rsid w:val="000A71BE"/>
    <w:rsid w:val="000A7520"/>
    <w:rsid w:val="000B0C6A"/>
    <w:rsid w:val="000B15D5"/>
    <w:rsid w:val="000B2C5F"/>
    <w:rsid w:val="000B2F77"/>
    <w:rsid w:val="000B393A"/>
    <w:rsid w:val="000B4B75"/>
    <w:rsid w:val="000B5E79"/>
    <w:rsid w:val="000C0172"/>
    <w:rsid w:val="000C3ACE"/>
    <w:rsid w:val="000C650E"/>
    <w:rsid w:val="000C76D7"/>
    <w:rsid w:val="000D25A9"/>
    <w:rsid w:val="000D302E"/>
    <w:rsid w:val="000D3633"/>
    <w:rsid w:val="000D5589"/>
    <w:rsid w:val="000D6125"/>
    <w:rsid w:val="000D77F1"/>
    <w:rsid w:val="000D796B"/>
    <w:rsid w:val="000E1C27"/>
    <w:rsid w:val="000E4137"/>
    <w:rsid w:val="000E4F83"/>
    <w:rsid w:val="000E5730"/>
    <w:rsid w:val="000E5F75"/>
    <w:rsid w:val="000E627C"/>
    <w:rsid w:val="000E72B5"/>
    <w:rsid w:val="000F1FFD"/>
    <w:rsid w:val="000F3D31"/>
    <w:rsid w:val="000F60A0"/>
    <w:rsid w:val="000F7A67"/>
    <w:rsid w:val="001005D6"/>
    <w:rsid w:val="00100DF3"/>
    <w:rsid w:val="0010209E"/>
    <w:rsid w:val="00103B23"/>
    <w:rsid w:val="0010531F"/>
    <w:rsid w:val="00105B3B"/>
    <w:rsid w:val="001113A6"/>
    <w:rsid w:val="00111654"/>
    <w:rsid w:val="001125AD"/>
    <w:rsid w:val="0011353C"/>
    <w:rsid w:val="00113E1B"/>
    <w:rsid w:val="00114906"/>
    <w:rsid w:val="00115C5D"/>
    <w:rsid w:val="00116881"/>
    <w:rsid w:val="00116C1B"/>
    <w:rsid w:val="00122390"/>
    <w:rsid w:val="00127934"/>
    <w:rsid w:val="00127E4B"/>
    <w:rsid w:val="00131D32"/>
    <w:rsid w:val="001321A2"/>
    <w:rsid w:val="00133DE3"/>
    <w:rsid w:val="00135E65"/>
    <w:rsid w:val="0013787F"/>
    <w:rsid w:val="00142CE1"/>
    <w:rsid w:val="001538FC"/>
    <w:rsid w:val="00153B44"/>
    <w:rsid w:val="00153BCB"/>
    <w:rsid w:val="00153DF5"/>
    <w:rsid w:val="00153E62"/>
    <w:rsid w:val="00154E4D"/>
    <w:rsid w:val="00154FB5"/>
    <w:rsid w:val="00161C01"/>
    <w:rsid w:val="00163A9E"/>
    <w:rsid w:val="00163CB1"/>
    <w:rsid w:val="00163CE1"/>
    <w:rsid w:val="001715F8"/>
    <w:rsid w:val="00173AE4"/>
    <w:rsid w:val="00180F11"/>
    <w:rsid w:val="00182F47"/>
    <w:rsid w:val="0018311A"/>
    <w:rsid w:val="00183334"/>
    <w:rsid w:val="00183475"/>
    <w:rsid w:val="001851E5"/>
    <w:rsid w:val="001868F7"/>
    <w:rsid w:val="00187D74"/>
    <w:rsid w:val="0019054E"/>
    <w:rsid w:val="00190629"/>
    <w:rsid w:val="00190667"/>
    <w:rsid w:val="00190BD9"/>
    <w:rsid w:val="00191AF9"/>
    <w:rsid w:val="00192617"/>
    <w:rsid w:val="00192B9C"/>
    <w:rsid w:val="0019369C"/>
    <w:rsid w:val="0019527D"/>
    <w:rsid w:val="00196879"/>
    <w:rsid w:val="001969FF"/>
    <w:rsid w:val="00196C9D"/>
    <w:rsid w:val="001A204F"/>
    <w:rsid w:val="001A26E9"/>
    <w:rsid w:val="001A2B55"/>
    <w:rsid w:val="001A2D6E"/>
    <w:rsid w:val="001A318E"/>
    <w:rsid w:val="001A3E97"/>
    <w:rsid w:val="001A52A7"/>
    <w:rsid w:val="001A7E07"/>
    <w:rsid w:val="001A7EC9"/>
    <w:rsid w:val="001B0E9C"/>
    <w:rsid w:val="001B1632"/>
    <w:rsid w:val="001B207B"/>
    <w:rsid w:val="001B20EB"/>
    <w:rsid w:val="001B2A44"/>
    <w:rsid w:val="001B2C7D"/>
    <w:rsid w:val="001B4DA2"/>
    <w:rsid w:val="001C0CE5"/>
    <w:rsid w:val="001C2A09"/>
    <w:rsid w:val="001C3E59"/>
    <w:rsid w:val="001C41EC"/>
    <w:rsid w:val="001C62ED"/>
    <w:rsid w:val="001C641E"/>
    <w:rsid w:val="001C6F11"/>
    <w:rsid w:val="001D04C2"/>
    <w:rsid w:val="001D2C02"/>
    <w:rsid w:val="001D4B52"/>
    <w:rsid w:val="001D55F2"/>
    <w:rsid w:val="001D5F4F"/>
    <w:rsid w:val="001E056C"/>
    <w:rsid w:val="001E1EDD"/>
    <w:rsid w:val="001E2CDE"/>
    <w:rsid w:val="001E4458"/>
    <w:rsid w:val="001E78A8"/>
    <w:rsid w:val="001F050D"/>
    <w:rsid w:val="001F0835"/>
    <w:rsid w:val="001F20EC"/>
    <w:rsid w:val="001F2E0B"/>
    <w:rsid w:val="001F3CCC"/>
    <w:rsid w:val="001F4D21"/>
    <w:rsid w:val="00200318"/>
    <w:rsid w:val="002010C4"/>
    <w:rsid w:val="002021EB"/>
    <w:rsid w:val="00204177"/>
    <w:rsid w:val="00205A5A"/>
    <w:rsid w:val="00207287"/>
    <w:rsid w:val="002075C1"/>
    <w:rsid w:val="00210C91"/>
    <w:rsid w:val="00212737"/>
    <w:rsid w:val="00213F0E"/>
    <w:rsid w:val="0021576C"/>
    <w:rsid w:val="00215F33"/>
    <w:rsid w:val="0021647C"/>
    <w:rsid w:val="00216DAB"/>
    <w:rsid w:val="00217623"/>
    <w:rsid w:val="002213F6"/>
    <w:rsid w:val="00222FD3"/>
    <w:rsid w:val="00223CCC"/>
    <w:rsid w:val="002245AA"/>
    <w:rsid w:val="002253CC"/>
    <w:rsid w:val="00226FF9"/>
    <w:rsid w:val="00227319"/>
    <w:rsid w:val="00237D5C"/>
    <w:rsid w:val="002437DB"/>
    <w:rsid w:val="00244852"/>
    <w:rsid w:val="00252B06"/>
    <w:rsid w:val="00252C52"/>
    <w:rsid w:val="002536E4"/>
    <w:rsid w:val="00254857"/>
    <w:rsid w:val="002563B9"/>
    <w:rsid w:val="0025659E"/>
    <w:rsid w:val="0025692E"/>
    <w:rsid w:val="00257A29"/>
    <w:rsid w:val="0026232A"/>
    <w:rsid w:val="00262C1F"/>
    <w:rsid w:val="002637EA"/>
    <w:rsid w:val="0026455F"/>
    <w:rsid w:val="00264F55"/>
    <w:rsid w:val="00264FC9"/>
    <w:rsid w:val="00271050"/>
    <w:rsid w:val="00272094"/>
    <w:rsid w:val="00272784"/>
    <w:rsid w:val="00275760"/>
    <w:rsid w:val="00280236"/>
    <w:rsid w:val="002804A4"/>
    <w:rsid w:val="00281EF9"/>
    <w:rsid w:val="002823E3"/>
    <w:rsid w:val="002824CD"/>
    <w:rsid w:val="00282710"/>
    <w:rsid w:val="0028397F"/>
    <w:rsid w:val="00283D5D"/>
    <w:rsid w:val="00284998"/>
    <w:rsid w:val="00284B27"/>
    <w:rsid w:val="00286D4F"/>
    <w:rsid w:val="00290497"/>
    <w:rsid w:val="00292F25"/>
    <w:rsid w:val="00294F69"/>
    <w:rsid w:val="002967FC"/>
    <w:rsid w:val="002976BB"/>
    <w:rsid w:val="00297BC9"/>
    <w:rsid w:val="002A02A4"/>
    <w:rsid w:val="002A0697"/>
    <w:rsid w:val="002A0BA6"/>
    <w:rsid w:val="002A12FD"/>
    <w:rsid w:val="002A2D75"/>
    <w:rsid w:val="002A619C"/>
    <w:rsid w:val="002A7A83"/>
    <w:rsid w:val="002B2601"/>
    <w:rsid w:val="002C48CA"/>
    <w:rsid w:val="002C5E01"/>
    <w:rsid w:val="002C639E"/>
    <w:rsid w:val="002D1209"/>
    <w:rsid w:val="002D1BA1"/>
    <w:rsid w:val="002D2961"/>
    <w:rsid w:val="002D2BCB"/>
    <w:rsid w:val="002D407C"/>
    <w:rsid w:val="002D50F2"/>
    <w:rsid w:val="002D5FCB"/>
    <w:rsid w:val="002E0B6C"/>
    <w:rsid w:val="002E2135"/>
    <w:rsid w:val="002E6875"/>
    <w:rsid w:val="002E7CCA"/>
    <w:rsid w:val="002F107C"/>
    <w:rsid w:val="002F226B"/>
    <w:rsid w:val="002F29C1"/>
    <w:rsid w:val="002F3CDD"/>
    <w:rsid w:val="002F4A06"/>
    <w:rsid w:val="002F6A3B"/>
    <w:rsid w:val="003015B3"/>
    <w:rsid w:val="00303200"/>
    <w:rsid w:val="0030370F"/>
    <w:rsid w:val="00305A80"/>
    <w:rsid w:val="00305D18"/>
    <w:rsid w:val="00306120"/>
    <w:rsid w:val="00306684"/>
    <w:rsid w:val="00306FB9"/>
    <w:rsid w:val="00310924"/>
    <w:rsid w:val="00310DE3"/>
    <w:rsid w:val="003112FA"/>
    <w:rsid w:val="00311818"/>
    <w:rsid w:val="00312A5F"/>
    <w:rsid w:val="003146B4"/>
    <w:rsid w:val="00315505"/>
    <w:rsid w:val="00315706"/>
    <w:rsid w:val="00320751"/>
    <w:rsid w:val="003219C3"/>
    <w:rsid w:val="003238A7"/>
    <w:rsid w:val="0032391D"/>
    <w:rsid w:val="00324419"/>
    <w:rsid w:val="00324F20"/>
    <w:rsid w:val="00326AE4"/>
    <w:rsid w:val="00326F83"/>
    <w:rsid w:val="00331730"/>
    <w:rsid w:val="00332CC4"/>
    <w:rsid w:val="00341F5C"/>
    <w:rsid w:val="00342282"/>
    <w:rsid w:val="0034295D"/>
    <w:rsid w:val="003435B5"/>
    <w:rsid w:val="00343CDF"/>
    <w:rsid w:val="00347051"/>
    <w:rsid w:val="003512D8"/>
    <w:rsid w:val="00352CF4"/>
    <w:rsid w:val="00352D86"/>
    <w:rsid w:val="0035400E"/>
    <w:rsid w:val="003567C5"/>
    <w:rsid w:val="00364B8E"/>
    <w:rsid w:val="0036683A"/>
    <w:rsid w:val="003735EE"/>
    <w:rsid w:val="00373B9B"/>
    <w:rsid w:val="00373BAA"/>
    <w:rsid w:val="003745CD"/>
    <w:rsid w:val="00375D3B"/>
    <w:rsid w:val="00376027"/>
    <w:rsid w:val="00376563"/>
    <w:rsid w:val="003803CC"/>
    <w:rsid w:val="003810ED"/>
    <w:rsid w:val="00383D39"/>
    <w:rsid w:val="00385718"/>
    <w:rsid w:val="00385DC6"/>
    <w:rsid w:val="00386DEE"/>
    <w:rsid w:val="003900DC"/>
    <w:rsid w:val="00393405"/>
    <w:rsid w:val="00393CA2"/>
    <w:rsid w:val="003944A3"/>
    <w:rsid w:val="003961A7"/>
    <w:rsid w:val="00396597"/>
    <w:rsid w:val="003969AF"/>
    <w:rsid w:val="00396CF5"/>
    <w:rsid w:val="00396EE6"/>
    <w:rsid w:val="003A1049"/>
    <w:rsid w:val="003A2B85"/>
    <w:rsid w:val="003A49D9"/>
    <w:rsid w:val="003A5A31"/>
    <w:rsid w:val="003A6308"/>
    <w:rsid w:val="003B0188"/>
    <w:rsid w:val="003B2318"/>
    <w:rsid w:val="003B2E92"/>
    <w:rsid w:val="003B3BF6"/>
    <w:rsid w:val="003B417E"/>
    <w:rsid w:val="003B50B0"/>
    <w:rsid w:val="003B6375"/>
    <w:rsid w:val="003C0FD7"/>
    <w:rsid w:val="003C1B0B"/>
    <w:rsid w:val="003C383D"/>
    <w:rsid w:val="003C5147"/>
    <w:rsid w:val="003C59F9"/>
    <w:rsid w:val="003C6354"/>
    <w:rsid w:val="003D1878"/>
    <w:rsid w:val="003D3C5B"/>
    <w:rsid w:val="003D3D1A"/>
    <w:rsid w:val="003D5CCC"/>
    <w:rsid w:val="003E2C20"/>
    <w:rsid w:val="003E3818"/>
    <w:rsid w:val="003E3C6D"/>
    <w:rsid w:val="003E3FBF"/>
    <w:rsid w:val="003E426B"/>
    <w:rsid w:val="003E4430"/>
    <w:rsid w:val="003E450E"/>
    <w:rsid w:val="003E468D"/>
    <w:rsid w:val="003E4D81"/>
    <w:rsid w:val="003E510D"/>
    <w:rsid w:val="003E7F39"/>
    <w:rsid w:val="003F0205"/>
    <w:rsid w:val="003F0812"/>
    <w:rsid w:val="003F172A"/>
    <w:rsid w:val="003F1D79"/>
    <w:rsid w:val="003F26F7"/>
    <w:rsid w:val="003F3A57"/>
    <w:rsid w:val="003F6900"/>
    <w:rsid w:val="003F7D50"/>
    <w:rsid w:val="00400EF2"/>
    <w:rsid w:val="0040130A"/>
    <w:rsid w:val="004038E8"/>
    <w:rsid w:val="00403FBD"/>
    <w:rsid w:val="00404646"/>
    <w:rsid w:val="00404A5F"/>
    <w:rsid w:val="004070DD"/>
    <w:rsid w:val="00407627"/>
    <w:rsid w:val="004077BA"/>
    <w:rsid w:val="00412453"/>
    <w:rsid w:val="00412A2B"/>
    <w:rsid w:val="00414960"/>
    <w:rsid w:val="004151F4"/>
    <w:rsid w:val="00415444"/>
    <w:rsid w:val="00415BB7"/>
    <w:rsid w:val="0041662E"/>
    <w:rsid w:val="0041715C"/>
    <w:rsid w:val="00421B19"/>
    <w:rsid w:val="00421DA0"/>
    <w:rsid w:val="00422382"/>
    <w:rsid w:val="00422C62"/>
    <w:rsid w:val="00424349"/>
    <w:rsid w:val="004265CB"/>
    <w:rsid w:val="004323AA"/>
    <w:rsid w:val="0043247A"/>
    <w:rsid w:val="0043259A"/>
    <w:rsid w:val="004330C1"/>
    <w:rsid w:val="00435037"/>
    <w:rsid w:val="004377EC"/>
    <w:rsid w:val="004409B8"/>
    <w:rsid w:val="00440EFF"/>
    <w:rsid w:val="00442008"/>
    <w:rsid w:val="0044264E"/>
    <w:rsid w:val="00442E02"/>
    <w:rsid w:val="00442EB6"/>
    <w:rsid w:val="00443736"/>
    <w:rsid w:val="004438EA"/>
    <w:rsid w:val="00443D4F"/>
    <w:rsid w:val="004443AF"/>
    <w:rsid w:val="00444C43"/>
    <w:rsid w:val="004459E1"/>
    <w:rsid w:val="00452340"/>
    <w:rsid w:val="0045395F"/>
    <w:rsid w:val="00454BD6"/>
    <w:rsid w:val="00454F1A"/>
    <w:rsid w:val="00455204"/>
    <w:rsid w:val="00455C37"/>
    <w:rsid w:val="00456B83"/>
    <w:rsid w:val="00460B39"/>
    <w:rsid w:val="00460EA1"/>
    <w:rsid w:val="00462381"/>
    <w:rsid w:val="0046336F"/>
    <w:rsid w:val="00465514"/>
    <w:rsid w:val="00465629"/>
    <w:rsid w:val="00465AE4"/>
    <w:rsid w:val="00466838"/>
    <w:rsid w:val="00467011"/>
    <w:rsid w:val="00467F94"/>
    <w:rsid w:val="00470A21"/>
    <w:rsid w:val="004731BB"/>
    <w:rsid w:val="00474BE5"/>
    <w:rsid w:val="00474FFC"/>
    <w:rsid w:val="00476F94"/>
    <w:rsid w:val="00477B26"/>
    <w:rsid w:val="004800E1"/>
    <w:rsid w:val="00480DA7"/>
    <w:rsid w:val="0048143F"/>
    <w:rsid w:val="0048244D"/>
    <w:rsid w:val="00486250"/>
    <w:rsid w:val="00486B65"/>
    <w:rsid w:val="0049127C"/>
    <w:rsid w:val="00493D7F"/>
    <w:rsid w:val="00494F97"/>
    <w:rsid w:val="00495BCB"/>
    <w:rsid w:val="00495ED3"/>
    <w:rsid w:val="00496712"/>
    <w:rsid w:val="004A1001"/>
    <w:rsid w:val="004A25A9"/>
    <w:rsid w:val="004A4F46"/>
    <w:rsid w:val="004B080F"/>
    <w:rsid w:val="004B0C06"/>
    <w:rsid w:val="004B2BF5"/>
    <w:rsid w:val="004B30AE"/>
    <w:rsid w:val="004B5CA6"/>
    <w:rsid w:val="004C011C"/>
    <w:rsid w:val="004C304A"/>
    <w:rsid w:val="004C69B1"/>
    <w:rsid w:val="004C6F57"/>
    <w:rsid w:val="004D1806"/>
    <w:rsid w:val="004D1F2B"/>
    <w:rsid w:val="004D2EA7"/>
    <w:rsid w:val="004D3CE1"/>
    <w:rsid w:val="004D3E50"/>
    <w:rsid w:val="004D3F53"/>
    <w:rsid w:val="004D423A"/>
    <w:rsid w:val="004D43B8"/>
    <w:rsid w:val="004D4E3C"/>
    <w:rsid w:val="004D58B1"/>
    <w:rsid w:val="004D6470"/>
    <w:rsid w:val="004D64E3"/>
    <w:rsid w:val="004D7208"/>
    <w:rsid w:val="004D7716"/>
    <w:rsid w:val="004E31A8"/>
    <w:rsid w:val="004E345E"/>
    <w:rsid w:val="004E39F7"/>
    <w:rsid w:val="004E5114"/>
    <w:rsid w:val="004E5514"/>
    <w:rsid w:val="004E61AB"/>
    <w:rsid w:val="004E657F"/>
    <w:rsid w:val="004F0385"/>
    <w:rsid w:val="004F3BE3"/>
    <w:rsid w:val="004F465C"/>
    <w:rsid w:val="004F771B"/>
    <w:rsid w:val="004F7790"/>
    <w:rsid w:val="00501093"/>
    <w:rsid w:val="0050154D"/>
    <w:rsid w:val="005027F3"/>
    <w:rsid w:val="00503325"/>
    <w:rsid w:val="00503B84"/>
    <w:rsid w:val="00505D15"/>
    <w:rsid w:val="00505DC0"/>
    <w:rsid w:val="005079A2"/>
    <w:rsid w:val="005125B3"/>
    <w:rsid w:val="005137EB"/>
    <w:rsid w:val="00515056"/>
    <w:rsid w:val="005162B4"/>
    <w:rsid w:val="005169B1"/>
    <w:rsid w:val="00520180"/>
    <w:rsid w:val="00520BE5"/>
    <w:rsid w:val="0052139D"/>
    <w:rsid w:val="00523A82"/>
    <w:rsid w:val="00525360"/>
    <w:rsid w:val="00525C5E"/>
    <w:rsid w:val="00526AD5"/>
    <w:rsid w:val="00527175"/>
    <w:rsid w:val="005279A0"/>
    <w:rsid w:val="00527FDA"/>
    <w:rsid w:val="00530606"/>
    <w:rsid w:val="00530DA4"/>
    <w:rsid w:val="005327F6"/>
    <w:rsid w:val="00532CA0"/>
    <w:rsid w:val="0053595C"/>
    <w:rsid w:val="00535AE3"/>
    <w:rsid w:val="005367ED"/>
    <w:rsid w:val="00536D8F"/>
    <w:rsid w:val="005379E9"/>
    <w:rsid w:val="00537C64"/>
    <w:rsid w:val="005401C0"/>
    <w:rsid w:val="00545078"/>
    <w:rsid w:val="00546B86"/>
    <w:rsid w:val="00546CA0"/>
    <w:rsid w:val="00550283"/>
    <w:rsid w:val="00550477"/>
    <w:rsid w:val="00550606"/>
    <w:rsid w:val="00550AAD"/>
    <w:rsid w:val="00551BD7"/>
    <w:rsid w:val="00552CB7"/>
    <w:rsid w:val="00553AFA"/>
    <w:rsid w:val="00553CBA"/>
    <w:rsid w:val="005551CA"/>
    <w:rsid w:val="0055522E"/>
    <w:rsid w:val="005553E5"/>
    <w:rsid w:val="005554AD"/>
    <w:rsid w:val="00555858"/>
    <w:rsid w:val="00556CAA"/>
    <w:rsid w:val="005602D3"/>
    <w:rsid w:val="00561BB5"/>
    <w:rsid w:val="00562285"/>
    <w:rsid w:val="00562AF8"/>
    <w:rsid w:val="00563D23"/>
    <w:rsid w:val="0056545D"/>
    <w:rsid w:val="0056573A"/>
    <w:rsid w:val="00565A9F"/>
    <w:rsid w:val="00565FA6"/>
    <w:rsid w:val="00567D35"/>
    <w:rsid w:val="00573C0F"/>
    <w:rsid w:val="0057637A"/>
    <w:rsid w:val="005767F1"/>
    <w:rsid w:val="00577932"/>
    <w:rsid w:val="005779EA"/>
    <w:rsid w:val="005800F4"/>
    <w:rsid w:val="005818E9"/>
    <w:rsid w:val="005830B9"/>
    <w:rsid w:val="00583498"/>
    <w:rsid w:val="00584251"/>
    <w:rsid w:val="005877A3"/>
    <w:rsid w:val="00590B4C"/>
    <w:rsid w:val="00591DB6"/>
    <w:rsid w:val="0059386B"/>
    <w:rsid w:val="00593F1E"/>
    <w:rsid w:val="0059423D"/>
    <w:rsid w:val="00594464"/>
    <w:rsid w:val="0059533F"/>
    <w:rsid w:val="00596A96"/>
    <w:rsid w:val="00597203"/>
    <w:rsid w:val="005A050B"/>
    <w:rsid w:val="005A0CD2"/>
    <w:rsid w:val="005A0E43"/>
    <w:rsid w:val="005A1F79"/>
    <w:rsid w:val="005A6333"/>
    <w:rsid w:val="005A780B"/>
    <w:rsid w:val="005A7BBF"/>
    <w:rsid w:val="005B0802"/>
    <w:rsid w:val="005B09C3"/>
    <w:rsid w:val="005B110F"/>
    <w:rsid w:val="005B1406"/>
    <w:rsid w:val="005B3D4C"/>
    <w:rsid w:val="005B4A1A"/>
    <w:rsid w:val="005C28DF"/>
    <w:rsid w:val="005C382C"/>
    <w:rsid w:val="005C6544"/>
    <w:rsid w:val="005C6EF5"/>
    <w:rsid w:val="005D0605"/>
    <w:rsid w:val="005D123D"/>
    <w:rsid w:val="005D1C11"/>
    <w:rsid w:val="005D48FF"/>
    <w:rsid w:val="005D624A"/>
    <w:rsid w:val="005E031D"/>
    <w:rsid w:val="005E20A1"/>
    <w:rsid w:val="005E237D"/>
    <w:rsid w:val="005E3F00"/>
    <w:rsid w:val="005E6CF1"/>
    <w:rsid w:val="005F14B9"/>
    <w:rsid w:val="005F1D76"/>
    <w:rsid w:val="005F21AA"/>
    <w:rsid w:val="005F24FF"/>
    <w:rsid w:val="005F27FA"/>
    <w:rsid w:val="005F558F"/>
    <w:rsid w:val="005F6433"/>
    <w:rsid w:val="005F76E7"/>
    <w:rsid w:val="00600DD7"/>
    <w:rsid w:val="00602E25"/>
    <w:rsid w:val="006035EA"/>
    <w:rsid w:val="00603BA7"/>
    <w:rsid w:val="006057D0"/>
    <w:rsid w:val="00606318"/>
    <w:rsid w:val="0060631B"/>
    <w:rsid w:val="00607D4E"/>
    <w:rsid w:val="00610548"/>
    <w:rsid w:val="0061197D"/>
    <w:rsid w:val="0061284D"/>
    <w:rsid w:val="00613ED2"/>
    <w:rsid w:val="006140D6"/>
    <w:rsid w:val="006155C3"/>
    <w:rsid w:val="006178FC"/>
    <w:rsid w:val="00621493"/>
    <w:rsid w:val="00622B78"/>
    <w:rsid w:val="0062437D"/>
    <w:rsid w:val="00626707"/>
    <w:rsid w:val="00627256"/>
    <w:rsid w:val="006330C2"/>
    <w:rsid w:val="006341ED"/>
    <w:rsid w:val="00634706"/>
    <w:rsid w:val="00640B96"/>
    <w:rsid w:val="0064135C"/>
    <w:rsid w:val="00641E1B"/>
    <w:rsid w:val="00642DAE"/>
    <w:rsid w:val="0064420C"/>
    <w:rsid w:val="00644A8C"/>
    <w:rsid w:val="006508FA"/>
    <w:rsid w:val="006514EB"/>
    <w:rsid w:val="00653B57"/>
    <w:rsid w:val="00654E45"/>
    <w:rsid w:val="00655593"/>
    <w:rsid w:val="0065596D"/>
    <w:rsid w:val="0065637A"/>
    <w:rsid w:val="00657692"/>
    <w:rsid w:val="00660857"/>
    <w:rsid w:val="0066092D"/>
    <w:rsid w:val="0066142E"/>
    <w:rsid w:val="00661DB0"/>
    <w:rsid w:val="006620C6"/>
    <w:rsid w:val="00662DEE"/>
    <w:rsid w:val="0066450F"/>
    <w:rsid w:val="0066462E"/>
    <w:rsid w:val="00665786"/>
    <w:rsid w:val="00665CD8"/>
    <w:rsid w:val="00667B8F"/>
    <w:rsid w:val="0067099E"/>
    <w:rsid w:val="00670D26"/>
    <w:rsid w:val="006724A7"/>
    <w:rsid w:val="00675309"/>
    <w:rsid w:val="006764EC"/>
    <w:rsid w:val="006804E0"/>
    <w:rsid w:val="00683F05"/>
    <w:rsid w:val="0068442E"/>
    <w:rsid w:val="00687CBB"/>
    <w:rsid w:val="00691AC5"/>
    <w:rsid w:val="006925E5"/>
    <w:rsid w:val="00693191"/>
    <w:rsid w:val="006935C4"/>
    <w:rsid w:val="0069373B"/>
    <w:rsid w:val="00694142"/>
    <w:rsid w:val="00694422"/>
    <w:rsid w:val="006975C9"/>
    <w:rsid w:val="006A1BC7"/>
    <w:rsid w:val="006A323A"/>
    <w:rsid w:val="006A5774"/>
    <w:rsid w:val="006A64AE"/>
    <w:rsid w:val="006A69D0"/>
    <w:rsid w:val="006A6C0F"/>
    <w:rsid w:val="006B068D"/>
    <w:rsid w:val="006B284F"/>
    <w:rsid w:val="006B3464"/>
    <w:rsid w:val="006B3B89"/>
    <w:rsid w:val="006B4C05"/>
    <w:rsid w:val="006B61FE"/>
    <w:rsid w:val="006B67D1"/>
    <w:rsid w:val="006C0648"/>
    <w:rsid w:val="006C58A8"/>
    <w:rsid w:val="006D01E6"/>
    <w:rsid w:val="006D08F2"/>
    <w:rsid w:val="006D1462"/>
    <w:rsid w:val="006D16AA"/>
    <w:rsid w:val="006D19BD"/>
    <w:rsid w:val="006D1AE5"/>
    <w:rsid w:val="006D5547"/>
    <w:rsid w:val="006D5616"/>
    <w:rsid w:val="006D5CF5"/>
    <w:rsid w:val="006D602D"/>
    <w:rsid w:val="006D6B4E"/>
    <w:rsid w:val="006D70C4"/>
    <w:rsid w:val="006E00B4"/>
    <w:rsid w:val="006E254B"/>
    <w:rsid w:val="006E4054"/>
    <w:rsid w:val="006E742F"/>
    <w:rsid w:val="006E74BE"/>
    <w:rsid w:val="006F189B"/>
    <w:rsid w:val="006F31D9"/>
    <w:rsid w:val="006F32D7"/>
    <w:rsid w:val="006F3D3B"/>
    <w:rsid w:val="006F4850"/>
    <w:rsid w:val="006F4EDC"/>
    <w:rsid w:val="006F5D8C"/>
    <w:rsid w:val="006F5E0F"/>
    <w:rsid w:val="006F5F6C"/>
    <w:rsid w:val="006F7201"/>
    <w:rsid w:val="00701047"/>
    <w:rsid w:val="00702A98"/>
    <w:rsid w:val="00702D8D"/>
    <w:rsid w:val="007030B9"/>
    <w:rsid w:val="007048DB"/>
    <w:rsid w:val="0070582C"/>
    <w:rsid w:val="00705A20"/>
    <w:rsid w:val="007126A4"/>
    <w:rsid w:val="00713E3A"/>
    <w:rsid w:val="007142BB"/>
    <w:rsid w:val="0071467F"/>
    <w:rsid w:val="007173D2"/>
    <w:rsid w:val="00717F4F"/>
    <w:rsid w:val="0072037E"/>
    <w:rsid w:val="00720C33"/>
    <w:rsid w:val="00721224"/>
    <w:rsid w:val="00722CB0"/>
    <w:rsid w:val="007252A6"/>
    <w:rsid w:val="00726CD0"/>
    <w:rsid w:val="007277E0"/>
    <w:rsid w:val="00731119"/>
    <w:rsid w:val="0073152C"/>
    <w:rsid w:val="00731A8E"/>
    <w:rsid w:val="00735FDC"/>
    <w:rsid w:val="00741BBE"/>
    <w:rsid w:val="00742296"/>
    <w:rsid w:val="00742EC6"/>
    <w:rsid w:val="00743D69"/>
    <w:rsid w:val="00744904"/>
    <w:rsid w:val="00744AB4"/>
    <w:rsid w:val="00744E93"/>
    <w:rsid w:val="00745898"/>
    <w:rsid w:val="0074720E"/>
    <w:rsid w:val="00747777"/>
    <w:rsid w:val="00751E2D"/>
    <w:rsid w:val="00755259"/>
    <w:rsid w:val="0075584E"/>
    <w:rsid w:val="00757BCC"/>
    <w:rsid w:val="00761F67"/>
    <w:rsid w:val="00762091"/>
    <w:rsid w:val="00764B2F"/>
    <w:rsid w:val="00765675"/>
    <w:rsid w:val="00767551"/>
    <w:rsid w:val="00767C9E"/>
    <w:rsid w:val="00770AAB"/>
    <w:rsid w:val="00773C51"/>
    <w:rsid w:val="00774DED"/>
    <w:rsid w:val="0077564B"/>
    <w:rsid w:val="007772D9"/>
    <w:rsid w:val="00781F42"/>
    <w:rsid w:val="00782629"/>
    <w:rsid w:val="0078263E"/>
    <w:rsid w:val="007840CB"/>
    <w:rsid w:val="007841E4"/>
    <w:rsid w:val="0078634A"/>
    <w:rsid w:val="007877E7"/>
    <w:rsid w:val="0079038B"/>
    <w:rsid w:val="00790498"/>
    <w:rsid w:val="00790CE5"/>
    <w:rsid w:val="00792991"/>
    <w:rsid w:val="00796ED6"/>
    <w:rsid w:val="007A1CB3"/>
    <w:rsid w:val="007A1D93"/>
    <w:rsid w:val="007A2383"/>
    <w:rsid w:val="007A6B19"/>
    <w:rsid w:val="007A6E8F"/>
    <w:rsid w:val="007A7197"/>
    <w:rsid w:val="007A7C77"/>
    <w:rsid w:val="007B24E7"/>
    <w:rsid w:val="007B2E1A"/>
    <w:rsid w:val="007B2F87"/>
    <w:rsid w:val="007B3482"/>
    <w:rsid w:val="007B3FE6"/>
    <w:rsid w:val="007B43DD"/>
    <w:rsid w:val="007B4948"/>
    <w:rsid w:val="007B6AAD"/>
    <w:rsid w:val="007B6FD2"/>
    <w:rsid w:val="007C0B62"/>
    <w:rsid w:val="007C0C9F"/>
    <w:rsid w:val="007C4F03"/>
    <w:rsid w:val="007C58DB"/>
    <w:rsid w:val="007C6BF2"/>
    <w:rsid w:val="007C7629"/>
    <w:rsid w:val="007D0AB6"/>
    <w:rsid w:val="007D20E4"/>
    <w:rsid w:val="007D4515"/>
    <w:rsid w:val="007D6D07"/>
    <w:rsid w:val="007E0015"/>
    <w:rsid w:val="007E3B2B"/>
    <w:rsid w:val="007E57AB"/>
    <w:rsid w:val="007E6743"/>
    <w:rsid w:val="007E7AE9"/>
    <w:rsid w:val="007F08BA"/>
    <w:rsid w:val="007F1D86"/>
    <w:rsid w:val="007F23C1"/>
    <w:rsid w:val="007F27E9"/>
    <w:rsid w:val="007F3AB7"/>
    <w:rsid w:val="007F6CDE"/>
    <w:rsid w:val="007F7187"/>
    <w:rsid w:val="007F7277"/>
    <w:rsid w:val="0080160D"/>
    <w:rsid w:val="00802FBD"/>
    <w:rsid w:val="00803402"/>
    <w:rsid w:val="00803579"/>
    <w:rsid w:val="00810E80"/>
    <w:rsid w:val="008116C9"/>
    <w:rsid w:val="0081472C"/>
    <w:rsid w:val="00815577"/>
    <w:rsid w:val="00816B2A"/>
    <w:rsid w:val="0082076E"/>
    <w:rsid w:val="00820D66"/>
    <w:rsid w:val="0082145E"/>
    <w:rsid w:val="00825D52"/>
    <w:rsid w:val="00825E89"/>
    <w:rsid w:val="008268EA"/>
    <w:rsid w:val="00826D2A"/>
    <w:rsid w:val="00827711"/>
    <w:rsid w:val="00827A97"/>
    <w:rsid w:val="008309C2"/>
    <w:rsid w:val="008309D7"/>
    <w:rsid w:val="00833C81"/>
    <w:rsid w:val="00833ECC"/>
    <w:rsid w:val="00834468"/>
    <w:rsid w:val="0083469E"/>
    <w:rsid w:val="00834AD4"/>
    <w:rsid w:val="00835819"/>
    <w:rsid w:val="00837F26"/>
    <w:rsid w:val="00840F1C"/>
    <w:rsid w:val="00842673"/>
    <w:rsid w:val="0084389C"/>
    <w:rsid w:val="008448A0"/>
    <w:rsid w:val="008468E6"/>
    <w:rsid w:val="0084737F"/>
    <w:rsid w:val="00847EF5"/>
    <w:rsid w:val="00847F49"/>
    <w:rsid w:val="00853671"/>
    <w:rsid w:val="00854FE0"/>
    <w:rsid w:val="00855668"/>
    <w:rsid w:val="00862249"/>
    <w:rsid w:val="00863594"/>
    <w:rsid w:val="00863D72"/>
    <w:rsid w:val="00864069"/>
    <w:rsid w:val="00865362"/>
    <w:rsid w:val="00865794"/>
    <w:rsid w:val="00865A8B"/>
    <w:rsid w:val="00867112"/>
    <w:rsid w:val="00870258"/>
    <w:rsid w:val="00873C73"/>
    <w:rsid w:val="00873E97"/>
    <w:rsid w:val="008749CF"/>
    <w:rsid w:val="008752BB"/>
    <w:rsid w:val="00880109"/>
    <w:rsid w:val="0088069F"/>
    <w:rsid w:val="00881786"/>
    <w:rsid w:val="008849E6"/>
    <w:rsid w:val="00884FFB"/>
    <w:rsid w:val="008877BA"/>
    <w:rsid w:val="00891A53"/>
    <w:rsid w:val="008922AD"/>
    <w:rsid w:val="00893221"/>
    <w:rsid w:val="008934DA"/>
    <w:rsid w:val="008938B3"/>
    <w:rsid w:val="00893C5E"/>
    <w:rsid w:val="00894008"/>
    <w:rsid w:val="00894E6E"/>
    <w:rsid w:val="0089518A"/>
    <w:rsid w:val="00897535"/>
    <w:rsid w:val="008A02F9"/>
    <w:rsid w:val="008A12E9"/>
    <w:rsid w:val="008A14A8"/>
    <w:rsid w:val="008A21E3"/>
    <w:rsid w:val="008A2CB7"/>
    <w:rsid w:val="008A45AF"/>
    <w:rsid w:val="008A5C5F"/>
    <w:rsid w:val="008A6CD4"/>
    <w:rsid w:val="008B104F"/>
    <w:rsid w:val="008B24B4"/>
    <w:rsid w:val="008B35A1"/>
    <w:rsid w:val="008B3B62"/>
    <w:rsid w:val="008B5059"/>
    <w:rsid w:val="008B5087"/>
    <w:rsid w:val="008B5581"/>
    <w:rsid w:val="008B55C0"/>
    <w:rsid w:val="008B65F8"/>
    <w:rsid w:val="008B7284"/>
    <w:rsid w:val="008C1FEA"/>
    <w:rsid w:val="008C2851"/>
    <w:rsid w:val="008C38B2"/>
    <w:rsid w:val="008C3BE8"/>
    <w:rsid w:val="008C3CDB"/>
    <w:rsid w:val="008C660B"/>
    <w:rsid w:val="008C6CD1"/>
    <w:rsid w:val="008C6E77"/>
    <w:rsid w:val="008C7ACA"/>
    <w:rsid w:val="008D08E1"/>
    <w:rsid w:val="008D1077"/>
    <w:rsid w:val="008D3631"/>
    <w:rsid w:val="008D3BE8"/>
    <w:rsid w:val="008D411D"/>
    <w:rsid w:val="008D712A"/>
    <w:rsid w:val="008E0581"/>
    <w:rsid w:val="008E1495"/>
    <w:rsid w:val="008E1F72"/>
    <w:rsid w:val="008E2AD5"/>
    <w:rsid w:val="008E39C4"/>
    <w:rsid w:val="008E6ECB"/>
    <w:rsid w:val="008F0C68"/>
    <w:rsid w:val="008F1FEC"/>
    <w:rsid w:val="008F3B49"/>
    <w:rsid w:val="008F3DE5"/>
    <w:rsid w:val="008F4EB9"/>
    <w:rsid w:val="008F6386"/>
    <w:rsid w:val="008F687C"/>
    <w:rsid w:val="008F6C3E"/>
    <w:rsid w:val="008F7FEE"/>
    <w:rsid w:val="00900CF5"/>
    <w:rsid w:val="0090349C"/>
    <w:rsid w:val="00904D89"/>
    <w:rsid w:val="0090607D"/>
    <w:rsid w:val="009064DF"/>
    <w:rsid w:val="00910F83"/>
    <w:rsid w:val="00911D3C"/>
    <w:rsid w:val="00911D6C"/>
    <w:rsid w:val="009129C1"/>
    <w:rsid w:val="00912AAE"/>
    <w:rsid w:val="009143AE"/>
    <w:rsid w:val="00917F2D"/>
    <w:rsid w:val="00921D70"/>
    <w:rsid w:val="00922122"/>
    <w:rsid w:val="00922304"/>
    <w:rsid w:val="00922503"/>
    <w:rsid w:val="00922EC4"/>
    <w:rsid w:val="00925BBF"/>
    <w:rsid w:val="00927BBF"/>
    <w:rsid w:val="00932604"/>
    <w:rsid w:val="00933783"/>
    <w:rsid w:val="00936659"/>
    <w:rsid w:val="00936E87"/>
    <w:rsid w:val="00936F19"/>
    <w:rsid w:val="009370AF"/>
    <w:rsid w:val="00941488"/>
    <w:rsid w:val="00941E14"/>
    <w:rsid w:val="00942617"/>
    <w:rsid w:val="00942D50"/>
    <w:rsid w:val="00943C58"/>
    <w:rsid w:val="00943D82"/>
    <w:rsid w:val="00944CB2"/>
    <w:rsid w:val="00944F29"/>
    <w:rsid w:val="00946241"/>
    <w:rsid w:val="00950C64"/>
    <w:rsid w:val="0095208E"/>
    <w:rsid w:val="00954A7E"/>
    <w:rsid w:val="00957893"/>
    <w:rsid w:val="009611EE"/>
    <w:rsid w:val="0096184E"/>
    <w:rsid w:val="00961F46"/>
    <w:rsid w:val="00963538"/>
    <w:rsid w:val="00964D8C"/>
    <w:rsid w:val="00966864"/>
    <w:rsid w:val="00970CD8"/>
    <w:rsid w:val="009722C6"/>
    <w:rsid w:val="00972E37"/>
    <w:rsid w:val="00974287"/>
    <w:rsid w:val="00974970"/>
    <w:rsid w:val="00974CF5"/>
    <w:rsid w:val="00980A7C"/>
    <w:rsid w:val="00983B5F"/>
    <w:rsid w:val="00985B7E"/>
    <w:rsid w:val="00987407"/>
    <w:rsid w:val="00987674"/>
    <w:rsid w:val="00990FF7"/>
    <w:rsid w:val="00991491"/>
    <w:rsid w:val="00991F40"/>
    <w:rsid w:val="00992E0E"/>
    <w:rsid w:val="00993108"/>
    <w:rsid w:val="009A00CE"/>
    <w:rsid w:val="009A0F3C"/>
    <w:rsid w:val="009A2AEF"/>
    <w:rsid w:val="009A3401"/>
    <w:rsid w:val="009A5207"/>
    <w:rsid w:val="009A5714"/>
    <w:rsid w:val="009A5977"/>
    <w:rsid w:val="009A60C6"/>
    <w:rsid w:val="009A774B"/>
    <w:rsid w:val="009B09B3"/>
    <w:rsid w:val="009B1798"/>
    <w:rsid w:val="009B2DBD"/>
    <w:rsid w:val="009B3343"/>
    <w:rsid w:val="009B419B"/>
    <w:rsid w:val="009B436C"/>
    <w:rsid w:val="009B440F"/>
    <w:rsid w:val="009B4740"/>
    <w:rsid w:val="009B4D7D"/>
    <w:rsid w:val="009B5254"/>
    <w:rsid w:val="009C024F"/>
    <w:rsid w:val="009C14C4"/>
    <w:rsid w:val="009C1E43"/>
    <w:rsid w:val="009C1F86"/>
    <w:rsid w:val="009C2566"/>
    <w:rsid w:val="009C4343"/>
    <w:rsid w:val="009C5B8A"/>
    <w:rsid w:val="009C6EBA"/>
    <w:rsid w:val="009D049B"/>
    <w:rsid w:val="009D0BF1"/>
    <w:rsid w:val="009D3136"/>
    <w:rsid w:val="009D4768"/>
    <w:rsid w:val="009D5FEA"/>
    <w:rsid w:val="009D638F"/>
    <w:rsid w:val="009E238A"/>
    <w:rsid w:val="009E3D05"/>
    <w:rsid w:val="009E6533"/>
    <w:rsid w:val="009E6986"/>
    <w:rsid w:val="009E7075"/>
    <w:rsid w:val="009F17EE"/>
    <w:rsid w:val="009F18E4"/>
    <w:rsid w:val="009F3027"/>
    <w:rsid w:val="009F54CD"/>
    <w:rsid w:val="009F6EF9"/>
    <w:rsid w:val="00A00195"/>
    <w:rsid w:val="00A001DD"/>
    <w:rsid w:val="00A0066D"/>
    <w:rsid w:val="00A00C8D"/>
    <w:rsid w:val="00A00F0B"/>
    <w:rsid w:val="00A01AF3"/>
    <w:rsid w:val="00A01DE9"/>
    <w:rsid w:val="00A021A8"/>
    <w:rsid w:val="00A0304C"/>
    <w:rsid w:val="00A03EF1"/>
    <w:rsid w:val="00A041CD"/>
    <w:rsid w:val="00A06527"/>
    <w:rsid w:val="00A0702A"/>
    <w:rsid w:val="00A12AF3"/>
    <w:rsid w:val="00A13B0A"/>
    <w:rsid w:val="00A13C22"/>
    <w:rsid w:val="00A16FBA"/>
    <w:rsid w:val="00A20F72"/>
    <w:rsid w:val="00A219A5"/>
    <w:rsid w:val="00A24116"/>
    <w:rsid w:val="00A263BE"/>
    <w:rsid w:val="00A2657B"/>
    <w:rsid w:val="00A30A9A"/>
    <w:rsid w:val="00A30F02"/>
    <w:rsid w:val="00A31378"/>
    <w:rsid w:val="00A320C2"/>
    <w:rsid w:val="00A33F3D"/>
    <w:rsid w:val="00A348C2"/>
    <w:rsid w:val="00A36940"/>
    <w:rsid w:val="00A3786A"/>
    <w:rsid w:val="00A40A87"/>
    <w:rsid w:val="00A41838"/>
    <w:rsid w:val="00A4431D"/>
    <w:rsid w:val="00A4583A"/>
    <w:rsid w:val="00A469BF"/>
    <w:rsid w:val="00A5081B"/>
    <w:rsid w:val="00A50B4F"/>
    <w:rsid w:val="00A5153E"/>
    <w:rsid w:val="00A52407"/>
    <w:rsid w:val="00A524FA"/>
    <w:rsid w:val="00A56146"/>
    <w:rsid w:val="00A56F7D"/>
    <w:rsid w:val="00A577C4"/>
    <w:rsid w:val="00A57A6D"/>
    <w:rsid w:val="00A61055"/>
    <w:rsid w:val="00A748C0"/>
    <w:rsid w:val="00A80983"/>
    <w:rsid w:val="00A81F5A"/>
    <w:rsid w:val="00A82E5E"/>
    <w:rsid w:val="00A83B05"/>
    <w:rsid w:val="00A85512"/>
    <w:rsid w:val="00A858B6"/>
    <w:rsid w:val="00A86B93"/>
    <w:rsid w:val="00A87917"/>
    <w:rsid w:val="00A92E5A"/>
    <w:rsid w:val="00AA0F36"/>
    <w:rsid w:val="00AA34BE"/>
    <w:rsid w:val="00AA45CE"/>
    <w:rsid w:val="00AA6304"/>
    <w:rsid w:val="00AB069A"/>
    <w:rsid w:val="00AB14E7"/>
    <w:rsid w:val="00AB2593"/>
    <w:rsid w:val="00AB3DF0"/>
    <w:rsid w:val="00AB3E0E"/>
    <w:rsid w:val="00AC1A47"/>
    <w:rsid w:val="00AC1CA0"/>
    <w:rsid w:val="00AC3DB2"/>
    <w:rsid w:val="00AC597B"/>
    <w:rsid w:val="00AC5A44"/>
    <w:rsid w:val="00AC730A"/>
    <w:rsid w:val="00AD0770"/>
    <w:rsid w:val="00AD10F1"/>
    <w:rsid w:val="00AD24A9"/>
    <w:rsid w:val="00AD2976"/>
    <w:rsid w:val="00AD69D2"/>
    <w:rsid w:val="00AE0BEF"/>
    <w:rsid w:val="00AE2082"/>
    <w:rsid w:val="00AE2804"/>
    <w:rsid w:val="00AE5C74"/>
    <w:rsid w:val="00AF24A6"/>
    <w:rsid w:val="00AF5C6A"/>
    <w:rsid w:val="00AF6390"/>
    <w:rsid w:val="00AF668C"/>
    <w:rsid w:val="00B011D0"/>
    <w:rsid w:val="00B02326"/>
    <w:rsid w:val="00B06350"/>
    <w:rsid w:val="00B0650C"/>
    <w:rsid w:val="00B066A4"/>
    <w:rsid w:val="00B071A6"/>
    <w:rsid w:val="00B07E62"/>
    <w:rsid w:val="00B10068"/>
    <w:rsid w:val="00B1028C"/>
    <w:rsid w:val="00B12FBB"/>
    <w:rsid w:val="00B1547D"/>
    <w:rsid w:val="00B15D00"/>
    <w:rsid w:val="00B1753A"/>
    <w:rsid w:val="00B17683"/>
    <w:rsid w:val="00B2131F"/>
    <w:rsid w:val="00B21A17"/>
    <w:rsid w:val="00B2711D"/>
    <w:rsid w:val="00B278B5"/>
    <w:rsid w:val="00B3237D"/>
    <w:rsid w:val="00B33468"/>
    <w:rsid w:val="00B33CE3"/>
    <w:rsid w:val="00B35043"/>
    <w:rsid w:val="00B35F3F"/>
    <w:rsid w:val="00B3663B"/>
    <w:rsid w:val="00B36A26"/>
    <w:rsid w:val="00B40975"/>
    <w:rsid w:val="00B4100C"/>
    <w:rsid w:val="00B4274D"/>
    <w:rsid w:val="00B44CF5"/>
    <w:rsid w:val="00B45337"/>
    <w:rsid w:val="00B458A3"/>
    <w:rsid w:val="00B46DE2"/>
    <w:rsid w:val="00B50E42"/>
    <w:rsid w:val="00B51E23"/>
    <w:rsid w:val="00B55825"/>
    <w:rsid w:val="00B55FF2"/>
    <w:rsid w:val="00B57060"/>
    <w:rsid w:val="00B57588"/>
    <w:rsid w:val="00B62167"/>
    <w:rsid w:val="00B62226"/>
    <w:rsid w:val="00B63EB4"/>
    <w:rsid w:val="00B64482"/>
    <w:rsid w:val="00B64CA4"/>
    <w:rsid w:val="00B672B2"/>
    <w:rsid w:val="00B70D71"/>
    <w:rsid w:val="00B715B9"/>
    <w:rsid w:val="00B7308E"/>
    <w:rsid w:val="00B74271"/>
    <w:rsid w:val="00B751B3"/>
    <w:rsid w:val="00B75372"/>
    <w:rsid w:val="00B76399"/>
    <w:rsid w:val="00B76750"/>
    <w:rsid w:val="00B7751A"/>
    <w:rsid w:val="00B77D60"/>
    <w:rsid w:val="00B80E23"/>
    <w:rsid w:val="00B86BB8"/>
    <w:rsid w:val="00B873F6"/>
    <w:rsid w:val="00B87CBE"/>
    <w:rsid w:val="00B930C8"/>
    <w:rsid w:val="00B9340C"/>
    <w:rsid w:val="00B93ECD"/>
    <w:rsid w:val="00B93F2D"/>
    <w:rsid w:val="00B9451F"/>
    <w:rsid w:val="00B9458F"/>
    <w:rsid w:val="00B96D14"/>
    <w:rsid w:val="00B9779F"/>
    <w:rsid w:val="00B97DF9"/>
    <w:rsid w:val="00BA125B"/>
    <w:rsid w:val="00BA1EE3"/>
    <w:rsid w:val="00BA2AF9"/>
    <w:rsid w:val="00BA47FF"/>
    <w:rsid w:val="00BA4E44"/>
    <w:rsid w:val="00BB151A"/>
    <w:rsid w:val="00BB6335"/>
    <w:rsid w:val="00BB6573"/>
    <w:rsid w:val="00BC0598"/>
    <w:rsid w:val="00BC0C48"/>
    <w:rsid w:val="00BC0DEE"/>
    <w:rsid w:val="00BC303E"/>
    <w:rsid w:val="00BC3C4A"/>
    <w:rsid w:val="00BD22D5"/>
    <w:rsid w:val="00BD54BE"/>
    <w:rsid w:val="00BE4DAA"/>
    <w:rsid w:val="00BF109D"/>
    <w:rsid w:val="00BF1E34"/>
    <w:rsid w:val="00BF1E8B"/>
    <w:rsid w:val="00BF399A"/>
    <w:rsid w:val="00BF413B"/>
    <w:rsid w:val="00BF4BCF"/>
    <w:rsid w:val="00BF64B1"/>
    <w:rsid w:val="00BF64B4"/>
    <w:rsid w:val="00BF7572"/>
    <w:rsid w:val="00BF7918"/>
    <w:rsid w:val="00BF7BE2"/>
    <w:rsid w:val="00C004FD"/>
    <w:rsid w:val="00C023DA"/>
    <w:rsid w:val="00C05490"/>
    <w:rsid w:val="00C06288"/>
    <w:rsid w:val="00C0682E"/>
    <w:rsid w:val="00C07E1D"/>
    <w:rsid w:val="00C10FC2"/>
    <w:rsid w:val="00C11D39"/>
    <w:rsid w:val="00C1268E"/>
    <w:rsid w:val="00C14887"/>
    <w:rsid w:val="00C154E4"/>
    <w:rsid w:val="00C160EC"/>
    <w:rsid w:val="00C1739F"/>
    <w:rsid w:val="00C17FC0"/>
    <w:rsid w:val="00C209B5"/>
    <w:rsid w:val="00C21BA5"/>
    <w:rsid w:val="00C238E5"/>
    <w:rsid w:val="00C2606B"/>
    <w:rsid w:val="00C27383"/>
    <w:rsid w:val="00C32403"/>
    <w:rsid w:val="00C327F5"/>
    <w:rsid w:val="00C33B27"/>
    <w:rsid w:val="00C33B7C"/>
    <w:rsid w:val="00C34D3E"/>
    <w:rsid w:val="00C354DD"/>
    <w:rsid w:val="00C37485"/>
    <w:rsid w:val="00C41A85"/>
    <w:rsid w:val="00C42CF3"/>
    <w:rsid w:val="00C42F55"/>
    <w:rsid w:val="00C44C04"/>
    <w:rsid w:val="00C45012"/>
    <w:rsid w:val="00C450B1"/>
    <w:rsid w:val="00C467BA"/>
    <w:rsid w:val="00C46CEB"/>
    <w:rsid w:val="00C46E3A"/>
    <w:rsid w:val="00C54EE6"/>
    <w:rsid w:val="00C552B8"/>
    <w:rsid w:val="00C61D12"/>
    <w:rsid w:val="00C62AD8"/>
    <w:rsid w:val="00C65690"/>
    <w:rsid w:val="00C656C1"/>
    <w:rsid w:val="00C65AA9"/>
    <w:rsid w:val="00C67ED1"/>
    <w:rsid w:val="00C70F0B"/>
    <w:rsid w:val="00C71923"/>
    <w:rsid w:val="00C73750"/>
    <w:rsid w:val="00C7399F"/>
    <w:rsid w:val="00C749B9"/>
    <w:rsid w:val="00C77DD9"/>
    <w:rsid w:val="00C83572"/>
    <w:rsid w:val="00C83E67"/>
    <w:rsid w:val="00C84334"/>
    <w:rsid w:val="00C84C5F"/>
    <w:rsid w:val="00C84C99"/>
    <w:rsid w:val="00C85426"/>
    <w:rsid w:val="00C87004"/>
    <w:rsid w:val="00C92A96"/>
    <w:rsid w:val="00C94A99"/>
    <w:rsid w:val="00C95D4E"/>
    <w:rsid w:val="00C96C38"/>
    <w:rsid w:val="00C96FF1"/>
    <w:rsid w:val="00CA4842"/>
    <w:rsid w:val="00CA63B4"/>
    <w:rsid w:val="00CA6914"/>
    <w:rsid w:val="00CA6A85"/>
    <w:rsid w:val="00CA7111"/>
    <w:rsid w:val="00CB0FAC"/>
    <w:rsid w:val="00CB1917"/>
    <w:rsid w:val="00CB2C37"/>
    <w:rsid w:val="00CB2E17"/>
    <w:rsid w:val="00CB333C"/>
    <w:rsid w:val="00CB33E8"/>
    <w:rsid w:val="00CB3B3C"/>
    <w:rsid w:val="00CB69AA"/>
    <w:rsid w:val="00CB6AAB"/>
    <w:rsid w:val="00CB6B2E"/>
    <w:rsid w:val="00CB6B70"/>
    <w:rsid w:val="00CB7AFE"/>
    <w:rsid w:val="00CC0352"/>
    <w:rsid w:val="00CC03E4"/>
    <w:rsid w:val="00CC06B5"/>
    <w:rsid w:val="00CC0C26"/>
    <w:rsid w:val="00CC239F"/>
    <w:rsid w:val="00CC2F32"/>
    <w:rsid w:val="00CC523B"/>
    <w:rsid w:val="00CD1352"/>
    <w:rsid w:val="00CD29A2"/>
    <w:rsid w:val="00CD7868"/>
    <w:rsid w:val="00CE0CA1"/>
    <w:rsid w:val="00CE1FC0"/>
    <w:rsid w:val="00CE449A"/>
    <w:rsid w:val="00CE4DE0"/>
    <w:rsid w:val="00CE654F"/>
    <w:rsid w:val="00CE7F0C"/>
    <w:rsid w:val="00CF26E7"/>
    <w:rsid w:val="00CF3210"/>
    <w:rsid w:val="00CF37A6"/>
    <w:rsid w:val="00CF3E49"/>
    <w:rsid w:val="00CF4338"/>
    <w:rsid w:val="00CF5DA1"/>
    <w:rsid w:val="00CF6BB1"/>
    <w:rsid w:val="00D00D78"/>
    <w:rsid w:val="00D04B82"/>
    <w:rsid w:val="00D05827"/>
    <w:rsid w:val="00D05CC8"/>
    <w:rsid w:val="00D07F0C"/>
    <w:rsid w:val="00D10504"/>
    <w:rsid w:val="00D111C7"/>
    <w:rsid w:val="00D12303"/>
    <w:rsid w:val="00D13C50"/>
    <w:rsid w:val="00D144A7"/>
    <w:rsid w:val="00D14D33"/>
    <w:rsid w:val="00D14E72"/>
    <w:rsid w:val="00D16AF4"/>
    <w:rsid w:val="00D172CA"/>
    <w:rsid w:val="00D20BEF"/>
    <w:rsid w:val="00D20CBA"/>
    <w:rsid w:val="00D24536"/>
    <w:rsid w:val="00D2540E"/>
    <w:rsid w:val="00D3030D"/>
    <w:rsid w:val="00D30361"/>
    <w:rsid w:val="00D31230"/>
    <w:rsid w:val="00D31963"/>
    <w:rsid w:val="00D332FF"/>
    <w:rsid w:val="00D35DBF"/>
    <w:rsid w:val="00D365CA"/>
    <w:rsid w:val="00D368C2"/>
    <w:rsid w:val="00D36CE4"/>
    <w:rsid w:val="00D44114"/>
    <w:rsid w:val="00D4529D"/>
    <w:rsid w:val="00D460D5"/>
    <w:rsid w:val="00D465A2"/>
    <w:rsid w:val="00D46852"/>
    <w:rsid w:val="00D46DA7"/>
    <w:rsid w:val="00D47E00"/>
    <w:rsid w:val="00D5005B"/>
    <w:rsid w:val="00D511B1"/>
    <w:rsid w:val="00D52E4F"/>
    <w:rsid w:val="00D56856"/>
    <w:rsid w:val="00D60EA8"/>
    <w:rsid w:val="00D61D1C"/>
    <w:rsid w:val="00D67170"/>
    <w:rsid w:val="00D679DC"/>
    <w:rsid w:val="00D67A22"/>
    <w:rsid w:val="00D67E29"/>
    <w:rsid w:val="00D71BE0"/>
    <w:rsid w:val="00D72361"/>
    <w:rsid w:val="00D74A79"/>
    <w:rsid w:val="00D75890"/>
    <w:rsid w:val="00D76D28"/>
    <w:rsid w:val="00D8022F"/>
    <w:rsid w:val="00D804D5"/>
    <w:rsid w:val="00D8084F"/>
    <w:rsid w:val="00D81E1B"/>
    <w:rsid w:val="00D845CE"/>
    <w:rsid w:val="00D865D8"/>
    <w:rsid w:val="00D87484"/>
    <w:rsid w:val="00D90754"/>
    <w:rsid w:val="00D90DB2"/>
    <w:rsid w:val="00D95057"/>
    <w:rsid w:val="00D96945"/>
    <w:rsid w:val="00D96D89"/>
    <w:rsid w:val="00DA1249"/>
    <w:rsid w:val="00DA46BD"/>
    <w:rsid w:val="00DA76EA"/>
    <w:rsid w:val="00DB00DD"/>
    <w:rsid w:val="00DB0E41"/>
    <w:rsid w:val="00DB0F25"/>
    <w:rsid w:val="00DB157B"/>
    <w:rsid w:val="00DB273E"/>
    <w:rsid w:val="00DB3B32"/>
    <w:rsid w:val="00DB45F0"/>
    <w:rsid w:val="00DB475A"/>
    <w:rsid w:val="00DB5AF7"/>
    <w:rsid w:val="00DC0876"/>
    <w:rsid w:val="00DC08A9"/>
    <w:rsid w:val="00DC0A5D"/>
    <w:rsid w:val="00DC0F13"/>
    <w:rsid w:val="00DC31AD"/>
    <w:rsid w:val="00DC3412"/>
    <w:rsid w:val="00DC3AB4"/>
    <w:rsid w:val="00DC48CC"/>
    <w:rsid w:val="00DC4FA4"/>
    <w:rsid w:val="00DC65BE"/>
    <w:rsid w:val="00DD11B2"/>
    <w:rsid w:val="00DD1467"/>
    <w:rsid w:val="00DD68EA"/>
    <w:rsid w:val="00DD74AF"/>
    <w:rsid w:val="00DE0C6B"/>
    <w:rsid w:val="00DE1561"/>
    <w:rsid w:val="00DE2492"/>
    <w:rsid w:val="00DE463E"/>
    <w:rsid w:val="00DE6630"/>
    <w:rsid w:val="00DE6670"/>
    <w:rsid w:val="00DE726F"/>
    <w:rsid w:val="00DF3C06"/>
    <w:rsid w:val="00DF4225"/>
    <w:rsid w:val="00DF4F51"/>
    <w:rsid w:val="00DF6E47"/>
    <w:rsid w:val="00DF71D3"/>
    <w:rsid w:val="00DF725A"/>
    <w:rsid w:val="00E00919"/>
    <w:rsid w:val="00E013F6"/>
    <w:rsid w:val="00E06DBB"/>
    <w:rsid w:val="00E10B0A"/>
    <w:rsid w:val="00E1221F"/>
    <w:rsid w:val="00E124E5"/>
    <w:rsid w:val="00E133FA"/>
    <w:rsid w:val="00E13487"/>
    <w:rsid w:val="00E14251"/>
    <w:rsid w:val="00E209F7"/>
    <w:rsid w:val="00E21481"/>
    <w:rsid w:val="00E216CC"/>
    <w:rsid w:val="00E240AF"/>
    <w:rsid w:val="00E255EB"/>
    <w:rsid w:val="00E309EB"/>
    <w:rsid w:val="00E31160"/>
    <w:rsid w:val="00E31586"/>
    <w:rsid w:val="00E33AB8"/>
    <w:rsid w:val="00E370BC"/>
    <w:rsid w:val="00E428AC"/>
    <w:rsid w:val="00E4428A"/>
    <w:rsid w:val="00E4572B"/>
    <w:rsid w:val="00E45891"/>
    <w:rsid w:val="00E45DEE"/>
    <w:rsid w:val="00E45E0B"/>
    <w:rsid w:val="00E46E67"/>
    <w:rsid w:val="00E47590"/>
    <w:rsid w:val="00E47C04"/>
    <w:rsid w:val="00E47FEF"/>
    <w:rsid w:val="00E53519"/>
    <w:rsid w:val="00E54F5C"/>
    <w:rsid w:val="00E55933"/>
    <w:rsid w:val="00E56F30"/>
    <w:rsid w:val="00E6032E"/>
    <w:rsid w:val="00E603C7"/>
    <w:rsid w:val="00E611E0"/>
    <w:rsid w:val="00E65014"/>
    <w:rsid w:val="00E665E6"/>
    <w:rsid w:val="00E66F9B"/>
    <w:rsid w:val="00E67B12"/>
    <w:rsid w:val="00E67FD4"/>
    <w:rsid w:val="00E72982"/>
    <w:rsid w:val="00E73897"/>
    <w:rsid w:val="00E73B61"/>
    <w:rsid w:val="00E75486"/>
    <w:rsid w:val="00E80F17"/>
    <w:rsid w:val="00E833D9"/>
    <w:rsid w:val="00E83F73"/>
    <w:rsid w:val="00E84706"/>
    <w:rsid w:val="00E9109B"/>
    <w:rsid w:val="00E92B9D"/>
    <w:rsid w:val="00E954D5"/>
    <w:rsid w:val="00E95BA5"/>
    <w:rsid w:val="00E96681"/>
    <w:rsid w:val="00E97A1F"/>
    <w:rsid w:val="00E97D29"/>
    <w:rsid w:val="00EA002C"/>
    <w:rsid w:val="00EA2148"/>
    <w:rsid w:val="00EA2867"/>
    <w:rsid w:val="00EB0E18"/>
    <w:rsid w:val="00EB3226"/>
    <w:rsid w:val="00EB4213"/>
    <w:rsid w:val="00EC5202"/>
    <w:rsid w:val="00EC6482"/>
    <w:rsid w:val="00ED0A65"/>
    <w:rsid w:val="00ED155E"/>
    <w:rsid w:val="00ED1757"/>
    <w:rsid w:val="00ED4251"/>
    <w:rsid w:val="00ED5370"/>
    <w:rsid w:val="00ED6742"/>
    <w:rsid w:val="00EE05FE"/>
    <w:rsid w:val="00EE062D"/>
    <w:rsid w:val="00EE09C5"/>
    <w:rsid w:val="00EE0AA4"/>
    <w:rsid w:val="00EE10BA"/>
    <w:rsid w:val="00EE26B3"/>
    <w:rsid w:val="00EE2FB6"/>
    <w:rsid w:val="00EE3403"/>
    <w:rsid w:val="00EE5600"/>
    <w:rsid w:val="00EE7031"/>
    <w:rsid w:val="00EE7626"/>
    <w:rsid w:val="00EF09B1"/>
    <w:rsid w:val="00EF1A23"/>
    <w:rsid w:val="00EF256C"/>
    <w:rsid w:val="00EF3A81"/>
    <w:rsid w:val="00EF3E0C"/>
    <w:rsid w:val="00EF5616"/>
    <w:rsid w:val="00EF6453"/>
    <w:rsid w:val="00EF68E3"/>
    <w:rsid w:val="00EF715A"/>
    <w:rsid w:val="00F009E4"/>
    <w:rsid w:val="00F00F59"/>
    <w:rsid w:val="00F02F19"/>
    <w:rsid w:val="00F03549"/>
    <w:rsid w:val="00F04575"/>
    <w:rsid w:val="00F05FC6"/>
    <w:rsid w:val="00F07403"/>
    <w:rsid w:val="00F0778A"/>
    <w:rsid w:val="00F1068C"/>
    <w:rsid w:val="00F1097E"/>
    <w:rsid w:val="00F11F2F"/>
    <w:rsid w:val="00F16E86"/>
    <w:rsid w:val="00F17B5A"/>
    <w:rsid w:val="00F17BB2"/>
    <w:rsid w:val="00F200C5"/>
    <w:rsid w:val="00F236D9"/>
    <w:rsid w:val="00F241B6"/>
    <w:rsid w:val="00F242AA"/>
    <w:rsid w:val="00F24AF5"/>
    <w:rsid w:val="00F2670E"/>
    <w:rsid w:val="00F2786C"/>
    <w:rsid w:val="00F3074D"/>
    <w:rsid w:val="00F32EA5"/>
    <w:rsid w:val="00F357CA"/>
    <w:rsid w:val="00F370A9"/>
    <w:rsid w:val="00F4095F"/>
    <w:rsid w:val="00F42A36"/>
    <w:rsid w:val="00F42A78"/>
    <w:rsid w:val="00F42AF4"/>
    <w:rsid w:val="00F44FC1"/>
    <w:rsid w:val="00F45D81"/>
    <w:rsid w:val="00F46E27"/>
    <w:rsid w:val="00F51E6F"/>
    <w:rsid w:val="00F52E07"/>
    <w:rsid w:val="00F532D2"/>
    <w:rsid w:val="00F53300"/>
    <w:rsid w:val="00F555C9"/>
    <w:rsid w:val="00F60854"/>
    <w:rsid w:val="00F63A19"/>
    <w:rsid w:val="00F64871"/>
    <w:rsid w:val="00F65075"/>
    <w:rsid w:val="00F6517F"/>
    <w:rsid w:val="00F655FC"/>
    <w:rsid w:val="00F659F8"/>
    <w:rsid w:val="00F703B7"/>
    <w:rsid w:val="00F7137B"/>
    <w:rsid w:val="00F728C3"/>
    <w:rsid w:val="00F73458"/>
    <w:rsid w:val="00F740A1"/>
    <w:rsid w:val="00F74331"/>
    <w:rsid w:val="00F7553F"/>
    <w:rsid w:val="00F76B9E"/>
    <w:rsid w:val="00F77FF0"/>
    <w:rsid w:val="00F801A1"/>
    <w:rsid w:val="00F82B90"/>
    <w:rsid w:val="00F82F78"/>
    <w:rsid w:val="00F836D1"/>
    <w:rsid w:val="00F83F67"/>
    <w:rsid w:val="00F84029"/>
    <w:rsid w:val="00F8490D"/>
    <w:rsid w:val="00F84DC3"/>
    <w:rsid w:val="00F85980"/>
    <w:rsid w:val="00F86148"/>
    <w:rsid w:val="00F949F3"/>
    <w:rsid w:val="00F97397"/>
    <w:rsid w:val="00F973B3"/>
    <w:rsid w:val="00FA06BC"/>
    <w:rsid w:val="00FA0B55"/>
    <w:rsid w:val="00FA0ED0"/>
    <w:rsid w:val="00FA10DB"/>
    <w:rsid w:val="00FA1C97"/>
    <w:rsid w:val="00FA2EE6"/>
    <w:rsid w:val="00FA3C50"/>
    <w:rsid w:val="00FA48B8"/>
    <w:rsid w:val="00FA4CEC"/>
    <w:rsid w:val="00FA5C3C"/>
    <w:rsid w:val="00FA76D4"/>
    <w:rsid w:val="00FB03FD"/>
    <w:rsid w:val="00FB09E5"/>
    <w:rsid w:val="00FB1BF3"/>
    <w:rsid w:val="00FB2225"/>
    <w:rsid w:val="00FB3BA6"/>
    <w:rsid w:val="00FB57AD"/>
    <w:rsid w:val="00FB5817"/>
    <w:rsid w:val="00FB6FC8"/>
    <w:rsid w:val="00FC0132"/>
    <w:rsid w:val="00FC0439"/>
    <w:rsid w:val="00FC0C71"/>
    <w:rsid w:val="00FC5C44"/>
    <w:rsid w:val="00FC6A4F"/>
    <w:rsid w:val="00FC7CB8"/>
    <w:rsid w:val="00FD1A48"/>
    <w:rsid w:val="00FD1F81"/>
    <w:rsid w:val="00FD322D"/>
    <w:rsid w:val="00FD3323"/>
    <w:rsid w:val="00FD4259"/>
    <w:rsid w:val="00FD68E9"/>
    <w:rsid w:val="00FD6982"/>
    <w:rsid w:val="00FD7CA7"/>
    <w:rsid w:val="00FE09E5"/>
    <w:rsid w:val="00FE3238"/>
    <w:rsid w:val="00FE40DD"/>
    <w:rsid w:val="00FE466A"/>
    <w:rsid w:val="00FE4EE7"/>
    <w:rsid w:val="00FF3302"/>
    <w:rsid w:val="00FF3E26"/>
    <w:rsid w:val="00FF48D0"/>
    <w:rsid w:val="00FF5BFD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025B9E"/>
  <w15:chartTrackingRefBased/>
  <w15:docId w15:val="{0FE0DB61-4C6F-49FD-AB0E-0C2AD46AB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link w:val="20"/>
    <w:uiPriority w:val="9"/>
    <w:qFormat/>
    <w:rsid w:val="00404A5F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111C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790498"/>
    <w:rPr>
      <w:sz w:val="18"/>
      <w:szCs w:val="18"/>
    </w:rPr>
  </w:style>
  <w:style w:type="paragraph" w:styleId="HTML">
    <w:name w:val="HTML Preformatted"/>
    <w:basedOn w:val="a"/>
    <w:link w:val="HTML0"/>
    <w:uiPriority w:val="99"/>
    <w:rsid w:val="00084F7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44" w:after="144"/>
      <w:jc w:val="left"/>
    </w:pPr>
    <w:rPr>
      <w:rFonts w:ascii="Courier New" w:hAnsi="Courier New" w:cs="Courier New"/>
      <w:color w:val="660000"/>
      <w:kern w:val="0"/>
      <w:sz w:val="24"/>
    </w:rPr>
  </w:style>
  <w:style w:type="character" w:styleId="a5">
    <w:name w:val="Placeholder Text"/>
    <w:basedOn w:val="a0"/>
    <w:uiPriority w:val="99"/>
    <w:semiHidden/>
    <w:rsid w:val="00963538"/>
    <w:rPr>
      <w:color w:val="808080"/>
    </w:rPr>
  </w:style>
  <w:style w:type="paragraph" w:styleId="a6">
    <w:name w:val="List Paragraph"/>
    <w:basedOn w:val="a"/>
    <w:uiPriority w:val="34"/>
    <w:qFormat/>
    <w:rsid w:val="002F6A3B"/>
    <w:pPr>
      <w:ind w:firstLineChars="200" w:firstLine="420"/>
    </w:pPr>
  </w:style>
  <w:style w:type="paragraph" w:styleId="a7">
    <w:name w:val="header"/>
    <w:basedOn w:val="a"/>
    <w:link w:val="a8"/>
    <w:rsid w:val="00CA6A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CA6A85"/>
    <w:rPr>
      <w:kern w:val="2"/>
      <w:sz w:val="18"/>
      <w:szCs w:val="18"/>
    </w:rPr>
  </w:style>
  <w:style w:type="paragraph" w:styleId="a9">
    <w:name w:val="footer"/>
    <w:basedOn w:val="a"/>
    <w:link w:val="aa"/>
    <w:uiPriority w:val="99"/>
    <w:rsid w:val="00CA6A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A6A85"/>
    <w:rPr>
      <w:kern w:val="2"/>
      <w:sz w:val="18"/>
      <w:szCs w:val="18"/>
    </w:rPr>
  </w:style>
  <w:style w:type="paragraph" w:styleId="ab">
    <w:name w:val="No Spacing"/>
    <w:uiPriority w:val="1"/>
    <w:qFormat/>
    <w:rsid w:val="008F4EB9"/>
    <w:pPr>
      <w:widowControl w:val="0"/>
      <w:jc w:val="both"/>
    </w:pPr>
    <w:rPr>
      <w:kern w:val="2"/>
      <w:sz w:val="21"/>
      <w:szCs w:val="24"/>
    </w:rPr>
  </w:style>
  <w:style w:type="character" w:customStyle="1" w:styleId="HTML0">
    <w:name w:val="HTML 预设格式 字符"/>
    <w:basedOn w:val="a0"/>
    <w:link w:val="HTML"/>
    <w:uiPriority w:val="99"/>
    <w:rsid w:val="007C0B62"/>
    <w:rPr>
      <w:rFonts w:ascii="Courier New" w:hAnsi="Courier New" w:cs="Courier New"/>
      <w:color w:val="660000"/>
      <w:sz w:val="24"/>
      <w:szCs w:val="24"/>
    </w:rPr>
  </w:style>
  <w:style w:type="paragraph" w:styleId="ac">
    <w:name w:val="Normal (Web)"/>
    <w:basedOn w:val="a"/>
    <w:uiPriority w:val="99"/>
    <w:unhideWhenUsed/>
    <w:rsid w:val="00404A5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achtranshl6hdyk">
    <w:name w:val="machtrans__hl__6hdyk"/>
    <w:basedOn w:val="a0"/>
    <w:rsid w:val="00404A5F"/>
  </w:style>
  <w:style w:type="character" w:customStyle="1" w:styleId="20">
    <w:name w:val="标题 2 字符"/>
    <w:basedOn w:val="a0"/>
    <w:link w:val="2"/>
    <w:uiPriority w:val="9"/>
    <w:rsid w:val="00404A5F"/>
    <w:rPr>
      <w:rFonts w:ascii="宋体" w:hAnsi="宋体" w:cs="宋体"/>
      <w:b/>
      <w:bCs/>
      <w:sz w:val="36"/>
      <w:szCs w:val="36"/>
    </w:rPr>
  </w:style>
  <w:style w:type="character" w:customStyle="1" w:styleId="shpreproc">
    <w:name w:val="sh_preproc"/>
    <w:basedOn w:val="a0"/>
    <w:rsid w:val="00AC3DB2"/>
  </w:style>
  <w:style w:type="character" w:customStyle="1" w:styleId="shstring">
    <w:name w:val="sh_string"/>
    <w:basedOn w:val="a0"/>
    <w:rsid w:val="00AC3DB2"/>
  </w:style>
  <w:style w:type="character" w:customStyle="1" w:styleId="shkeyword">
    <w:name w:val="sh_keyword"/>
    <w:basedOn w:val="a0"/>
    <w:rsid w:val="00AC3DB2"/>
  </w:style>
  <w:style w:type="character" w:customStyle="1" w:styleId="shsymbol">
    <w:name w:val="sh_symbol"/>
    <w:basedOn w:val="a0"/>
    <w:rsid w:val="00AC3DB2"/>
  </w:style>
  <w:style w:type="character" w:customStyle="1" w:styleId="shtype">
    <w:name w:val="sh_type"/>
    <w:basedOn w:val="a0"/>
    <w:rsid w:val="00AC3DB2"/>
  </w:style>
  <w:style w:type="character" w:customStyle="1" w:styleId="shnumber">
    <w:name w:val="sh_number"/>
    <w:basedOn w:val="a0"/>
    <w:rsid w:val="00AC3DB2"/>
  </w:style>
  <w:style w:type="character" w:customStyle="1" w:styleId="shnormal">
    <w:name w:val="sh_normal"/>
    <w:basedOn w:val="a0"/>
    <w:rsid w:val="00AC3DB2"/>
  </w:style>
  <w:style w:type="character" w:customStyle="1" w:styleId="shclassname">
    <w:name w:val="sh_classname"/>
    <w:basedOn w:val="a0"/>
    <w:rsid w:val="00AC3DB2"/>
  </w:style>
  <w:style w:type="character" w:customStyle="1" w:styleId="shcbracket">
    <w:name w:val="sh_cbracket"/>
    <w:basedOn w:val="a0"/>
    <w:rsid w:val="00AC3DB2"/>
  </w:style>
  <w:style w:type="character" w:customStyle="1" w:styleId="shfunction">
    <w:name w:val="sh_function"/>
    <w:basedOn w:val="a0"/>
    <w:rsid w:val="00AC3DB2"/>
  </w:style>
  <w:style w:type="character" w:customStyle="1" w:styleId="shspecialchar">
    <w:name w:val="sh_specialchar"/>
    <w:basedOn w:val="a0"/>
    <w:rsid w:val="00AC3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9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B24FD-245A-488B-9B70-31F50001A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0</TotalTime>
  <Pages>4</Pages>
  <Words>413</Words>
  <Characters>2355</Characters>
  <Application>Microsoft Office Word</Application>
  <DocSecurity>0</DocSecurity>
  <Lines>19</Lines>
  <Paragraphs>5</Paragraphs>
  <ScaleCrop>false</ScaleCrop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交通大学200  － 200  学年第（  ）学期考试试卷</dc:title>
  <dc:subject/>
  <dc:creator>user</dc:creator>
  <cp:keywords/>
  <dc:description/>
  <cp:lastModifiedBy>黄 海于</cp:lastModifiedBy>
  <cp:revision>1281</cp:revision>
  <cp:lastPrinted>2016-06-23T14:46:00Z</cp:lastPrinted>
  <dcterms:created xsi:type="dcterms:W3CDTF">2015-11-02T15:21:00Z</dcterms:created>
  <dcterms:modified xsi:type="dcterms:W3CDTF">2024-12-10T08:06:00Z</dcterms:modified>
</cp:coreProperties>
</file>